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4C1655" w14:textId="6C26BA1D" w:rsidR="00DF53AD" w:rsidRDefault="009B6859">
      <w:pPr>
        <w:spacing w:after="120" w:line="264" w:lineRule="auto"/>
      </w:pPr>
      <w:r>
        <w:rPr>
          <w:noProof/>
        </w:rPr>
        <mc:AlternateContent>
          <mc:Choice Requires="wps">
            <w:drawing>
              <wp:anchor distT="45720" distB="45720" distL="114300" distR="114300" simplePos="0" relativeHeight="251655186" behindDoc="0" locked="0" layoutInCell="1" allowOverlap="1" wp14:anchorId="77E40DC2" wp14:editId="5B30E598">
                <wp:simplePos x="0" y="0"/>
                <wp:positionH relativeFrom="margin">
                  <wp:posOffset>323850</wp:posOffset>
                </wp:positionH>
                <wp:positionV relativeFrom="paragraph">
                  <wp:posOffset>394335</wp:posOffset>
                </wp:positionV>
                <wp:extent cx="5590800" cy="1404620"/>
                <wp:effectExtent l="0" t="0" r="0" b="5080"/>
                <wp:wrapSquare wrapText="bothSides"/>
                <wp:docPr id="6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90800" cy="1404620"/>
                        </a:xfrm>
                        <a:prstGeom prst="rect">
                          <a:avLst/>
                        </a:prstGeom>
                        <a:noFill/>
                        <a:ln w="9525">
                          <a:noFill/>
                          <a:miter lim="800000"/>
                          <a:headEnd/>
                          <a:tailEnd/>
                        </a:ln>
                      </wps:spPr>
                      <wps:txbx>
                        <w:txbxContent>
                          <w:p w14:paraId="2D5CD948" w14:textId="3286D739" w:rsidR="00DF53AD" w:rsidRDefault="009B6859" w:rsidP="00DF53AD">
                            <w:pPr>
                              <w:pStyle w:val="Title"/>
                              <w:spacing w:line="276" w:lineRule="auto"/>
                            </w:pPr>
                            <w:r w:rsidRPr="009B6859">
                              <w:t xml:space="preserve">Interactive session </w:t>
                            </w:r>
                            <w:r w:rsidR="00481C6E">
                              <w:t>5</w:t>
                            </w:r>
                            <w:r w:rsidRPr="009B6859">
                              <w:t>: Distribution of livelihood asset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7E40DC2" id="_x0000_t202" coordsize="21600,21600" o:spt="202" path="m,l,21600r21600,l21600,xe">
                <v:stroke joinstyle="miter"/>
                <v:path gradientshapeok="t" o:connecttype="rect"/>
              </v:shapetype>
              <v:shape id="Text Box 2" o:spid="_x0000_s1026" type="#_x0000_t202" style="position:absolute;margin-left:25.5pt;margin-top:31.05pt;width:440.2pt;height:110.6pt;z-index:251655186;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" filled="f" stroked="f">
                <v:textbox style="mso-fit-shape-to-text:t">
                  <w:txbxContent>
                    <w:p w14:paraId="2D5CD948" w14:textId="3286D739" w:rsidR="00DF53AD" w:rsidRDefault="009B6859" w:rsidP="00DF53AD">
                      <w:pPr>
                        <w:pStyle w:val="Title"/>
                        <w:spacing w:line="276" w:lineRule="auto"/>
                      </w:pPr>
                      <w:r w:rsidRPr="009B6859">
                        <w:t xml:space="preserve">Interactive session </w:t>
                      </w:r>
                      <w:r w:rsidR="00481C6E">
                        <w:t>5</w:t>
                      </w:r>
                      <w:r w:rsidRPr="009B6859">
                        <w:t>: Distribution of livelihood assets</w:t>
                      </w:r>
                    </w:p>
                  </w:txbxContent>
                </v:textbox>
                <w10:wrap type="square" anchorx="margin"/>
              </v:shape>
            </w:pict>
          </mc:Fallback>
        </mc:AlternateContent>
      </w:r>
      <w:r w:rsidR="00BE0701">
        <w:rPr>
          <w:noProof/>
        </w:rPr>
        <w:drawing>
          <wp:anchor distT="0" distB="0" distL="114300" distR="114300" simplePos="0" relativeHeight="251655185" behindDoc="1" locked="0" layoutInCell="1" allowOverlap="1" wp14:anchorId="3C448060" wp14:editId="5A9C5F71">
            <wp:simplePos x="0" y="0"/>
            <wp:positionH relativeFrom="page">
              <wp:posOffset>-7951</wp:posOffset>
            </wp:positionH>
            <wp:positionV relativeFrom="paragraph">
              <wp:posOffset>807665</wp:posOffset>
            </wp:positionV>
            <wp:extent cx="7579663" cy="6148365"/>
            <wp:effectExtent l="0" t="0" r="2540" b="0"/>
            <wp:wrapNone/>
            <wp:docPr id="62" name="Picture 62" descr="Logo,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Logo, icon&#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7580027" cy="614866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E0EF8DE" w14:textId="78733443" w:rsidR="00C65364" w:rsidRPr="00C65364" w:rsidRDefault="00C65364" w:rsidP="00C65364"/>
    <w:p w14:paraId="421ECBBB" w14:textId="2F9C406E" w:rsidR="00C65364" w:rsidRPr="00C65364" w:rsidRDefault="00C65364" w:rsidP="00C65364"/>
    <w:p w14:paraId="227242E7" w14:textId="67F141FF" w:rsidR="00C65364" w:rsidRPr="00C65364" w:rsidRDefault="00C65364" w:rsidP="00C65364"/>
    <w:p w14:paraId="25AB3466" w14:textId="4A6A5DCE" w:rsidR="00C65364" w:rsidRPr="00C65364" w:rsidRDefault="00C65364" w:rsidP="00C65364"/>
    <w:p w14:paraId="65631AF3" w14:textId="75B954FC" w:rsidR="00C65364" w:rsidRPr="00C65364" w:rsidRDefault="00C65364" w:rsidP="00C65364"/>
    <w:p w14:paraId="792CD641" w14:textId="0ED11978" w:rsidR="00C65364" w:rsidRPr="00C65364" w:rsidRDefault="00C65364" w:rsidP="00C65364"/>
    <w:p w14:paraId="397E2062" w14:textId="73520823" w:rsidR="00C65364" w:rsidRPr="00C65364" w:rsidRDefault="00C65364" w:rsidP="00C65364"/>
    <w:p w14:paraId="298F2315" w14:textId="6059D59B" w:rsidR="00C65364" w:rsidRPr="00C65364" w:rsidRDefault="00C65364" w:rsidP="00C65364"/>
    <w:p w14:paraId="376734C8" w14:textId="59C04E70" w:rsidR="00C65364" w:rsidRPr="00C65364" w:rsidRDefault="00C65364" w:rsidP="00C65364"/>
    <w:p w14:paraId="4F3DDABA" w14:textId="7FD78B6D" w:rsidR="00C65364" w:rsidRPr="00C65364" w:rsidRDefault="00C65364" w:rsidP="00C65364"/>
    <w:p w14:paraId="0BD46D56" w14:textId="60FE1BAA" w:rsidR="00C65364" w:rsidRPr="00C65364" w:rsidRDefault="00C65364" w:rsidP="00C65364"/>
    <w:p w14:paraId="33619BD7" w14:textId="1E675F31" w:rsidR="00C65364" w:rsidRPr="00C65364" w:rsidRDefault="00C65364" w:rsidP="00C65364"/>
    <w:p w14:paraId="3727F596" w14:textId="77777777" w:rsidR="00C65364" w:rsidRPr="00C65364" w:rsidRDefault="00C65364" w:rsidP="00C65364"/>
    <w:p w14:paraId="4E963053" w14:textId="77777777" w:rsidR="00C65364" w:rsidRPr="00C65364" w:rsidRDefault="00C65364" w:rsidP="00C65364"/>
    <w:p w14:paraId="1D376D0C" w14:textId="77777777" w:rsidR="00C65364" w:rsidRPr="00C65364" w:rsidRDefault="00C65364" w:rsidP="00C65364"/>
    <w:p w14:paraId="4E46A2EB" w14:textId="77777777" w:rsidR="009B6859" w:rsidRDefault="009B6859" w:rsidP="00C65364"/>
    <w:p w14:paraId="1A3F6457" w14:textId="2688AA1F" w:rsidR="009B6859" w:rsidRDefault="009B6859" w:rsidP="00C65364">
      <w:r>
        <w:rPr>
          <w:noProof/>
        </w:rPr>
        <mc:AlternateContent>
          <mc:Choice Requires="wpg">
            <w:drawing>
              <wp:anchor distT="0" distB="0" distL="114300" distR="114300" simplePos="0" relativeHeight="251664896" behindDoc="0" locked="0" layoutInCell="1" allowOverlap="1" wp14:anchorId="38F7DFEA" wp14:editId="63F325E6">
                <wp:simplePos x="0" y="0"/>
                <wp:positionH relativeFrom="margin">
                  <wp:align>center</wp:align>
                </wp:positionH>
                <wp:positionV relativeFrom="paragraph">
                  <wp:posOffset>291465</wp:posOffset>
                </wp:positionV>
                <wp:extent cx="6241415" cy="571500"/>
                <wp:effectExtent l="0" t="0" r="6985" b="0"/>
                <wp:wrapNone/>
                <wp:docPr id="96732399" name="Group 96732399"/>
                <wp:cNvGraphicFramePr/>
                <a:graphic xmlns:a="http://schemas.openxmlformats.org/drawingml/2006/main">
                  <a:graphicData uri="http://schemas.microsoft.com/office/word/2010/wordprocessingGroup">
                    <wpg:wgp>
                      <wpg:cNvGrpSpPr/>
                      <wpg:grpSpPr>
                        <a:xfrm>
                          <a:off x="0" y="0"/>
                          <a:ext cx="6241415" cy="571500"/>
                          <a:chOff x="0" y="0"/>
                          <a:chExt cx="6242009" cy="571566"/>
                        </a:xfrm>
                      </wpg:grpSpPr>
                      <pic:pic xmlns:pic="http://schemas.openxmlformats.org/drawingml/2006/picture">
                        <pic:nvPicPr>
                          <pic:cNvPr id="24" name="Picture 24" descr="Text&#10;&#10;Description automatically generated"/>
                          <pic:cNvPicPr>
                            <a:picLocks noChangeAspect="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4892634" y="35626"/>
                            <a:ext cx="1349375" cy="535940"/>
                          </a:xfrm>
                          <a:prstGeom prst="rect">
                            <a:avLst/>
                          </a:prstGeom>
                          <a:noFill/>
                          <a:ln>
                            <a:noFill/>
                          </a:ln>
                        </pic:spPr>
                      </pic:pic>
                      <pic:pic xmlns:pic="http://schemas.openxmlformats.org/drawingml/2006/picture">
                        <pic:nvPicPr>
                          <pic:cNvPr id="14" name="Picture 13" descr="A green logo with text&#10;&#10;Description automatically generated">
                            <a:extLst>
                              <a:ext uri="{FF2B5EF4-FFF2-40B4-BE49-F238E27FC236}">
                                <a16:creationId xmlns:a16="http://schemas.microsoft.com/office/drawing/2014/main" id="{3ADE0BB0-65B8-BF55-9888-78029C190853}"/>
                              </a:ext>
                            </a:extLst>
                          </pic:cNvPr>
                          <pic:cNvPicPr>
                            <a:picLocks noChangeAspect="1"/>
                          </pic:cNvPicPr>
                        </pic:nvPicPr>
                        <pic:blipFill>
                          <a:blip r:embed="rId14"/>
                          <a:stretch>
                            <a:fillRect/>
                          </a:stretch>
                        </pic:blipFill>
                        <pic:spPr>
                          <a:xfrm>
                            <a:off x="0" y="11876"/>
                            <a:ext cx="1472565" cy="539750"/>
                          </a:xfrm>
                          <a:prstGeom prst="rect">
                            <a:avLst/>
                          </a:prstGeom>
                        </pic:spPr>
                      </pic:pic>
                      <pic:pic xmlns:pic="http://schemas.openxmlformats.org/drawingml/2006/picture">
                        <pic:nvPicPr>
                          <pic:cNvPr id="4" name="Picture 3" descr="A blue and black logo&#10;&#10;Description automatically generated">
                            <a:extLst>
                              <a:ext uri="{FF2B5EF4-FFF2-40B4-BE49-F238E27FC236}">
                                <a16:creationId xmlns:a16="http://schemas.microsoft.com/office/drawing/2014/main" id="{377E0A16-0550-96FE-E1E0-C947D8E72B96}"/>
                              </a:ext>
                            </a:extLst>
                          </pic:cNvPr>
                          <pic:cNvPicPr>
                            <a:picLocks noChangeAspect="1"/>
                          </pic:cNvPicPr>
                        </pic:nvPicPr>
                        <pic:blipFill>
                          <a:blip r:embed="rId15"/>
                          <a:stretch>
                            <a:fillRect/>
                          </a:stretch>
                        </pic:blipFill>
                        <pic:spPr>
                          <a:xfrm>
                            <a:off x="3384467" y="0"/>
                            <a:ext cx="1089025" cy="571500"/>
                          </a:xfrm>
                          <a:prstGeom prst="rect">
                            <a:avLst/>
                          </a:prstGeom>
                        </pic:spPr>
                      </pic:pic>
                      <pic:pic xmlns:pic="http://schemas.openxmlformats.org/drawingml/2006/picture">
                        <pic:nvPicPr>
                          <pic:cNvPr id="10" name="Picture 9">
                            <a:extLst>
                              <a:ext uri="{FF2B5EF4-FFF2-40B4-BE49-F238E27FC236}">
                                <a16:creationId xmlns:a16="http://schemas.microsoft.com/office/drawing/2014/main" id="{6D2E0680-A300-BCFD-985B-C375D0AB5365}"/>
                              </a:ext>
                            </a:extLst>
                          </pic:cNvPr>
                          <pic:cNvPicPr>
                            <a:picLocks noChangeAspect="1"/>
                          </pic:cNvPicPr>
                        </pic:nvPicPr>
                        <pic:blipFill rotWithShape="1">
                          <a:blip r:embed="rId16"/>
                          <a:srcRect l="15380" t="4448" r="13417" b="21424"/>
                          <a:stretch/>
                        </pic:blipFill>
                        <pic:spPr>
                          <a:xfrm>
                            <a:off x="1888177" y="11876"/>
                            <a:ext cx="1089025" cy="539750"/>
                          </a:xfrm>
                          <a:prstGeom prst="rect">
                            <a:avLst/>
                          </a:prstGeom>
                        </pic:spPr>
                      </pic:pic>
                    </wpg:wgp>
                  </a:graphicData>
                </a:graphic>
              </wp:anchor>
            </w:drawing>
          </mc:Choice>
          <mc:Fallback>
            <w:pict>
              <v:group w14:anchorId="47DEE545" id="Group 96732399" o:spid="_x0000_s1026" style="position:absolute;margin-left:0;margin-top:22.95pt;width:491.45pt;height:45pt;z-index:251664896;mso-position-horizontal:center;mso-position-horizontal-relative:margin" coordsize="62420,5715" o:gfxdata="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4" o:spid="_x0000_s1027" type="#_x0000_t75" alt="Text&#10;&#10;Description automatically generated" style="position:absolute;left:48926;top:356;width:13494;height:53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">
                  <v:imagedata r:id="rId17" o:title="Text&#10;&#10;Description automatically generated"/>
                </v:shape>
                <v:shape id="Picture 13" o:spid="_x0000_s1028" type="#_x0000_t75" alt="A green logo with text&#10;&#10;Description automatically generated" style="position:absolute;top:118;width:14725;height:53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">
                  <v:imagedata r:id="rId18" o:title="A green logo with text&#10;&#10;Description automatically generated"/>
                </v:shape>
                <v:shape id="Picture 3" o:spid="_x0000_s1029" type="#_x0000_t75" alt="A blue and black logo&#10;&#10;Description automatically generated" style="position:absolute;left:33844;width:10890;height:57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">
                  <v:imagedata r:id="rId19" o:title="A blue and black logo&#10;&#10;Description automatically generated"/>
                </v:shape>
                <v:shape id="Picture 9" o:spid="_x0000_s1030" type="#_x0000_t75" style="position:absolute;left:18881;top:118;width:10891;height:53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">
                  <v:imagedata r:id="rId20" o:title="" croptop="2915f" cropbottom="14040f" cropleft="10079f" cropright="8793f"/>
                </v:shape>
                <w10:wrap anchorx="margin"/>
              </v:group>
            </w:pict>
          </mc:Fallback>
        </mc:AlternateContent>
      </w:r>
    </w:p>
    <w:p w14:paraId="2B4BAED7" w14:textId="63F76FCB" w:rsidR="00C65364" w:rsidRPr="009B6859" w:rsidRDefault="00C65364" w:rsidP="00C65364">
      <w:pPr>
        <w:rPr>
          <w:color w:val="FF0000"/>
        </w:rPr>
      </w:pPr>
    </w:p>
    <w:p w14:paraId="57924091" w14:textId="4700C226" w:rsidR="00C65364" w:rsidRPr="00C65364" w:rsidRDefault="00C65364" w:rsidP="00C65364">
      <w:pPr>
        <w:sectPr w:rsidR="00C65364" w:rsidRPr="00C65364" w:rsidSect="00AC65B2">
          <w:headerReference w:type="default" r:id="rId21"/>
          <w:footerReference w:type="default" r:id="rId22"/>
          <w:headerReference w:type="first" r:id="rId23"/>
          <w:footerReference w:type="first" r:id="rId24"/>
          <w:pgSz w:w="11906" w:h="16838"/>
          <w:pgMar w:top="1440" w:right="1440" w:bottom="1440" w:left="1440" w:header="964" w:footer="708" w:gutter="0"/>
          <w:pgNumType w:start="1"/>
          <w:cols w:space="708"/>
          <w:titlePg/>
          <w:docGrid w:linePitch="360"/>
        </w:sectPr>
      </w:pPr>
    </w:p>
    <w:p w14:paraId="00EE91B5" w14:textId="77777777" w:rsidR="009B6859" w:rsidRDefault="009B6859" w:rsidP="00C65364">
      <w:pPr>
        <w:rPr>
          <w:rFonts w:ascii="Arial" w:eastAsiaTheme="majorEastAsia" w:hAnsi="Arial" w:cstheme="majorBidi"/>
          <w:b/>
          <w:noProof/>
          <w:color w:val="004C82"/>
          <w:sz w:val="36"/>
          <w:szCs w:val="32"/>
        </w:rPr>
      </w:pPr>
      <w:r w:rsidRPr="009B6859">
        <w:rPr>
          <w:rFonts w:ascii="Arial" w:eastAsiaTheme="majorEastAsia" w:hAnsi="Arial" w:cstheme="majorBidi"/>
          <w:b/>
          <w:noProof/>
          <w:color w:val="004C82"/>
          <w:sz w:val="36"/>
          <w:szCs w:val="32"/>
        </w:rPr>
        <w:lastRenderedPageBreak/>
        <w:t>Interactive session 2 : Distribution of livelihood assets</w:t>
      </w:r>
    </w:p>
    <w:p w14:paraId="711BE7F3" w14:textId="122E2DD9" w:rsidR="009B6859" w:rsidRDefault="009B6859" w:rsidP="00C65364">
      <w:pPr>
        <w:pStyle w:val="Heading2"/>
        <w:rPr>
          <w:rFonts w:asciiTheme="minorHAnsi" w:eastAsiaTheme="minorHAnsi" w:hAnsiTheme="minorHAnsi" w:cstheme="minorBidi"/>
          <w:noProof/>
          <w:color w:val="auto"/>
          <w:sz w:val="22"/>
          <w:szCs w:val="20"/>
        </w:rPr>
      </w:pPr>
      <w:r w:rsidRPr="009B6859">
        <w:rPr>
          <w:rFonts w:asciiTheme="minorHAnsi" w:eastAsiaTheme="minorHAnsi" w:hAnsiTheme="minorHAnsi" w:cstheme="minorBidi"/>
          <w:noProof/>
          <w:color w:val="auto"/>
          <w:sz w:val="22"/>
          <w:szCs w:val="20"/>
        </w:rPr>
        <w:t>The objective of this exercise is to analyse how Water-Energy-Food-Ecosystems (WEFE) interventions may affect different stakeholders differently. We will use the Sustainable Livelihoods Framework to help break down the types of potential impacts on the distribution of natural, physical, financial, human, social and political capital (assets) among stakeholder groups.</w:t>
      </w:r>
    </w:p>
    <w:p w14:paraId="683DF622" w14:textId="77777777" w:rsidR="009B6859" w:rsidRDefault="009B6859" w:rsidP="00C65364">
      <w:pPr>
        <w:rPr>
          <w:rFonts w:ascii="Arial" w:eastAsiaTheme="majorEastAsia" w:hAnsi="Arial" w:cstheme="majorBidi"/>
          <w:color w:val="004C82"/>
          <w:sz w:val="32"/>
          <w:szCs w:val="28"/>
        </w:rPr>
      </w:pPr>
      <w:r w:rsidRPr="009B6859">
        <w:rPr>
          <w:rFonts w:ascii="Arial" w:eastAsiaTheme="majorEastAsia" w:hAnsi="Arial" w:cstheme="majorBidi"/>
          <w:color w:val="004C82"/>
          <w:sz w:val="32"/>
          <w:szCs w:val="28"/>
        </w:rPr>
        <w:t>Step 1: Group discussion on stakeholder identification</w:t>
      </w:r>
    </w:p>
    <w:p w14:paraId="44BC2B05" w14:textId="77777777" w:rsidR="009B6859" w:rsidRPr="009B6859" w:rsidRDefault="009B6859" w:rsidP="009B6859">
      <w:pPr>
        <w:rPr>
          <w:rFonts w:ascii="Calibri" w:hAnsi="Calibri" w:cs="Calibri"/>
          <w:b/>
          <w:bCs/>
          <w:noProof/>
          <w:szCs w:val="22"/>
        </w:rPr>
      </w:pPr>
      <w:r w:rsidRPr="009B6859">
        <w:rPr>
          <w:b/>
          <w:bCs/>
        </w:rPr>
        <w:t>Set up:</w:t>
      </w:r>
    </w:p>
    <w:p w14:paraId="0EFD0CC6" w14:textId="77777777" w:rsidR="009B6859" w:rsidRPr="009B6859" w:rsidRDefault="009B6859" w:rsidP="009B6859">
      <w:pPr>
        <w:pStyle w:val="Bulletnormal"/>
      </w:pPr>
      <w:r w:rsidRPr="009B6859">
        <w:t>Build working groups consisting of 3-5 persons. If possible, each group should include people with different backgrounds, working in different sectors or at different levels from local to national or international.</w:t>
      </w:r>
    </w:p>
    <w:p w14:paraId="1CDFB56A" w14:textId="012BD4C1" w:rsidR="009B6859" w:rsidRPr="009B6859" w:rsidRDefault="009B6859" w:rsidP="009B6859">
      <w:pPr>
        <w:pStyle w:val="Bulletnormal"/>
      </w:pPr>
      <w:r w:rsidRPr="009B6859">
        <w:t>Use the same example of a water-energy-food-ecosystems management context and issues as in the Interactive session 1 on stakeholder identification</w:t>
      </w:r>
      <w:r w:rsidR="00752EF0">
        <w:t xml:space="preserve"> in </w:t>
      </w:r>
      <w:r w:rsidR="00752EF0" w:rsidRPr="009B6859">
        <w:t>this module</w:t>
      </w:r>
      <w:r w:rsidRPr="009B6859">
        <w:t xml:space="preserve">, as well as the stakeholder list you came up with. </w:t>
      </w:r>
      <w:r w:rsidRPr="009B6859">
        <w:rPr>
          <w:i/>
          <w:iCs/>
        </w:rPr>
        <w:t xml:space="preserve">If you </w:t>
      </w:r>
      <w:r w:rsidR="00752EF0">
        <w:rPr>
          <w:i/>
          <w:iCs/>
        </w:rPr>
        <w:t xml:space="preserve">skipped the </w:t>
      </w:r>
      <w:r w:rsidRPr="009B6859">
        <w:rPr>
          <w:i/>
          <w:iCs/>
        </w:rPr>
        <w:t>session 1, add an extra 10-15 minutes discussion time to identify the management context and 2-3 groups of key stakeholders, including most marginalised and most powerful stakeholder groups.</w:t>
      </w:r>
    </w:p>
    <w:p w14:paraId="4D6E7C73" w14:textId="5C4A259B" w:rsidR="00C65364" w:rsidRDefault="00C65364" w:rsidP="00C65364">
      <w:r w:rsidRPr="00A574F1">
        <w:rPr>
          <w:b/>
          <w:bCs/>
        </w:rPr>
        <w:t>T</w:t>
      </w:r>
      <w:r w:rsidR="009B6859">
        <w:rPr>
          <w:b/>
          <w:bCs/>
        </w:rPr>
        <w:t>ask:</w:t>
      </w:r>
      <w:r>
        <w:t xml:space="preserve"> </w:t>
      </w:r>
    </w:p>
    <w:p w14:paraId="5AEC59B0" w14:textId="77777777" w:rsidR="009B6859" w:rsidRDefault="009B6859" w:rsidP="009B6859">
      <w:pPr>
        <w:pStyle w:val="Bulletnormal"/>
      </w:pPr>
      <w:r>
        <w:t>Select one technology-oriented intervention that could be implemented to address the WEFE management issues. Commonly used technology interventions in the WEFE nexus space include:</w:t>
      </w:r>
    </w:p>
    <w:p w14:paraId="3839A04F" w14:textId="77777777" w:rsidR="009B6859" w:rsidRDefault="009B6859" w:rsidP="009B6859">
      <w:pPr>
        <w:pStyle w:val="Bulletnormal"/>
        <w:numPr>
          <w:ilvl w:val="1"/>
          <w:numId w:val="4"/>
        </w:numPr>
      </w:pPr>
      <w:r>
        <w:t>Solar irrigation to increase agricultural production while reducing dependency on fossil fuels.</w:t>
      </w:r>
    </w:p>
    <w:p w14:paraId="15C7DBB5" w14:textId="77777777" w:rsidR="009B6859" w:rsidRDefault="009B6859" w:rsidP="009B6859">
      <w:pPr>
        <w:pStyle w:val="Bulletnormal"/>
        <w:numPr>
          <w:ilvl w:val="1"/>
          <w:numId w:val="4"/>
        </w:numPr>
      </w:pPr>
      <w:r>
        <w:t>Treating wastewater and using it for irrigation to reduce pressure on water resources</w:t>
      </w:r>
    </w:p>
    <w:p w14:paraId="2F445C89" w14:textId="77777777" w:rsidR="009B6859" w:rsidRDefault="009B6859" w:rsidP="009B6859">
      <w:pPr>
        <w:pStyle w:val="Bulletnormal"/>
        <w:numPr>
          <w:ilvl w:val="1"/>
          <w:numId w:val="4"/>
        </w:numPr>
      </w:pPr>
      <w:r>
        <w:t xml:space="preserve">Building or restoring natural water reservoirs that help maintain water supply for agriculture between seasons, reduce flood risks, and contribute to other ecosystem services </w:t>
      </w:r>
    </w:p>
    <w:p w14:paraId="036E5777" w14:textId="6C9ECCEF" w:rsidR="009B6859" w:rsidRDefault="009B6859" w:rsidP="009B6859">
      <w:pPr>
        <w:pStyle w:val="Bulletnormal"/>
        <w:numPr>
          <w:ilvl w:val="1"/>
          <w:numId w:val="4"/>
        </w:numPr>
      </w:pPr>
      <w:r>
        <w:t>Land- and water-saving urban agriculture through vertical farming, rainwater harvesting and grey water recycling</w:t>
      </w:r>
    </w:p>
    <w:p w14:paraId="03C47DE6" w14:textId="77777777" w:rsidR="009B6859" w:rsidRDefault="009B6859" w:rsidP="009B6859">
      <w:pPr>
        <w:pStyle w:val="Bulletnormal"/>
      </w:pPr>
      <w:r>
        <w:t xml:space="preserve">Discuss: </w:t>
      </w:r>
    </w:p>
    <w:p w14:paraId="2DE11F26" w14:textId="77777777" w:rsidR="009B6859" w:rsidRDefault="009B6859" w:rsidP="009B6859">
      <w:pPr>
        <w:pStyle w:val="Bulletnormal"/>
        <w:numPr>
          <w:ilvl w:val="1"/>
          <w:numId w:val="4"/>
        </w:numPr>
      </w:pPr>
      <w:r>
        <w:t>How can this technology intervention affect the distribution of different assets among the key stakeholder groups? Box 1 includes examples of the different types of assets to aid your discussion. Summarise your discussion in Table 1 on the next page.</w:t>
      </w:r>
    </w:p>
    <w:p w14:paraId="3074C0C9" w14:textId="77777777" w:rsidR="009B6859" w:rsidRDefault="009B6859" w:rsidP="009B6859">
      <w:pPr>
        <w:pStyle w:val="Bulletnormal"/>
        <w:numPr>
          <w:ilvl w:val="1"/>
          <w:numId w:val="4"/>
        </w:numPr>
      </w:pPr>
      <w:r>
        <w:t>Optional: Select 1 or 2 potential negative impacts on the assets of the marginalised stakeholders and identify solutions to mitigate these risks. Summarise your discussion in Table 2.</w:t>
      </w:r>
    </w:p>
    <w:p w14:paraId="215E1046" w14:textId="77777777" w:rsidR="009B6859" w:rsidRDefault="009B6859" w:rsidP="009B6859">
      <w:r w:rsidRPr="009B6859">
        <w:rPr>
          <w:b/>
          <w:bCs/>
        </w:rPr>
        <w:t>Timeframe:</w:t>
      </w:r>
      <w:r>
        <w:t xml:space="preserve"> 25 minutes for the discussion and compiling the results in the table (+ 10-15 minutes if doing this as a standalone exercise without the preceding Interactive session 1) </w:t>
      </w:r>
    </w:p>
    <w:p w14:paraId="4A21692F" w14:textId="30A3204D" w:rsidR="009B6859" w:rsidRPr="009B6859" w:rsidRDefault="009B6859" w:rsidP="009B6859">
      <w:pPr>
        <w:rPr>
          <w:b/>
          <w:bCs/>
        </w:rPr>
      </w:pPr>
      <w:r w:rsidRPr="009B6859">
        <w:rPr>
          <w:b/>
          <w:bCs/>
        </w:rPr>
        <w:t>Please see the following pages for the tables that you can use to collect your answers.</w:t>
      </w:r>
    </w:p>
    <w:p w14:paraId="4F4A4740" w14:textId="77777777" w:rsidR="00C65364" w:rsidRDefault="00C65364" w:rsidP="00C65364">
      <w:pPr>
        <w:pStyle w:val="Heading2"/>
      </w:pPr>
      <w:r>
        <w:lastRenderedPageBreak/>
        <w:t xml:space="preserve">Step 2: </w:t>
      </w:r>
      <w:r w:rsidRPr="00C65364">
        <w:t>Presentation</w:t>
      </w:r>
      <w:r>
        <w:t xml:space="preserve"> of group work results </w:t>
      </w:r>
    </w:p>
    <w:p w14:paraId="6F9C3053" w14:textId="77777777" w:rsidR="00C65364" w:rsidRDefault="00C65364" w:rsidP="00C65364">
      <w:r w:rsidRPr="00A574F1">
        <w:rPr>
          <w:b/>
          <w:bCs/>
        </w:rPr>
        <w:t>Objective:</w:t>
      </w:r>
      <w:r>
        <w:t xml:space="preserve"> Discuss results in plenary. </w:t>
      </w:r>
    </w:p>
    <w:p w14:paraId="55F6C455" w14:textId="55512948" w:rsidR="00C65364" w:rsidRDefault="00C65364" w:rsidP="00C65364">
      <w:r w:rsidRPr="00A574F1">
        <w:rPr>
          <w:b/>
          <w:bCs/>
        </w:rPr>
        <w:t>Task:</w:t>
      </w:r>
      <w:r>
        <w:t xml:space="preserve"> </w:t>
      </w:r>
      <w:r w:rsidR="009B6859" w:rsidRPr="009B6859">
        <w:t>Each group should appoint one member who presents your group work in the plenary. Focus on the impacts that may be unintended and unexpected, including any negative impacts on the assets of some stakeholder groups. You can also mention possible questions that remained open in your group discussion.</w:t>
      </w:r>
    </w:p>
    <w:p w14:paraId="76D6C52C" w14:textId="77777777" w:rsidR="00C65364" w:rsidRDefault="00C65364" w:rsidP="00C65364">
      <w:r w:rsidRPr="00A574F1">
        <w:rPr>
          <w:b/>
          <w:bCs/>
        </w:rPr>
        <w:t>Timeframe:</w:t>
      </w:r>
      <w:r>
        <w:t xml:space="preserve"> 3 minutes for each group presentation.</w:t>
      </w:r>
    </w:p>
    <w:p w14:paraId="28571016" w14:textId="77777777" w:rsidR="00C65364" w:rsidRDefault="00C65364" w:rsidP="00C65364">
      <w:pPr>
        <w:pStyle w:val="Heading2"/>
      </w:pPr>
      <w:r>
        <w:t>Step 3: Plenary discussion</w:t>
      </w:r>
    </w:p>
    <w:p w14:paraId="2F10F36F" w14:textId="77777777" w:rsidR="00C65364" w:rsidRDefault="00C65364" w:rsidP="00C65364">
      <w:r w:rsidRPr="00A574F1">
        <w:rPr>
          <w:b/>
          <w:bCs/>
        </w:rPr>
        <w:t>Objective:</w:t>
      </w:r>
      <w:r>
        <w:t xml:space="preserve"> Comparison of the group results and further discussion in the plenum. </w:t>
      </w:r>
    </w:p>
    <w:p w14:paraId="3857C231" w14:textId="719D91EC" w:rsidR="00C65364" w:rsidRDefault="00C65364" w:rsidP="00C65364">
      <w:r w:rsidRPr="00A574F1">
        <w:rPr>
          <w:b/>
          <w:bCs/>
        </w:rPr>
        <w:t>Task:</w:t>
      </w:r>
      <w:r>
        <w:t xml:space="preserve"> </w:t>
      </w:r>
      <w:r w:rsidR="009B6859" w:rsidRPr="009B6859">
        <w:t>Compare your results with the other groups in a plenary discussion. Where could you observe similarities or differences? What did surprise you?</w:t>
      </w:r>
    </w:p>
    <w:p w14:paraId="19C1959D" w14:textId="77777777" w:rsidR="00C65364" w:rsidRDefault="00C65364" w:rsidP="00C65364">
      <w:r w:rsidRPr="00A574F1">
        <w:rPr>
          <w:b/>
          <w:bCs/>
        </w:rPr>
        <w:t>Timeframe:</w:t>
      </w:r>
      <w:r>
        <w:t xml:space="preserve"> 15 minutes for the plenary discussion.</w:t>
      </w:r>
    </w:p>
    <w:tbl>
      <w:tblPr>
        <w:tblStyle w:val="TableGrid"/>
        <w:tblW w:w="0" w:type="auto"/>
        <w:tblLook w:val="04A0" w:firstRow="1" w:lastRow="0" w:firstColumn="1" w:lastColumn="0" w:noHBand="0" w:noVBand="1"/>
      </w:tblPr>
      <w:tblGrid>
        <w:gridCol w:w="9016"/>
      </w:tblGrid>
      <w:tr w:rsidR="009B6859" w14:paraId="00D0685C" w14:textId="77777777" w:rsidTr="009B6859">
        <w:tc>
          <w:tcPr>
            <w:tcW w:w="9016" w:type="dxa"/>
          </w:tcPr>
          <w:p w14:paraId="5ED9117D" w14:textId="77777777" w:rsidR="009B6859" w:rsidRPr="009B6859" w:rsidRDefault="009B6859" w:rsidP="000A3F5C">
            <w:pPr>
              <w:pStyle w:val="Caption"/>
            </w:pPr>
            <w:r w:rsidRPr="009B6859">
              <w:t xml:space="preserve">Box 1. Examples of different types of assets: </w:t>
            </w:r>
          </w:p>
          <w:p w14:paraId="4880D50E" w14:textId="77777777" w:rsidR="009B6859" w:rsidRPr="009B6859" w:rsidRDefault="009B6859" w:rsidP="009B6859">
            <w:pPr>
              <w:pStyle w:val="Bulletnormal"/>
            </w:pPr>
            <w:r w:rsidRPr="009B6859">
              <w:t>Natural capital such as land, water, fuelwood, wild food sources, or genetic resources</w:t>
            </w:r>
          </w:p>
          <w:p w14:paraId="117A6277" w14:textId="77777777" w:rsidR="009B6859" w:rsidRPr="009B6859" w:rsidRDefault="009B6859" w:rsidP="009B6859">
            <w:pPr>
              <w:pStyle w:val="Bulletnormal"/>
            </w:pPr>
            <w:r w:rsidRPr="009B6859">
              <w:t>Physical capital such as irrigation and road infrastructure, transport, electricity, tools and machinery, storage, or production inputs like seed, fertilisers, and pesticides.</w:t>
            </w:r>
          </w:p>
          <w:p w14:paraId="1F2023AF" w14:textId="77777777" w:rsidR="009B6859" w:rsidRPr="009B6859" w:rsidRDefault="009B6859" w:rsidP="009B6859">
            <w:pPr>
              <w:pStyle w:val="Bulletnormal"/>
            </w:pPr>
            <w:r w:rsidRPr="009B6859">
              <w:t>Financial capital such as regular income, savings, liquid assets, or formal and informal credit facilities.</w:t>
            </w:r>
          </w:p>
          <w:p w14:paraId="2F05A9BF" w14:textId="77777777" w:rsidR="009B6859" w:rsidRPr="009B6859" w:rsidRDefault="009B6859" w:rsidP="009B6859">
            <w:pPr>
              <w:pStyle w:val="Bulletnormal"/>
            </w:pPr>
            <w:r w:rsidRPr="009B6859">
              <w:t xml:space="preserve">Human capital such as knowledge and skills, education and training, health, nutrition, or capacity to work. </w:t>
            </w:r>
          </w:p>
          <w:p w14:paraId="074DCE92" w14:textId="77777777" w:rsidR="009B6859" w:rsidRPr="009B6859" w:rsidRDefault="009B6859" w:rsidP="009B6859">
            <w:pPr>
              <w:pStyle w:val="Bulletnormal"/>
            </w:pPr>
            <w:r w:rsidRPr="009B6859">
              <w:t xml:space="preserve">Social capital such as membership in formal and informal groups like Water User Associations and producer groups, collaboration, or access to opportunities through social networks. </w:t>
            </w:r>
          </w:p>
          <w:p w14:paraId="76D26743" w14:textId="0C4997E5" w:rsidR="009B6859" w:rsidRPr="009B6859" w:rsidRDefault="009B6859" w:rsidP="009B6859">
            <w:pPr>
              <w:pStyle w:val="Bulletnormal"/>
            </w:pPr>
            <w:r w:rsidRPr="009B6859">
              <w:t>Political capital such as citizenship, enfranchisement, or effective participation in governance.</w:t>
            </w:r>
          </w:p>
        </w:tc>
      </w:tr>
    </w:tbl>
    <w:p w14:paraId="113E6471" w14:textId="77777777" w:rsidR="000A3F5C" w:rsidRDefault="000A3F5C" w:rsidP="009B6859"/>
    <w:p w14:paraId="52249644" w14:textId="77777777" w:rsidR="009B6859" w:rsidRDefault="009B6859" w:rsidP="009B6859">
      <w:pPr>
        <w:sectPr w:rsidR="009B6859" w:rsidSect="00A86D3A">
          <w:headerReference w:type="default" r:id="rId25"/>
          <w:footerReference w:type="default" r:id="rId26"/>
          <w:pgSz w:w="11906" w:h="16838"/>
          <w:pgMar w:top="1440" w:right="1440" w:bottom="1440" w:left="1440" w:header="709" w:footer="708" w:gutter="0"/>
          <w:cols w:space="708"/>
          <w:docGrid w:linePitch="360"/>
        </w:sectPr>
      </w:pPr>
    </w:p>
    <w:p w14:paraId="7D5EBCFB" w14:textId="77777777" w:rsidR="009B6859" w:rsidRDefault="009B6859" w:rsidP="009B6859">
      <w:pPr>
        <w:pStyle w:val="Heading3"/>
      </w:pPr>
      <w:r>
        <w:lastRenderedPageBreak/>
        <w:t xml:space="preserve">Template for collecting results </w:t>
      </w:r>
    </w:p>
    <w:p w14:paraId="65FD9660" w14:textId="1100EE9C" w:rsidR="009B6859" w:rsidRDefault="009B6859" w:rsidP="009B6859">
      <w:pPr>
        <w:pStyle w:val="Caption"/>
      </w:pPr>
      <w:r w:rsidRPr="009B6859">
        <w:t>Table 1: Potential effects of a WEFE nexus intervention on different types of assets</w:t>
      </w:r>
    </w:p>
    <w:tbl>
      <w:tblPr>
        <w:tblStyle w:val="TableGrid"/>
        <w:tblW w:w="5000" w:type="pct"/>
        <w:tblBorders>
          <w:top w:val="single" w:sz="4" w:space="0" w:color="004C82" w:themeColor="accent1"/>
          <w:left w:val="single" w:sz="4" w:space="0" w:color="FFFFFF" w:themeColor="background1"/>
          <w:bottom w:val="single" w:sz="4" w:space="0" w:color="004C82" w:themeColor="accent1"/>
          <w:right w:val="single" w:sz="4" w:space="0" w:color="FFFFFF" w:themeColor="background1"/>
          <w:insideH w:val="single" w:sz="4" w:space="0" w:color="FFFFFF" w:themeColor="background1"/>
          <w:insideV w:val="single" w:sz="4" w:space="0" w:color="FFFFFF" w:themeColor="background1"/>
        </w:tblBorders>
        <w:tblCellMar>
          <w:top w:w="108" w:type="dxa"/>
          <w:bottom w:w="108" w:type="dxa"/>
        </w:tblCellMar>
        <w:tblLook w:val="04A0" w:firstRow="1" w:lastRow="0" w:firstColumn="1" w:lastColumn="0" w:noHBand="0" w:noVBand="1"/>
      </w:tblPr>
      <w:tblGrid>
        <w:gridCol w:w="2323"/>
        <w:gridCol w:w="2323"/>
        <w:gridCol w:w="2324"/>
        <w:gridCol w:w="2327"/>
        <w:gridCol w:w="2324"/>
        <w:gridCol w:w="2327"/>
      </w:tblGrid>
      <w:tr w:rsidR="00B06D43" w:rsidRPr="001B3697" w14:paraId="1B4F2C6D" w14:textId="055D036C" w:rsidTr="00752EF0">
        <w:trPr>
          <w:trHeight w:val="568"/>
        </w:trPr>
        <w:tc>
          <w:tcPr>
            <w:tcW w:w="833" w:type="pct"/>
            <w:tcBorders>
              <w:top w:val="single" w:sz="4" w:space="0" w:color="004C82" w:themeColor="accent1"/>
              <w:bottom w:val="single" w:sz="4" w:space="0" w:color="FFFFFF" w:themeColor="background1"/>
            </w:tcBorders>
            <w:shd w:val="clear" w:color="auto" w:fill="B8CDE9" w:themeFill="accent5"/>
          </w:tcPr>
          <w:p w14:paraId="795C09FE" w14:textId="11907D26" w:rsidR="00B06D43" w:rsidRPr="00752EF0" w:rsidRDefault="00B06D43" w:rsidP="00B06D43">
            <w:pPr>
              <w:pStyle w:val="Tablecolumnheadingleft"/>
              <w:jc w:val="center"/>
              <w:rPr>
                <w:color w:val="004C82" w:themeColor="accent1"/>
              </w:rPr>
            </w:pPr>
            <w:r w:rsidRPr="00752EF0">
              <w:rPr>
                <w:color w:val="004C82" w:themeColor="accent1"/>
              </w:rPr>
              <w:t>Intervention:</w:t>
            </w:r>
          </w:p>
        </w:tc>
        <w:tc>
          <w:tcPr>
            <w:tcW w:w="4167" w:type="pct"/>
            <w:gridSpan w:val="5"/>
            <w:tcBorders>
              <w:top w:val="single" w:sz="4" w:space="0" w:color="004C82" w:themeColor="accent1"/>
              <w:bottom w:val="single" w:sz="4" w:space="0" w:color="FFFFFF" w:themeColor="background1"/>
            </w:tcBorders>
            <w:shd w:val="clear" w:color="auto" w:fill="B8CDE9" w:themeFill="accent5"/>
          </w:tcPr>
          <w:p w14:paraId="5C58F9B5" w14:textId="77777777" w:rsidR="00B06D43" w:rsidRPr="001B3697" w:rsidRDefault="00B06D43" w:rsidP="00547D78">
            <w:pPr>
              <w:pStyle w:val="Tablecolumnheadingleft"/>
              <w:rPr>
                <w:color w:val="FFFFFF"/>
              </w:rPr>
            </w:pPr>
          </w:p>
        </w:tc>
      </w:tr>
      <w:tr w:rsidR="000A3F5C" w:rsidRPr="001B3697" w14:paraId="08D520B7" w14:textId="5C708CCA" w:rsidTr="00752EF0">
        <w:trPr>
          <w:trHeight w:val="568"/>
        </w:trPr>
        <w:tc>
          <w:tcPr>
            <w:tcW w:w="5000" w:type="pct"/>
            <w:gridSpan w:val="6"/>
            <w:tcBorders>
              <w:top w:val="single" w:sz="4" w:space="0" w:color="FFFFFF" w:themeColor="background1"/>
            </w:tcBorders>
            <w:shd w:val="clear" w:color="auto" w:fill="B8CDE9" w:themeFill="accent5"/>
          </w:tcPr>
          <w:p w14:paraId="64D5FAC5" w14:textId="1465B172" w:rsidR="000A3F5C" w:rsidRPr="00752EF0" w:rsidRDefault="000A3F5C" w:rsidP="00547D78">
            <w:pPr>
              <w:pStyle w:val="Tablecolumnheadingleft"/>
              <w:rPr>
                <w:color w:val="004C82" w:themeColor="accent1"/>
              </w:rPr>
            </w:pPr>
            <w:r w:rsidRPr="00752EF0">
              <w:rPr>
                <w:color w:val="004C82" w:themeColor="accent1"/>
              </w:rPr>
              <w:t>Stakeholder group 1:</w:t>
            </w:r>
          </w:p>
        </w:tc>
      </w:tr>
      <w:tr w:rsidR="00B06D43" w:rsidRPr="00A0516F" w14:paraId="251D04CA" w14:textId="00024C29" w:rsidTr="00752EF0">
        <w:tc>
          <w:tcPr>
            <w:tcW w:w="833" w:type="pct"/>
            <w:shd w:val="clear" w:color="auto" w:fill="DFE8F5"/>
          </w:tcPr>
          <w:p w14:paraId="1C276A3C" w14:textId="77777777" w:rsidR="00B06D43" w:rsidRPr="00B06D43" w:rsidRDefault="00B06D43" w:rsidP="00B06D43">
            <w:pPr>
              <w:pStyle w:val="Tabletextleft"/>
              <w:spacing w:after="0"/>
              <w:jc w:val="center"/>
              <w:rPr>
                <w:noProof/>
                <w:color w:val="004C82" w:themeColor="accent1"/>
              </w:rPr>
            </w:pPr>
            <w:r w:rsidRPr="00B06D43">
              <w:rPr>
                <w:b/>
                <w:bCs/>
                <w:color w:val="004C82" w:themeColor="accent1"/>
              </w:rPr>
              <w:t>Natural capital</w:t>
            </w:r>
          </w:p>
          <w:p w14:paraId="47680EF7" w14:textId="3CCCE985" w:rsidR="00B06D43" w:rsidRPr="00B06D43" w:rsidRDefault="00B06D43" w:rsidP="00B06D43">
            <w:pPr>
              <w:pStyle w:val="Tabletextleft"/>
              <w:spacing w:after="0"/>
              <w:jc w:val="center"/>
              <w:rPr>
                <w:b/>
                <w:bCs/>
                <w:color w:val="004C82" w:themeColor="accent1"/>
              </w:rPr>
            </w:pPr>
            <w:r w:rsidRPr="00B06D43">
              <w:rPr>
                <w:noProof/>
                <w:color w:val="004C82" w:themeColor="accent1"/>
              </w:rPr>
              <w:drawing>
                <wp:inline distT="0" distB="0" distL="0" distR="0" wp14:anchorId="59A9FF90" wp14:editId="19DCB2FB">
                  <wp:extent cx="447675" cy="447675"/>
                  <wp:effectExtent l="0" t="0" r="9525" b="9525"/>
                  <wp:docPr id="226738295" name="Graphic 6" descr="Hill scen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738295" name="Graphic 226738295" descr="Hill scene with solid fill"/>
                          <pic:cNvPicPr/>
                        </pic:nvPicPr>
                        <pic:blipFill>
                          <a:blip r:embed="rId27">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a:xfrm>
                            <a:off x="0" y="0"/>
                            <a:ext cx="447675" cy="447675"/>
                          </a:xfrm>
                          <a:prstGeom prst="rect">
                            <a:avLst/>
                          </a:prstGeom>
                        </pic:spPr>
                      </pic:pic>
                    </a:graphicData>
                  </a:graphic>
                </wp:inline>
              </w:drawing>
            </w:r>
          </w:p>
        </w:tc>
        <w:tc>
          <w:tcPr>
            <w:tcW w:w="833" w:type="pct"/>
            <w:shd w:val="clear" w:color="auto" w:fill="DFE8F5"/>
          </w:tcPr>
          <w:p w14:paraId="7E12EA80" w14:textId="7EBD30BB" w:rsidR="00B06D43" w:rsidRPr="00B06D43" w:rsidRDefault="00B06D43" w:rsidP="00B06D43">
            <w:pPr>
              <w:pStyle w:val="Tabletextleft"/>
              <w:spacing w:after="0"/>
              <w:jc w:val="center"/>
              <w:rPr>
                <w:b/>
                <w:bCs/>
                <w:color w:val="004C82" w:themeColor="accent1"/>
              </w:rPr>
            </w:pPr>
            <w:r w:rsidRPr="00B06D43">
              <w:rPr>
                <w:b/>
                <w:bCs/>
                <w:color w:val="004C82" w:themeColor="accent1"/>
              </w:rPr>
              <w:t>Physical capital</w:t>
            </w:r>
            <w:r w:rsidRPr="00B06D43">
              <w:rPr>
                <w:noProof/>
                <w:color w:val="004C82" w:themeColor="accent1"/>
              </w:rPr>
              <w:drawing>
                <wp:inline distT="0" distB="0" distL="0" distR="0" wp14:anchorId="3B036F78" wp14:editId="42CB0560">
                  <wp:extent cx="457200" cy="457200"/>
                  <wp:effectExtent l="0" t="0" r="0" b="0"/>
                  <wp:docPr id="2041876327" name="Graphic 5" descr="Tractor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1876327" name="Graphic 2041876327" descr="Tractor with solid fill"/>
                          <pic:cNvPicPr/>
                        </pic:nvPicPr>
                        <pic:blipFill>
                          <a:blip r:embed="rId29">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a:xfrm>
                            <a:off x="0" y="0"/>
                            <a:ext cx="457200" cy="457200"/>
                          </a:xfrm>
                          <a:prstGeom prst="rect">
                            <a:avLst/>
                          </a:prstGeom>
                        </pic:spPr>
                      </pic:pic>
                    </a:graphicData>
                  </a:graphic>
                </wp:inline>
              </w:drawing>
            </w:r>
          </w:p>
        </w:tc>
        <w:tc>
          <w:tcPr>
            <w:tcW w:w="833" w:type="pct"/>
            <w:shd w:val="clear" w:color="auto" w:fill="DFE8F5"/>
          </w:tcPr>
          <w:p w14:paraId="36BB295C" w14:textId="64BE8906" w:rsidR="00B06D43" w:rsidRPr="00B06D43" w:rsidRDefault="00B06D43" w:rsidP="00B06D43">
            <w:pPr>
              <w:pStyle w:val="Tabletextleft"/>
              <w:spacing w:after="0"/>
              <w:jc w:val="center"/>
              <w:rPr>
                <w:b/>
                <w:bCs/>
                <w:color w:val="004C82" w:themeColor="accent1"/>
              </w:rPr>
            </w:pPr>
            <w:r w:rsidRPr="00B06D43">
              <w:rPr>
                <w:b/>
                <w:bCs/>
                <w:color w:val="004C82" w:themeColor="accent1"/>
              </w:rPr>
              <w:t>Financial capital</w:t>
            </w:r>
            <w:r w:rsidRPr="00B06D43">
              <w:rPr>
                <w:noProof/>
                <w:color w:val="004C82" w:themeColor="accent1"/>
              </w:rPr>
              <w:drawing>
                <wp:inline distT="0" distB="0" distL="0" distR="0" wp14:anchorId="7C9BA66F" wp14:editId="019A0494">
                  <wp:extent cx="457200" cy="457200"/>
                  <wp:effectExtent l="0" t="0" r="0" b="0"/>
                  <wp:docPr id="1251261883" name="Graphic 2" descr="Coins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261883" name="Graphic 1251261883" descr="Coins with solid fill"/>
                          <pic:cNvPicPr/>
                        </pic:nvPicPr>
                        <pic:blipFill>
                          <a:blip r:embed="rId31">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a:xfrm>
                            <a:off x="0" y="0"/>
                            <a:ext cx="457200" cy="457200"/>
                          </a:xfrm>
                          <a:prstGeom prst="rect">
                            <a:avLst/>
                          </a:prstGeom>
                        </pic:spPr>
                      </pic:pic>
                    </a:graphicData>
                  </a:graphic>
                </wp:inline>
              </w:drawing>
            </w:r>
          </w:p>
        </w:tc>
        <w:tc>
          <w:tcPr>
            <w:tcW w:w="834" w:type="pct"/>
            <w:shd w:val="clear" w:color="auto" w:fill="DFE8F5"/>
          </w:tcPr>
          <w:p w14:paraId="58E7F3C6" w14:textId="77777777" w:rsidR="00B06D43" w:rsidRPr="00B06D43" w:rsidRDefault="00B06D43" w:rsidP="00B06D43">
            <w:pPr>
              <w:pStyle w:val="Tabletextleft"/>
              <w:spacing w:after="0"/>
              <w:jc w:val="center"/>
              <w:rPr>
                <w:noProof/>
                <w:color w:val="004C82" w:themeColor="accent1"/>
              </w:rPr>
            </w:pPr>
            <w:r w:rsidRPr="00B06D43">
              <w:rPr>
                <w:b/>
                <w:bCs/>
                <w:color w:val="004C82" w:themeColor="accent1"/>
              </w:rPr>
              <w:t>Human capital</w:t>
            </w:r>
          </w:p>
          <w:p w14:paraId="452E87D0" w14:textId="5EF43025" w:rsidR="00B06D43" w:rsidRPr="00B06D43" w:rsidRDefault="00B06D43" w:rsidP="00B06D43">
            <w:pPr>
              <w:pStyle w:val="Tabletextleft"/>
              <w:spacing w:after="0"/>
              <w:jc w:val="center"/>
              <w:rPr>
                <w:b/>
                <w:bCs/>
                <w:color w:val="004C82" w:themeColor="accent1"/>
              </w:rPr>
            </w:pPr>
            <w:r w:rsidRPr="00B06D43">
              <w:rPr>
                <w:noProof/>
                <w:color w:val="004C82" w:themeColor="accent1"/>
              </w:rPr>
              <w:drawing>
                <wp:inline distT="0" distB="0" distL="0" distR="0" wp14:anchorId="3D06552E" wp14:editId="0CAE46EF">
                  <wp:extent cx="457200" cy="457200"/>
                  <wp:effectExtent l="0" t="0" r="0" b="0"/>
                  <wp:docPr id="1169139769" name="Graphic 4" descr="Group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9139769" name="Graphic 1169139769" descr="Group with solid fill"/>
                          <pic:cNvPicPr/>
                        </pic:nvPicPr>
                        <pic:blipFill>
                          <a:blip r:embed="rId33">
                            <a:extLst>
                              <a:ext uri="{28A0092B-C50C-407E-A947-70E740481C1C}">
                                <a14:useLocalDpi xmlns:a14="http://schemas.microsoft.com/office/drawing/2010/main" val="0"/>
                              </a:ext>
                              <a:ext uri="{96DAC541-7B7A-43D3-8B79-37D633B846F1}">
                                <asvg:svgBlip xmlns:asvg="http://schemas.microsoft.com/office/drawing/2016/SVG/main" r:embed="rId34"/>
                              </a:ext>
                            </a:extLst>
                          </a:blip>
                          <a:stretch>
                            <a:fillRect/>
                          </a:stretch>
                        </pic:blipFill>
                        <pic:spPr>
                          <a:xfrm>
                            <a:off x="0" y="0"/>
                            <a:ext cx="457200" cy="457200"/>
                          </a:xfrm>
                          <a:prstGeom prst="rect">
                            <a:avLst/>
                          </a:prstGeom>
                        </pic:spPr>
                      </pic:pic>
                    </a:graphicData>
                  </a:graphic>
                </wp:inline>
              </w:drawing>
            </w:r>
          </w:p>
        </w:tc>
        <w:tc>
          <w:tcPr>
            <w:tcW w:w="833" w:type="pct"/>
            <w:shd w:val="clear" w:color="auto" w:fill="DFE8F5"/>
          </w:tcPr>
          <w:p w14:paraId="7946DD6C" w14:textId="77777777" w:rsidR="00B06D43" w:rsidRPr="00B06D43" w:rsidRDefault="00B06D43" w:rsidP="00B06D43">
            <w:pPr>
              <w:pStyle w:val="Tabletextleft"/>
              <w:spacing w:after="0"/>
              <w:jc w:val="center"/>
              <w:rPr>
                <w:noProof/>
                <w:color w:val="004C82" w:themeColor="accent1"/>
              </w:rPr>
            </w:pPr>
            <w:r w:rsidRPr="00B06D43">
              <w:rPr>
                <w:b/>
                <w:bCs/>
                <w:color w:val="004C82" w:themeColor="accent1"/>
              </w:rPr>
              <w:t>Social capital</w:t>
            </w:r>
          </w:p>
          <w:p w14:paraId="5B829038" w14:textId="3DE44564" w:rsidR="00B06D43" w:rsidRPr="00B06D43" w:rsidRDefault="00B06D43" w:rsidP="00B06D43">
            <w:pPr>
              <w:pStyle w:val="Tabletextleft"/>
              <w:spacing w:after="0"/>
              <w:jc w:val="center"/>
              <w:rPr>
                <w:b/>
                <w:bCs/>
                <w:color w:val="004C82" w:themeColor="accent1"/>
              </w:rPr>
            </w:pPr>
            <w:r w:rsidRPr="00B06D43">
              <w:rPr>
                <w:noProof/>
                <w:color w:val="004C82" w:themeColor="accent1"/>
              </w:rPr>
              <w:drawing>
                <wp:inline distT="0" distB="0" distL="0" distR="0" wp14:anchorId="68A8B6EF" wp14:editId="14E3F5E7">
                  <wp:extent cx="457200" cy="457200"/>
                  <wp:effectExtent l="0" t="0" r="0" b="0"/>
                  <wp:docPr id="957458176" name="Graphic 3" descr="Cycle with peopl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7458176" name="Graphic 957458176" descr="Cycle with people with solid fill"/>
                          <pic:cNvPicPr/>
                        </pic:nvPicPr>
                        <pic:blipFill>
                          <a:blip r:embed="rId35">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a:xfrm>
                            <a:off x="0" y="0"/>
                            <a:ext cx="457200" cy="457200"/>
                          </a:xfrm>
                          <a:prstGeom prst="rect">
                            <a:avLst/>
                          </a:prstGeom>
                        </pic:spPr>
                      </pic:pic>
                    </a:graphicData>
                  </a:graphic>
                </wp:inline>
              </w:drawing>
            </w:r>
          </w:p>
        </w:tc>
        <w:tc>
          <w:tcPr>
            <w:tcW w:w="834" w:type="pct"/>
            <w:shd w:val="clear" w:color="auto" w:fill="DFE8F5"/>
          </w:tcPr>
          <w:p w14:paraId="5D01C295" w14:textId="77777777" w:rsidR="00B06D43" w:rsidRPr="00B06D43" w:rsidRDefault="00B06D43" w:rsidP="00B06D43">
            <w:pPr>
              <w:pStyle w:val="Tabletextleft"/>
              <w:spacing w:after="0"/>
              <w:jc w:val="center"/>
              <w:rPr>
                <w:noProof/>
                <w:color w:val="004C82" w:themeColor="accent1"/>
              </w:rPr>
            </w:pPr>
            <w:r w:rsidRPr="00B06D43">
              <w:rPr>
                <w:b/>
                <w:bCs/>
                <w:color w:val="004C82" w:themeColor="accent1"/>
              </w:rPr>
              <w:t>Political capital</w:t>
            </w:r>
          </w:p>
          <w:p w14:paraId="73306648" w14:textId="3F0FD240" w:rsidR="00B06D43" w:rsidRPr="00B06D43" w:rsidRDefault="00B06D43" w:rsidP="00B06D43">
            <w:pPr>
              <w:pStyle w:val="Tabletextleft"/>
              <w:spacing w:after="0"/>
              <w:jc w:val="center"/>
              <w:rPr>
                <w:b/>
                <w:bCs/>
                <w:color w:val="004C82" w:themeColor="accent1"/>
              </w:rPr>
            </w:pPr>
            <w:r w:rsidRPr="00B06D43">
              <w:rPr>
                <w:noProof/>
                <w:color w:val="004C82" w:themeColor="accent1"/>
              </w:rPr>
              <w:drawing>
                <wp:inline distT="0" distB="0" distL="0" distR="0" wp14:anchorId="57E23326" wp14:editId="085D4AF1">
                  <wp:extent cx="447675" cy="447675"/>
                  <wp:effectExtent l="0" t="0" r="9525" b="0"/>
                  <wp:docPr id="622577176" name="Graphic 1" descr="Bank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2577176" name="Graphic 622577176" descr="Bank with solid fill"/>
                          <pic:cNvPicPr/>
                        </pic:nvPicPr>
                        <pic:blipFill>
                          <a:blip r:embed="rId37">
                            <a:extLst>
                              <a:ext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a:xfrm>
                            <a:off x="0" y="0"/>
                            <a:ext cx="447675" cy="447675"/>
                          </a:xfrm>
                          <a:prstGeom prst="rect">
                            <a:avLst/>
                          </a:prstGeom>
                        </pic:spPr>
                      </pic:pic>
                    </a:graphicData>
                  </a:graphic>
                </wp:inline>
              </w:drawing>
            </w:r>
          </w:p>
        </w:tc>
      </w:tr>
      <w:tr w:rsidR="00B06D43" w:rsidRPr="00A0516F" w14:paraId="086745DE" w14:textId="22D0CA80" w:rsidTr="00752EF0">
        <w:trPr>
          <w:trHeight w:val="4817"/>
        </w:trPr>
        <w:tc>
          <w:tcPr>
            <w:tcW w:w="833" w:type="pct"/>
            <w:shd w:val="clear" w:color="auto" w:fill="EBF1F9"/>
          </w:tcPr>
          <w:p w14:paraId="654D8522" w14:textId="15B4FAF9" w:rsidR="00B06D43" w:rsidRPr="00A0516F" w:rsidRDefault="00B06D43" w:rsidP="00547D78">
            <w:pPr>
              <w:pStyle w:val="Tabletextleft"/>
              <w:spacing w:after="0"/>
            </w:pPr>
          </w:p>
        </w:tc>
        <w:tc>
          <w:tcPr>
            <w:tcW w:w="833" w:type="pct"/>
            <w:shd w:val="clear" w:color="auto" w:fill="EBF1F9"/>
          </w:tcPr>
          <w:p w14:paraId="69F95BB1" w14:textId="41CB202E" w:rsidR="00B06D43" w:rsidRPr="00A0516F" w:rsidRDefault="00B06D43" w:rsidP="00547D78">
            <w:pPr>
              <w:pStyle w:val="Tabletextleft"/>
              <w:spacing w:after="0"/>
            </w:pPr>
          </w:p>
        </w:tc>
        <w:tc>
          <w:tcPr>
            <w:tcW w:w="833" w:type="pct"/>
            <w:shd w:val="clear" w:color="auto" w:fill="EBF1F9"/>
          </w:tcPr>
          <w:p w14:paraId="1E3F762F" w14:textId="53C2DCAF" w:rsidR="00B06D43" w:rsidRPr="00A0516F" w:rsidRDefault="00B06D43" w:rsidP="00547D78">
            <w:pPr>
              <w:pStyle w:val="Tabletextleft"/>
              <w:spacing w:after="0"/>
            </w:pPr>
          </w:p>
        </w:tc>
        <w:tc>
          <w:tcPr>
            <w:tcW w:w="834" w:type="pct"/>
            <w:shd w:val="clear" w:color="auto" w:fill="EBF1F9"/>
          </w:tcPr>
          <w:p w14:paraId="03A5BD99" w14:textId="3D0A6B4A" w:rsidR="00B06D43" w:rsidRPr="00A0516F" w:rsidRDefault="00B06D43" w:rsidP="00547D78">
            <w:pPr>
              <w:pStyle w:val="Tabletextleft"/>
              <w:spacing w:after="0"/>
            </w:pPr>
          </w:p>
        </w:tc>
        <w:tc>
          <w:tcPr>
            <w:tcW w:w="833" w:type="pct"/>
            <w:shd w:val="clear" w:color="auto" w:fill="EBF1F9"/>
          </w:tcPr>
          <w:p w14:paraId="485C4107" w14:textId="77777777" w:rsidR="00B06D43" w:rsidRPr="00A0516F" w:rsidRDefault="00B06D43" w:rsidP="00547D78">
            <w:pPr>
              <w:pStyle w:val="Tabletextleft"/>
              <w:spacing w:after="0"/>
            </w:pPr>
          </w:p>
        </w:tc>
        <w:tc>
          <w:tcPr>
            <w:tcW w:w="834" w:type="pct"/>
            <w:shd w:val="clear" w:color="auto" w:fill="EBF1F9"/>
          </w:tcPr>
          <w:p w14:paraId="3EF558F5" w14:textId="77777777" w:rsidR="00B06D43" w:rsidRPr="00A0516F" w:rsidRDefault="00B06D43" w:rsidP="00547D78">
            <w:pPr>
              <w:pStyle w:val="Tabletextleft"/>
              <w:spacing w:after="0"/>
            </w:pPr>
          </w:p>
        </w:tc>
      </w:tr>
      <w:tr w:rsidR="000A3F5C" w:rsidRPr="001B3697" w14:paraId="7EA6F32E" w14:textId="77777777" w:rsidTr="00752EF0">
        <w:trPr>
          <w:trHeight w:val="568"/>
        </w:trPr>
        <w:tc>
          <w:tcPr>
            <w:tcW w:w="5000" w:type="pct"/>
            <w:gridSpan w:val="6"/>
            <w:shd w:val="clear" w:color="auto" w:fill="B8CDE9" w:themeFill="accent5"/>
          </w:tcPr>
          <w:p w14:paraId="3F641C85" w14:textId="70D70B87" w:rsidR="000A3F5C" w:rsidRPr="001B3697" w:rsidRDefault="000A3F5C" w:rsidP="00547D78">
            <w:pPr>
              <w:pStyle w:val="Tablecolumnheadingleft"/>
              <w:rPr>
                <w:color w:val="FFFFFF"/>
              </w:rPr>
            </w:pPr>
            <w:r w:rsidRPr="00752EF0">
              <w:rPr>
                <w:color w:val="004C82" w:themeColor="accent1"/>
              </w:rPr>
              <w:lastRenderedPageBreak/>
              <w:t>Stakeholder group 2:</w:t>
            </w:r>
          </w:p>
        </w:tc>
      </w:tr>
      <w:tr w:rsidR="000A3F5C" w:rsidRPr="00B06D43" w14:paraId="62E9C039" w14:textId="77777777" w:rsidTr="00752EF0">
        <w:tc>
          <w:tcPr>
            <w:tcW w:w="833" w:type="pct"/>
            <w:shd w:val="clear" w:color="auto" w:fill="DFE8F5"/>
          </w:tcPr>
          <w:p w14:paraId="65CC15E2" w14:textId="77777777" w:rsidR="000A3F5C" w:rsidRPr="00B06D43" w:rsidRDefault="000A3F5C" w:rsidP="00547D78">
            <w:pPr>
              <w:pStyle w:val="Tabletextleft"/>
              <w:spacing w:after="0"/>
              <w:jc w:val="center"/>
              <w:rPr>
                <w:noProof/>
                <w:color w:val="004C82" w:themeColor="accent1"/>
              </w:rPr>
            </w:pPr>
            <w:r w:rsidRPr="00B06D43">
              <w:rPr>
                <w:b/>
                <w:bCs/>
                <w:color w:val="004C82" w:themeColor="accent1"/>
              </w:rPr>
              <w:t>Natural capital</w:t>
            </w:r>
          </w:p>
          <w:p w14:paraId="617067C6" w14:textId="77777777" w:rsidR="000A3F5C" w:rsidRPr="00B06D43" w:rsidRDefault="000A3F5C" w:rsidP="00547D78">
            <w:pPr>
              <w:pStyle w:val="Tabletextleft"/>
              <w:spacing w:after="0"/>
              <w:jc w:val="center"/>
              <w:rPr>
                <w:b/>
                <w:bCs/>
                <w:color w:val="004C82" w:themeColor="accent1"/>
              </w:rPr>
            </w:pPr>
            <w:r w:rsidRPr="00B06D43">
              <w:rPr>
                <w:noProof/>
                <w:color w:val="004C82" w:themeColor="accent1"/>
              </w:rPr>
              <w:drawing>
                <wp:inline distT="0" distB="0" distL="0" distR="0" wp14:anchorId="4C7E9718" wp14:editId="2F774F6F">
                  <wp:extent cx="447675" cy="447675"/>
                  <wp:effectExtent l="0" t="0" r="9525" b="9525"/>
                  <wp:docPr id="441984288" name="Graphic 441984288" descr="Hill scen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738295" name="Graphic 226738295" descr="Hill scene with solid fill"/>
                          <pic:cNvPicPr/>
                        </pic:nvPicPr>
                        <pic:blipFill>
                          <a:blip r:embed="rId27">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a:xfrm>
                            <a:off x="0" y="0"/>
                            <a:ext cx="447675" cy="447675"/>
                          </a:xfrm>
                          <a:prstGeom prst="rect">
                            <a:avLst/>
                          </a:prstGeom>
                        </pic:spPr>
                      </pic:pic>
                    </a:graphicData>
                  </a:graphic>
                </wp:inline>
              </w:drawing>
            </w:r>
          </w:p>
        </w:tc>
        <w:tc>
          <w:tcPr>
            <w:tcW w:w="833" w:type="pct"/>
            <w:shd w:val="clear" w:color="auto" w:fill="DFE8F5"/>
          </w:tcPr>
          <w:p w14:paraId="304A0D9E" w14:textId="77777777" w:rsidR="000A3F5C" w:rsidRPr="00B06D43" w:rsidRDefault="000A3F5C" w:rsidP="00547D78">
            <w:pPr>
              <w:pStyle w:val="Tabletextleft"/>
              <w:spacing w:after="0"/>
              <w:jc w:val="center"/>
              <w:rPr>
                <w:b/>
                <w:bCs/>
                <w:color w:val="004C82" w:themeColor="accent1"/>
              </w:rPr>
            </w:pPr>
            <w:r w:rsidRPr="00B06D43">
              <w:rPr>
                <w:b/>
                <w:bCs/>
                <w:color w:val="004C82" w:themeColor="accent1"/>
              </w:rPr>
              <w:t>Physical capital</w:t>
            </w:r>
            <w:r w:rsidRPr="00B06D43">
              <w:rPr>
                <w:noProof/>
                <w:color w:val="004C82" w:themeColor="accent1"/>
              </w:rPr>
              <w:drawing>
                <wp:inline distT="0" distB="0" distL="0" distR="0" wp14:anchorId="0F2F1564" wp14:editId="1C545C6C">
                  <wp:extent cx="457200" cy="457200"/>
                  <wp:effectExtent l="0" t="0" r="0" b="0"/>
                  <wp:docPr id="1924738085" name="Graphic 1924738085" descr="Tractor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1876327" name="Graphic 2041876327" descr="Tractor with solid fill"/>
                          <pic:cNvPicPr/>
                        </pic:nvPicPr>
                        <pic:blipFill>
                          <a:blip r:embed="rId29">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a:xfrm>
                            <a:off x="0" y="0"/>
                            <a:ext cx="457200" cy="457200"/>
                          </a:xfrm>
                          <a:prstGeom prst="rect">
                            <a:avLst/>
                          </a:prstGeom>
                        </pic:spPr>
                      </pic:pic>
                    </a:graphicData>
                  </a:graphic>
                </wp:inline>
              </w:drawing>
            </w:r>
          </w:p>
        </w:tc>
        <w:tc>
          <w:tcPr>
            <w:tcW w:w="833" w:type="pct"/>
            <w:shd w:val="clear" w:color="auto" w:fill="DFE8F5"/>
          </w:tcPr>
          <w:p w14:paraId="23F93573" w14:textId="77777777" w:rsidR="000A3F5C" w:rsidRPr="00B06D43" w:rsidRDefault="000A3F5C" w:rsidP="00547D78">
            <w:pPr>
              <w:pStyle w:val="Tabletextleft"/>
              <w:spacing w:after="0"/>
              <w:jc w:val="center"/>
              <w:rPr>
                <w:b/>
                <w:bCs/>
                <w:color w:val="004C82" w:themeColor="accent1"/>
              </w:rPr>
            </w:pPr>
            <w:r w:rsidRPr="00B06D43">
              <w:rPr>
                <w:b/>
                <w:bCs/>
                <w:color w:val="004C82" w:themeColor="accent1"/>
              </w:rPr>
              <w:t>Financial capital</w:t>
            </w:r>
            <w:r w:rsidRPr="00B06D43">
              <w:rPr>
                <w:noProof/>
                <w:color w:val="004C82" w:themeColor="accent1"/>
              </w:rPr>
              <w:drawing>
                <wp:inline distT="0" distB="0" distL="0" distR="0" wp14:anchorId="6B6A4C76" wp14:editId="680431AB">
                  <wp:extent cx="457200" cy="457200"/>
                  <wp:effectExtent l="0" t="0" r="0" b="0"/>
                  <wp:docPr id="165808095" name="Graphic 165808095" descr="Coins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261883" name="Graphic 1251261883" descr="Coins with solid fill"/>
                          <pic:cNvPicPr/>
                        </pic:nvPicPr>
                        <pic:blipFill>
                          <a:blip r:embed="rId31">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a:xfrm>
                            <a:off x="0" y="0"/>
                            <a:ext cx="457200" cy="457200"/>
                          </a:xfrm>
                          <a:prstGeom prst="rect">
                            <a:avLst/>
                          </a:prstGeom>
                        </pic:spPr>
                      </pic:pic>
                    </a:graphicData>
                  </a:graphic>
                </wp:inline>
              </w:drawing>
            </w:r>
          </w:p>
        </w:tc>
        <w:tc>
          <w:tcPr>
            <w:tcW w:w="834" w:type="pct"/>
            <w:shd w:val="clear" w:color="auto" w:fill="DFE8F5"/>
          </w:tcPr>
          <w:p w14:paraId="2A844875" w14:textId="77777777" w:rsidR="000A3F5C" w:rsidRPr="00B06D43" w:rsidRDefault="000A3F5C" w:rsidP="00547D78">
            <w:pPr>
              <w:pStyle w:val="Tabletextleft"/>
              <w:spacing w:after="0"/>
              <w:jc w:val="center"/>
              <w:rPr>
                <w:noProof/>
                <w:color w:val="004C82" w:themeColor="accent1"/>
              </w:rPr>
            </w:pPr>
            <w:r w:rsidRPr="00B06D43">
              <w:rPr>
                <w:b/>
                <w:bCs/>
                <w:color w:val="004C82" w:themeColor="accent1"/>
              </w:rPr>
              <w:t>Human capital</w:t>
            </w:r>
          </w:p>
          <w:p w14:paraId="2FDC7584" w14:textId="77777777" w:rsidR="000A3F5C" w:rsidRPr="00B06D43" w:rsidRDefault="000A3F5C" w:rsidP="00547D78">
            <w:pPr>
              <w:pStyle w:val="Tabletextleft"/>
              <w:spacing w:after="0"/>
              <w:jc w:val="center"/>
              <w:rPr>
                <w:b/>
                <w:bCs/>
                <w:color w:val="004C82" w:themeColor="accent1"/>
              </w:rPr>
            </w:pPr>
            <w:r w:rsidRPr="00B06D43">
              <w:rPr>
                <w:noProof/>
                <w:color w:val="004C82" w:themeColor="accent1"/>
              </w:rPr>
              <w:drawing>
                <wp:inline distT="0" distB="0" distL="0" distR="0" wp14:anchorId="03F24F0E" wp14:editId="01CF8F13">
                  <wp:extent cx="457200" cy="457200"/>
                  <wp:effectExtent l="0" t="0" r="0" b="0"/>
                  <wp:docPr id="283087768" name="Graphic 283087768" descr="Group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9139769" name="Graphic 1169139769" descr="Group with solid fill"/>
                          <pic:cNvPicPr/>
                        </pic:nvPicPr>
                        <pic:blipFill>
                          <a:blip r:embed="rId33">
                            <a:extLst>
                              <a:ext uri="{28A0092B-C50C-407E-A947-70E740481C1C}">
                                <a14:useLocalDpi xmlns:a14="http://schemas.microsoft.com/office/drawing/2010/main" val="0"/>
                              </a:ext>
                              <a:ext uri="{96DAC541-7B7A-43D3-8B79-37D633B846F1}">
                                <asvg:svgBlip xmlns:asvg="http://schemas.microsoft.com/office/drawing/2016/SVG/main" r:embed="rId34"/>
                              </a:ext>
                            </a:extLst>
                          </a:blip>
                          <a:stretch>
                            <a:fillRect/>
                          </a:stretch>
                        </pic:blipFill>
                        <pic:spPr>
                          <a:xfrm>
                            <a:off x="0" y="0"/>
                            <a:ext cx="457200" cy="457200"/>
                          </a:xfrm>
                          <a:prstGeom prst="rect">
                            <a:avLst/>
                          </a:prstGeom>
                        </pic:spPr>
                      </pic:pic>
                    </a:graphicData>
                  </a:graphic>
                </wp:inline>
              </w:drawing>
            </w:r>
          </w:p>
        </w:tc>
        <w:tc>
          <w:tcPr>
            <w:tcW w:w="833" w:type="pct"/>
            <w:shd w:val="clear" w:color="auto" w:fill="DFE8F5"/>
          </w:tcPr>
          <w:p w14:paraId="37950798" w14:textId="77777777" w:rsidR="000A3F5C" w:rsidRPr="00B06D43" w:rsidRDefault="000A3F5C" w:rsidP="00547D78">
            <w:pPr>
              <w:pStyle w:val="Tabletextleft"/>
              <w:spacing w:after="0"/>
              <w:jc w:val="center"/>
              <w:rPr>
                <w:noProof/>
                <w:color w:val="004C82" w:themeColor="accent1"/>
              </w:rPr>
            </w:pPr>
            <w:r w:rsidRPr="00B06D43">
              <w:rPr>
                <w:b/>
                <w:bCs/>
                <w:color w:val="004C82" w:themeColor="accent1"/>
              </w:rPr>
              <w:t>Social capital</w:t>
            </w:r>
          </w:p>
          <w:p w14:paraId="6B51265C" w14:textId="77777777" w:rsidR="000A3F5C" w:rsidRPr="00B06D43" w:rsidRDefault="000A3F5C" w:rsidP="00547D78">
            <w:pPr>
              <w:pStyle w:val="Tabletextleft"/>
              <w:spacing w:after="0"/>
              <w:jc w:val="center"/>
              <w:rPr>
                <w:b/>
                <w:bCs/>
                <w:color w:val="004C82" w:themeColor="accent1"/>
              </w:rPr>
            </w:pPr>
            <w:r w:rsidRPr="00B06D43">
              <w:rPr>
                <w:noProof/>
                <w:color w:val="004C82" w:themeColor="accent1"/>
              </w:rPr>
              <w:drawing>
                <wp:inline distT="0" distB="0" distL="0" distR="0" wp14:anchorId="12B08E38" wp14:editId="1A4CA44F">
                  <wp:extent cx="457200" cy="457200"/>
                  <wp:effectExtent l="0" t="0" r="0" b="0"/>
                  <wp:docPr id="1581302560" name="Graphic 1581302560" descr="Cycle with peopl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7458176" name="Graphic 957458176" descr="Cycle with people with solid fill"/>
                          <pic:cNvPicPr/>
                        </pic:nvPicPr>
                        <pic:blipFill>
                          <a:blip r:embed="rId35">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a:xfrm>
                            <a:off x="0" y="0"/>
                            <a:ext cx="457200" cy="457200"/>
                          </a:xfrm>
                          <a:prstGeom prst="rect">
                            <a:avLst/>
                          </a:prstGeom>
                        </pic:spPr>
                      </pic:pic>
                    </a:graphicData>
                  </a:graphic>
                </wp:inline>
              </w:drawing>
            </w:r>
          </w:p>
        </w:tc>
        <w:tc>
          <w:tcPr>
            <w:tcW w:w="834" w:type="pct"/>
            <w:shd w:val="clear" w:color="auto" w:fill="DFE8F5"/>
          </w:tcPr>
          <w:p w14:paraId="233996F4" w14:textId="77777777" w:rsidR="000A3F5C" w:rsidRPr="00B06D43" w:rsidRDefault="000A3F5C" w:rsidP="00547D78">
            <w:pPr>
              <w:pStyle w:val="Tabletextleft"/>
              <w:spacing w:after="0"/>
              <w:jc w:val="center"/>
              <w:rPr>
                <w:noProof/>
                <w:color w:val="004C82" w:themeColor="accent1"/>
              </w:rPr>
            </w:pPr>
            <w:r w:rsidRPr="00B06D43">
              <w:rPr>
                <w:b/>
                <w:bCs/>
                <w:color w:val="004C82" w:themeColor="accent1"/>
              </w:rPr>
              <w:t>Political capital</w:t>
            </w:r>
          </w:p>
          <w:p w14:paraId="7360C81C" w14:textId="77777777" w:rsidR="000A3F5C" w:rsidRPr="00B06D43" w:rsidRDefault="000A3F5C" w:rsidP="00547D78">
            <w:pPr>
              <w:pStyle w:val="Tabletextleft"/>
              <w:spacing w:after="0"/>
              <w:jc w:val="center"/>
              <w:rPr>
                <w:b/>
                <w:bCs/>
                <w:color w:val="004C82" w:themeColor="accent1"/>
              </w:rPr>
            </w:pPr>
            <w:r w:rsidRPr="00B06D43">
              <w:rPr>
                <w:noProof/>
                <w:color w:val="004C82" w:themeColor="accent1"/>
              </w:rPr>
              <w:drawing>
                <wp:inline distT="0" distB="0" distL="0" distR="0" wp14:anchorId="09482A64" wp14:editId="308F00F1">
                  <wp:extent cx="447675" cy="447675"/>
                  <wp:effectExtent l="0" t="0" r="9525" b="0"/>
                  <wp:docPr id="1570509150" name="Graphic 1570509150" descr="Bank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2577176" name="Graphic 622577176" descr="Bank with solid fill"/>
                          <pic:cNvPicPr/>
                        </pic:nvPicPr>
                        <pic:blipFill>
                          <a:blip r:embed="rId37">
                            <a:extLst>
                              <a:ext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a:xfrm>
                            <a:off x="0" y="0"/>
                            <a:ext cx="447675" cy="447675"/>
                          </a:xfrm>
                          <a:prstGeom prst="rect">
                            <a:avLst/>
                          </a:prstGeom>
                        </pic:spPr>
                      </pic:pic>
                    </a:graphicData>
                  </a:graphic>
                </wp:inline>
              </w:drawing>
            </w:r>
          </w:p>
        </w:tc>
      </w:tr>
      <w:tr w:rsidR="000A3F5C" w:rsidRPr="00A0516F" w14:paraId="5350594C" w14:textId="77777777" w:rsidTr="00752EF0">
        <w:trPr>
          <w:trHeight w:val="4817"/>
        </w:trPr>
        <w:tc>
          <w:tcPr>
            <w:tcW w:w="833" w:type="pct"/>
            <w:shd w:val="clear" w:color="auto" w:fill="EBF1F9"/>
          </w:tcPr>
          <w:p w14:paraId="3C8033D5" w14:textId="77777777" w:rsidR="000A3F5C" w:rsidRPr="00A0516F" w:rsidRDefault="000A3F5C" w:rsidP="00547D78">
            <w:pPr>
              <w:pStyle w:val="Tabletextleft"/>
              <w:spacing w:after="0"/>
            </w:pPr>
          </w:p>
        </w:tc>
        <w:tc>
          <w:tcPr>
            <w:tcW w:w="833" w:type="pct"/>
            <w:shd w:val="clear" w:color="auto" w:fill="EBF1F9"/>
          </w:tcPr>
          <w:p w14:paraId="1D514627" w14:textId="77777777" w:rsidR="000A3F5C" w:rsidRPr="00A0516F" w:rsidRDefault="000A3F5C" w:rsidP="00547D78">
            <w:pPr>
              <w:pStyle w:val="Tabletextleft"/>
              <w:spacing w:after="0"/>
            </w:pPr>
          </w:p>
        </w:tc>
        <w:tc>
          <w:tcPr>
            <w:tcW w:w="833" w:type="pct"/>
            <w:shd w:val="clear" w:color="auto" w:fill="EBF1F9"/>
          </w:tcPr>
          <w:p w14:paraId="51FCFC7D" w14:textId="77777777" w:rsidR="000A3F5C" w:rsidRPr="00A0516F" w:rsidRDefault="000A3F5C" w:rsidP="00547D78">
            <w:pPr>
              <w:pStyle w:val="Tabletextleft"/>
              <w:spacing w:after="0"/>
            </w:pPr>
          </w:p>
        </w:tc>
        <w:tc>
          <w:tcPr>
            <w:tcW w:w="834" w:type="pct"/>
            <w:shd w:val="clear" w:color="auto" w:fill="EBF1F9"/>
          </w:tcPr>
          <w:p w14:paraId="716F3BB2" w14:textId="77777777" w:rsidR="000A3F5C" w:rsidRPr="00A0516F" w:rsidRDefault="000A3F5C" w:rsidP="00547D78">
            <w:pPr>
              <w:pStyle w:val="Tabletextleft"/>
              <w:spacing w:after="0"/>
            </w:pPr>
          </w:p>
        </w:tc>
        <w:tc>
          <w:tcPr>
            <w:tcW w:w="833" w:type="pct"/>
            <w:shd w:val="clear" w:color="auto" w:fill="EBF1F9"/>
          </w:tcPr>
          <w:p w14:paraId="53521845" w14:textId="77777777" w:rsidR="000A3F5C" w:rsidRPr="00A0516F" w:rsidRDefault="000A3F5C" w:rsidP="00547D78">
            <w:pPr>
              <w:pStyle w:val="Tabletextleft"/>
              <w:spacing w:after="0"/>
            </w:pPr>
          </w:p>
        </w:tc>
        <w:tc>
          <w:tcPr>
            <w:tcW w:w="834" w:type="pct"/>
            <w:shd w:val="clear" w:color="auto" w:fill="EBF1F9"/>
          </w:tcPr>
          <w:p w14:paraId="0F79EB9B" w14:textId="77777777" w:rsidR="000A3F5C" w:rsidRPr="00A0516F" w:rsidRDefault="000A3F5C" w:rsidP="00547D78">
            <w:pPr>
              <w:pStyle w:val="Tabletextleft"/>
              <w:spacing w:after="0"/>
            </w:pPr>
          </w:p>
        </w:tc>
      </w:tr>
    </w:tbl>
    <w:p w14:paraId="530E3443" w14:textId="77777777" w:rsidR="000A3F5C" w:rsidRDefault="000A3F5C">
      <w:pPr>
        <w:spacing w:after="120" w:line="264" w:lineRule="auto"/>
      </w:pPr>
      <w:r>
        <w:br w:type="page"/>
      </w:r>
    </w:p>
    <w:p w14:paraId="2ED5A2A2" w14:textId="77777777" w:rsidR="009B6859" w:rsidRDefault="009B6859" w:rsidP="009B6859"/>
    <w:tbl>
      <w:tblPr>
        <w:tblStyle w:val="TableGrid"/>
        <w:tblW w:w="5000" w:type="pct"/>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108" w:type="dxa"/>
          <w:bottom w:w="108" w:type="dxa"/>
        </w:tblCellMar>
        <w:tblLook w:val="04A0" w:firstRow="1" w:lastRow="0" w:firstColumn="1" w:lastColumn="0" w:noHBand="0" w:noVBand="1"/>
      </w:tblPr>
      <w:tblGrid>
        <w:gridCol w:w="2323"/>
        <w:gridCol w:w="2323"/>
        <w:gridCol w:w="2324"/>
        <w:gridCol w:w="2327"/>
        <w:gridCol w:w="2324"/>
        <w:gridCol w:w="2327"/>
      </w:tblGrid>
      <w:tr w:rsidR="000A3F5C" w:rsidRPr="001B3697" w14:paraId="73FE6A5B" w14:textId="77777777" w:rsidTr="00752EF0">
        <w:trPr>
          <w:trHeight w:val="568"/>
        </w:trPr>
        <w:tc>
          <w:tcPr>
            <w:tcW w:w="5000" w:type="pct"/>
            <w:gridSpan w:val="6"/>
            <w:shd w:val="clear" w:color="auto" w:fill="B8CDE9" w:themeFill="accent5"/>
          </w:tcPr>
          <w:p w14:paraId="04E22DA9" w14:textId="5770F6C0" w:rsidR="000A3F5C" w:rsidRPr="001B3697" w:rsidRDefault="000A3F5C" w:rsidP="00547D78">
            <w:pPr>
              <w:pStyle w:val="Tablecolumnheadingleft"/>
              <w:rPr>
                <w:color w:val="FFFFFF"/>
              </w:rPr>
            </w:pPr>
            <w:r w:rsidRPr="00752EF0">
              <w:rPr>
                <w:color w:val="004C82" w:themeColor="accent1"/>
              </w:rPr>
              <w:t>Stakeholder group 3:</w:t>
            </w:r>
          </w:p>
        </w:tc>
      </w:tr>
      <w:tr w:rsidR="000A3F5C" w:rsidRPr="00B06D43" w14:paraId="2522E229" w14:textId="77777777" w:rsidTr="00752EF0">
        <w:tc>
          <w:tcPr>
            <w:tcW w:w="833" w:type="pct"/>
            <w:shd w:val="clear" w:color="auto" w:fill="DFE8F5"/>
          </w:tcPr>
          <w:p w14:paraId="02432D95" w14:textId="77777777" w:rsidR="000A3F5C" w:rsidRPr="00B06D43" w:rsidRDefault="000A3F5C" w:rsidP="00547D78">
            <w:pPr>
              <w:pStyle w:val="Tabletextleft"/>
              <w:spacing w:after="0"/>
              <w:jc w:val="center"/>
              <w:rPr>
                <w:noProof/>
                <w:color w:val="004C82" w:themeColor="accent1"/>
              </w:rPr>
            </w:pPr>
            <w:r w:rsidRPr="00B06D43">
              <w:rPr>
                <w:b/>
                <w:bCs/>
                <w:color w:val="004C82" w:themeColor="accent1"/>
              </w:rPr>
              <w:t>Natural capital</w:t>
            </w:r>
          </w:p>
          <w:p w14:paraId="66385ECE" w14:textId="77777777" w:rsidR="000A3F5C" w:rsidRPr="00B06D43" w:rsidRDefault="000A3F5C" w:rsidP="00547D78">
            <w:pPr>
              <w:pStyle w:val="Tabletextleft"/>
              <w:spacing w:after="0"/>
              <w:jc w:val="center"/>
              <w:rPr>
                <w:b/>
                <w:bCs/>
                <w:color w:val="004C82" w:themeColor="accent1"/>
              </w:rPr>
            </w:pPr>
            <w:r w:rsidRPr="00B06D43">
              <w:rPr>
                <w:noProof/>
                <w:color w:val="004C82" w:themeColor="accent1"/>
              </w:rPr>
              <w:drawing>
                <wp:inline distT="0" distB="0" distL="0" distR="0" wp14:anchorId="7AAFDA0B" wp14:editId="474CD341">
                  <wp:extent cx="447675" cy="447675"/>
                  <wp:effectExtent l="0" t="0" r="9525" b="9525"/>
                  <wp:docPr id="17322673" name="Graphic 17322673" descr="Hill scen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738295" name="Graphic 226738295" descr="Hill scene with solid fill"/>
                          <pic:cNvPicPr/>
                        </pic:nvPicPr>
                        <pic:blipFill>
                          <a:blip r:embed="rId27">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a:xfrm>
                            <a:off x="0" y="0"/>
                            <a:ext cx="447675" cy="447675"/>
                          </a:xfrm>
                          <a:prstGeom prst="rect">
                            <a:avLst/>
                          </a:prstGeom>
                        </pic:spPr>
                      </pic:pic>
                    </a:graphicData>
                  </a:graphic>
                </wp:inline>
              </w:drawing>
            </w:r>
          </w:p>
        </w:tc>
        <w:tc>
          <w:tcPr>
            <w:tcW w:w="833" w:type="pct"/>
            <w:shd w:val="clear" w:color="auto" w:fill="DFE8F5"/>
          </w:tcPr>
          <w:p w14:paraId="1B99EF17" w14:textId="77777777" w:rsidR="000A3F5C" w:rsidRPr="00B06D43" w:rsidRDefault="000A3F5C" w:rsidP="00547D78">
            <w:pPr>
              <w:pStyle w:val="Tabletextleft"/>
              <w:spacing w:after="0"/>
              <w:jc w:val="center"/>
              <w:rPr>
                <w:b/>
                <w:bCs/>
                <w:color w:val="004C82" w:themeColor="accent1"/>
              </w:rPr>
            </w:pPr>
            <w:r w:rsidRPr="00B06D43">
              <w:rPr>
                <w:b/>
                <w:bCs/>
                <w:color w:val="004C82" w:themeColor="accent1"/>
              </w:rPr>
              <w:t>Physical capital</w:t>
            </w:r>
            <w:r w:rsidRPr="00B06D43">
              <w:rPr>
                <w:noProof/>
                <w:color w:val="004C82" w:themeColor="accent1"/>
              </w:rPr>
              <w:drawing>
                <wp:inline distT="0" distB="0" distL="0" distR="0" wp14:anchorId="695136CF" wp14:editId="6BB08700">
                  <wp:extent cx="457200" cy="457200"/>
                  <wp:effectExtent l="0" t="0" r="0" b="0"/>
                  <wp:docPr id="390824596" name="Graphic 390824596" descr="Tractor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1876327" name="Graphic 2041876327" descr="Tractor with solid fill"/>
                          <pic:cNvPicPr/>
                        </pic:nvPicPr>
                        <pic:blipFill>
                          <a:blip r:embed="rId29">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a:xfrm>
                            <a:off x="0" y="0"/>
                            <a:ext cx="457200" cy="457200"/>
                          </a:xfrm>
                          <a:prstGeom prst="rect">
                            <a:avLst/>
                          </a:prstGeom>
                        </pic:spPr>
                      </pic:pic>
                    </a:graphicData>
                  </a:graphic>
                </wp:inline>
              </w:drawing>
            </w:r>
          </w:p>
        </w:tc>
        <w:tc>
          <w:tcPr>
            <w:tcW w:w="833" w:type="pct"/>
            <w:shd w:val="clear" w:color="auto" w:fill="DFE8F5"/>
          </w:tcPr>
          <w:p w14:paraId="7B75FF32" w14:textId="77777777" w:rsidR="000A3F5C" w:rsidRPr="00B06D43" w:rsidRDefault="000A3F5C" w:rsidP="00547D78">
            <w:pPr>
              <w:pStyle w:val="Tabletextleft"/>
              <w:spacing w:after="0"/>
              <w:jc w:val="center"/>
              <w:rPr>
                <w:b/>
                <w:bCs/>
                <w:color w:val="004C82" w:themeColor="accent1"/>
              </w:rPr>
            </w:pPr>
            <w:r w:rsidRPr="00B06D43">
              <w:rPr>
                <w:b/>
                <w:bCs/>
                <w:color w:val="004C82" w:themeColor="accent1"/>
              </w:rPr>
              <w:t>Financial capital</w:t>
            </w:r>
            <w:r w:rsidRPr="00B06D43">
              <w:rPr>
                <w:noProof/>
                <w:color w:val="004C82" w:themeColor="accent1"/>
              </w:rPr>
              <w:drawing>
                <wp:inline distT="0" distB="0" distL="0" distR="0" wp14:anchorId="6E38091A" wp14:editId="76C21F41">
                  <wp:extent cx="457200" cy="457200"/>
                  <wp:effectExtent l="0" t="0" r="0" b="0"/>
                  <wp:docPr id="866145211" name="Graphic 866145211" descr="Coins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261883" name="Graphic 1251261883" descr="Coins with solid fill"/>
                          <pic:cNvPicPr/>
                        </pic:nvPicPr>
                        <pic:blipFill>
                          <a:blip r:embed="rId31">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a:xfrm>
                            <a:off x="0" y="0"/>
                            <a:ext cx="457200" cy="457200"/>
                          </a:xfrm>
                          <a:prstGeom prst="rect">
                            <a:avLst/>
                          </a:prstGeom>
                        </pic:spPr>
                      </pic:pic>
                    </a:graphicData>
                  </a:graphic>
                </wp:inline>
              </w:drawing>
            </w:r>
          </w:p>
        </w:tc>
        <w:tc>
          <w:tcPr>
            <w:tcW w:w="834" w:type="pct"/>
            <w:shd w:val="clear" w:color="auto" w:fill="DFE8F5"/>
          </w:tcPr>
          <w:p w14:paraId="78CC2A0E" w14:textId="77777777" w:rsidR="000A3F5C" w:rsidRPr="00B06D43" w:rsidRDefault="000A3F5C" w:rsidP="00547D78">
            <w:pPr>
              <w:pStyle w:val="Tabletextleft"/>
              <w:spacing w:after="0"/>
              <w:jc w:val="center"/>
              <w:rPr>
                <w:noProof/>
                <w:color w:val="004C82" w:themeColor="accent1"/>
              </w:rPr>
            </w:pPr>
            <w:r w:rsidRPr="00B06D43">
              <w:rPr>
                <w:b/>
                <w:bCs/>
                <w:color w:val="004C82" w:themeColor="accent1"/>
              </w:rPr>
              <w:t>Human capital</w:t>
            </w:r>
          </w:p>
          <w:p w14:paraId="4B7655E5" w14:textId="77777777" w:rsidR="000A3F5C" w:rsidRPr="00B06D43" w:rsidRDefault="000A3F5C" w:rsidP="00547D78">
            <w:pPr>
              <w:pStyle w:val="Tabletextleft"/>
              <w:spacing w:after="0"/>
              <w:jc w:val="center"/>
              <w:rPr>
                <w:b/>
                <w:bCs/>
                <w:color w:val="004C82" w:themeColor="accent1"/>
              </w:rPr>
            </w:pPr>
            <w:r w:rsidRPr="00B06D43">
              <w:rPr>
                <w:noProof/>
                <w:color w:val="004C82" w:themeColor="accent1"/>
              </w:rPr>
              <w:drawing>
                <wp:inline distT="0" distB="0" distL="0" distR="0" wp14:anchorId="103607B6" wp14:editId="03D297C7">
                  <wp:extent cx="457200" cy="457200"/>
                  <wp:effectExtent l="0" t="0" r="0" b="0"/>
                  <wp:docPr id="1979967203" name="Graphic 1979967203" descr="Group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9139769" name="Graphic 1169139769" descr="Group with solid fill"/>
                          <pic:cNvPicPr/>
                        </pic:nvPicPr>
                        <pic:blipFill>
                          <a:blip r:embed="rId33">
                            <a:extLst>
                              <a:ext uri="{28A0092B-C50C-407E-A947-70E740481C1C}">
                                <a14:useLocalDpi xmlns:a14="http://schemas.microsoft.com/office/drawing/2010/main" val="0"/>
                              </a:ext>
                              <a:ext uri="{96DAC541-7B7A-43D3-8B79-37D633B846F1}">
                                <asvg:svgBlip xmlns:asvg="http://schemas.microsoft.com/office/drawing/2016/SVG/main" r:embed="rId34"/>
                              </a:ext>
                            </a:extLst>
                          </a:blip>
                          <a:stretch>
                            <a:fillRect/>
                          </a:stretch>
                        </pic:blipFill>
                        <pic:spPr>
                          <a:xfrm>
                            <a:off x="0" y="0"/>
                            <a:ext cx="457200" cy="457200"/>
                          </a:xfrm>
                          <a:prstGeom prst="rect">
                            <a:avLst/>
                          </a:prstGeom>
                        </pic:spPr>
                      </pic:pic>
                    </a:graphicData>
                  </a:graphic>
                </wp:inline>
              </w:drawing>
            </w:r>
          </w:p>
        </w:tc>
        <w:tc>
          <w:tcPr>
            <w:tcW w:w="833" w:type="pct"/>
            <w:shd w:val="clear" w:color="auto" w:fill="DFE8F5"/>
          </w:tcPr>
          <w:p w14:paraId="15CA00F2" w14:textId="77777777" w:rsidR="000A3F5C" w:rsidRPr="00B06D43" w:rsidRDefault="000A3F5C" w:rsidP="00547D78">
            <w:pPr>
              <w:pStyle w:val="Tabletextleft"/>
              <w:spacing w:after="0"/>
              <w:jc w:val="center"/>
              <w:rPr>
                <w:noProof/>
                <w:color w:val="004C82" w:themeColor="accent1"/>
              </w:rPr>
            </w:pPr>
            <w:r w:rsidRPr="00B06D43">
              <w:rPr>
                <w:b/>
                <w:bCs/>
                <w:color w:val="004C82" w:themeColor="accent1"/>
              </w:rPr>
              <w:t>Social capital</w:t>
            </w:r>
          </w:p>
          <w:p w14:paraId="0192F3B9" w14:textId="77777777" w:rsidR="000A3F5C" w:rsidRPr="00B06D43" w:rsidRDefault="000A3F5C" w:rsidP="00547D78">
            <w:pPr>
              <w:pStyle w:val="Tabletextleft"/>
              <w:spacing w:after="0"/>
              <w:jc w:val="center"/>
              <w:rPr>
                <w:b/>
                <w:bCs/>
                <w:color w:val="004C82" w:themeColor="accent1"/>
              </w:rPr>
            </w:pPr>
            <w:r w:rsidRPr="00B06D43">
              <w:rPr>
                <w:noProof/>
                <w:color w:val="004C82" w:themeColor="accent1"/>
              </w:rPr>
              <w:drawing>
                <wp:inline distT="0" distB="0" distL="0" distR="0" wp14:anchorId="41156BC9" wp14:editId="6DD4C43A">
                  <wp:extent cx="457200" cy="457200"/>
                  <wp:effectExtent l="0" t="0" r="0" b="0"/>
                  <wp:docPr id="10649604" name="Graphic 10649604" descr="Cycle with peopl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7458176" name="Graphic 957458176" descr="Cycle with people with solid fill"/>
                          <pic:cNvPicPr/>
                        </pic:nvPicPr>
                        <pic:blipFill>
                          <a:blip r:embed="rId35">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a:xfrm>
                            <a:off x="0" y="0"/>
                            <a:ext cx="457200" cy="457200"/>
                          </a:xfrm>
                          <a:prstGeom prst="rect">
                            <a:avLst/>
                          </a:prstGeom>
                        </pic:spPr>
                      </pic:pic>
                    </a:graphicData>
                  </a:graphic>
                </wp:inline>
              </w:drawing>
            </w:r>
          </w:p>
        </w:tc>
        <w:tc>
          <w:tcPr>
            <w:tcW w:w="834" w:type="pct"/>
            <w:shd w:val="clear" w:color="auto" w:fill="DFE8F5"/>
          </w:tcPr>
          <w:p w14:paraId="7D9CAF55" w14:textId="77777777" w:rsidR="000A3F5C" w:rsidRPr="00B06D43" w:rsidRDefault="000A3F5C" w:rsidP="00547D78">
            <w:pPr>
              <w:pStyle w:val="Tabletextleft"/>
              <w:spacing w:after="0"/>
              <w:jc w:val="center"/>
              <w:rPr>
                <w:noProof/>
                <w:color w:val="004C82" w:themeColor="accent1"/>
              </w:rPr>
            </w:pPr>
            <w:r w:rsidRPr="00B06D43">
              <w:rPr>
                <w:b/>
                <w:bCs/>
                <w:color w:val="004C82" w:themeColor="accent1"/>
              </w:rPr>
              <w:t>Political capital</w:t>
            </w:r>
          </w:p>
          <w:p w14:paraId="7EFF59BF" w14:textId="77777777" w:rsidR="000A3F5C" w:rsidRPr="00B06D43" w:rsidRDefault="000A3F5C" w:rsidP="00547D78">
            <w:pPr>
              <w:pStyle w:val="Tabletextleft"/>
              <w:spacing w:after="0"/>
              <w:jc w:val="center"/>
              <w:rPr>
                <w:b/>
                <w:bCs/>
                <w:color w:val="004C82" w:themeColor="accent1"/>
              </w:rPr>
            </w:pPr>
            <w:r w:rsidRPr="00B06D43">
              <w:rPr>
                <w:noProof/>
                <w:color w:val="004C82" w:themeColor="accent1"/>
              </w:rPr>
              <w:drawing>
                <wp:inline distT="0" distB="0" distL="0" distR="0" wp14:anchorId="1678C67B" wp14:editId="32631541">
                  <wp:extent cx="447675" cy="447675"/>
                  <wp:effectExtent l="0" t="0" r="9525" b="0"/>
                  <wp:docPr id="1782186251" name="Graphic 1782186251" descr="Bank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2577176" name="Graphic 622577176" descr="Bank with solid fill"/>
                          <pic:cNvPicPr/>
                        </pic:nvPicPr>
                        <pic:blipFill>
                          <a:blip r:embed="rId37">
                            <a:extLst>
                              <a:ext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a:xfrm>
                            <a:off x="0" y="0"/>
                            <a:ext cx="447675" cy="447675"/>
                          </a:xfrm>
                          <a:prstGeom prst="rect">
                            <a:avLst/>
                          </a:prstGeom>
                        </pic:spPr>
                      </pic:pic>
                    </a:graphicData>
                  </a:graphic>
                </wp:inline>
              </w:drawing>
            </w:r>
          </w:p>
        </w:tc>
      </w:tr>
      <w:tr w:rsidR="000A3F5C" w:rsidRPr="00A0516F" w14:paraId="03CD6BDE" w14:textId="77777777" w:rsidTr="00752EF0">
        <w:trPr>
          <w:trHeight w:val="4817"/>
        </w:trPr>
        <w:tc>
          <w:tcPr>
            <w:tcW w:w="833" w:type="pct"/>
            <w:shd w:val="clear" w:color="auto" w:fill="EBF1F9"/>
          </w:tcPr>
          <w:p w14:paraId="464AF66B" w14:textId="77777777" w:rsidR="000A3F5C" w:rsidRPr="00A0516F" w:rsidRDefault="000A3F5C" w:rsidP="00547D78">
            <w:pPr>
              <w:pStyle w:val="Tabletextleft"/>
              <w:spacing w:after="0"/>
            </w:pPr>
          </w:p>
        </w:tc>
        <w:tc>
          <w:tcPr>
            <w:tcW w:w="833" w:type="pct"/>
            <w:shd w:val="clear" w:color="auto" w:fill="EBF1F9"/>
          </w:tcPr>
          <w:p w14:paraId="44DC3133" w14:textId="77777777" w:rsidR="000A3F5C" w:rsidRPr="00A0516F" w:rsidRDefault="000A3F5C" w:rsidP="00547D78">
            <w:pPr>
              <w:pStyle w:val="Tabletextleft"/>
              <w:spacing w:after="0"/>
            </w:pPr>
          </w:p>
        </w:tc>
        <w:tc>
          <w:tcPr>
            <w:tcW w:w="833" w:type="pct"/>
            <w:shd w:val="clear" w:color="auto" w:fill="EBF1F9"/>
          </w:tcPr>
          <w:p w14:paraId="4E58528F" w14:textId="77777777" w:rsidR="000A3F5C" w:rsidRPr="00A0516F" w:rsidRDefault="000A3F5C" w:rsidP="00547D78">
            <w:pPr>
              <w:pStyle w:val="Tabletextleft"/>
              <w:spacing w:after="0"/>
            </w:pPr>
          </w:p>
        </w:tc>
        <w:tc>
          <w:tcPr>
            <w:tcW w:w="834" w:type="pct"/>
            <w:shd w:val="clear" w:color="auto" w:fill="EBF1F9"/>
          </w:tcPr>
          <w:p w14:paraId="2D641A68" w14:textId="77777777" w:rsidR="000A3F5C" w:rsidRPr="00A0516F" w:rsidRDefault="000A3F5C" w:rsidP="00547D78">
            <w:pPr>
              <w:pStyle w:val="Tabletextleft"/>
              <w:spacing w:after="0"/>
            </w:pPr>
          </w:p>
        </w:tc>
        <w:tc>
          <w:tcPr>
            <w:tcW w:w="833" w:type="pct"/>
            <w:shd w:val="clear" w:color="auto" w:fill="EBF1F9"/>
          </w:tcPr>
          <w:p w14:paraId="7455D52E" w14:textId="77777777" w:rsidR="000A3F5C" w:rsidRPr="00A0516F" w:rsidRDefault="000A3F5C" w:rsidP="00547D78">
            <w:pPr>
              <w:pStyle w:val="Tabletextleft"/>
              <w:spacing w:after="0"/>
            </w:pPr>
          </w:p>
        </w:tc>
        <w:tc>
          <w:tcPr>
            <w:tcW w:w="834" w:type="pct"/>
            <w:shd w:val="clear" w:color="auto" w:fill="EBF1F9"/>
          </w:tcPr>
          <w:p w14:paraId="1BE037E7" w14:textId="77777777" w:rsidR="000A3F5C" w:rsidRPr="00A0516F" w:rsidRDefault="000A3F5C" w:rsidP="00547D78">
            <w:pPr>
              <w:pStyle w:val="Tabletextleft"/>
              <w:spacing w:after="0"/>
            </w:pPr>
          </w:p>
        </w:tc>
      </w:tr>
    </w:tbl>
    <w:p w14:paraId="593471CF" w14:textId="77777777" w:rsidR="000A3F5C" w:rsidRDefault="000A3F5C">
      <w:pPr>
        <w:spacing w:after="120" w:line="264" w:lineRule="auto"/>
      </w:pPr>
      <w:r>
        <w:br w:type="page"/>
      </w:r>
    </w:p>
    <w:p w14:paraId="41E89076" w14:textId="77777777" w:rsidR="000A3F5C" w:rsidRPr="005B3999" w:rsidRDefault="000A3F5C" w:rsidP="000A3F5C">
      <w:pPr>
        <w:pStyle w:val="Caption"/>
      </w:pPr>
      <w:r w:rsidRPr="00BA75CC">
        <w:lastRenderedPageBreak/>
        <w:t>Table 2:</w:t>
      </w:r>
      <w:r>
        <w:t xml:space="preserve"> Optional: Solutions to increase potential positive impacts or reduce risks of negative impacts on marginalised stakeholders</w:t>
      </w:r>
    </w:p>
    <w:tbl>
      <w:tblPr>
        <w:tblStyle w:val="TableGrid"/>
        <w:tblW w:w="5000" w:type="pct"/>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108" w:type="dxa"/>
          <w:bottom w:w="108" w:type="dxa"/>
        </w:tblCellMar>
        <w:tblLook w:val="04A0" w:firstRow="1" w:lastRow="0" w:firstColumn="1" w:lastColumn="0" w:noHBand="0" w:noVBand="1"/>
      </w:tblPr>
      <w:tblGrid>
        <w:gridCol w:w="4391"/>
        <w:gridCol w:w="9557"/>
      </w:tblGrid>
      <w:tr w:rsidR="000A3F5C" w:rsidRPr="001B3697" w14:paraId="6C4003B6" w14:textId="77777777" w:rsidTr="00752EF0">
        <w:trPr>
          <w:trHeight w:val="568"/>
        </w:trPr>
        <w:tc>
          <w:tcPr>
            <w:tcW w:w="1574" w:type="pct"/>
            <w:shd w:val="clear" w:color="auto" w:fill="B8CDE9" w:themeFill="accent5"/>
          </w:tcPr>
          <w:p w14:paraId="2BF06B6D" w14:textId="518809A0" w:rsidR="000A3F5C" w:rsidRPr="00752EF0" w:rsidRDefault="000A3F5C" w:rsidP="00547D78">
            <w:pPr>
              <w:pStyle w:val="Tablecolumnheadingleft"/>
              <w:rPr>
                <w:color w:val="004C82" w:themeColor="accent1"/>
              </w:rPr>
            </w:pPr>
            <w:r w:rsidRPr="00752EF0">
              <w:rPr>
                <w:color w:val="004C82" w:themeColor="accent1"/>
              </w:rPr>
              <w:t>Potential impact</w:t>
            </w:r>
          </w:p>
        </w:tc>
        <w:tc>
          <w:tcPr>
            <w:tcW w:w="3426" w:type="pct"/>
            <w:shd w:val="clear" w:color="auto" w:fill="B8CDE9" w:themeFill="accent5"/>
          </w:tcPr>
          <w:p w14:paraId="4155F6C2" w14:textId="7A704F10" w:rsidR="000A3F5C" w:rsidRPr="00752EF0" w:rsidRDefault="000A3F5C" w:rsidP="00547D78">
            <w:pPr>
              <w:pStyle w:val="Tablecolumnheadingleft"/>
              <w:rPr>
                <w:color w:val="004C82" w:themeColor="accent1"/>
              </w:rPr>
            </w:pPr>
            <w:r w:rsidRPr="00752EF0">
              <w:rPr>
                <w:color w:val="004C82" w:themeColor="accent1"/>
              </w:rPr>
              <w:t>Solutions</w:t>
            </w:r>
          </w:p>
        </w:tc>
      </w:tr>
      <w:tr w:rsidR="000A3F5C" w:rsidRPr="00A0516F" w14:paraId="066A28C3" w14:textId="77777777" w:rsidTr="00752EF0">
        <w:trPr>
          <w:trHeight w:val="3339"/>
        </w:trPr>
        <w:tc>
          <w:tcPr>
            <w:tcW w:w="1574" w:type="pct"/>
            <w:shd w:val="clear" w:color="auto" w:fill="DFE8F5"/>
          </w:tcPr>
          <w:p w14:paraId="6EDB4F88" w14:textId="1DE9D255" w:rsidR="000A3F5C" w:rsidRPr="00A0516F" w:rsidRDefault="000A3F5C" w:rsidP="00547D78">
            <w:pPr>
              <w:pStyle w:val="Tabletextleft"/>
              <w:spacing w:after="0"/>
            </w:pPr>
          </w:p>
        </w:tc>
        <w:tc>
          <w:tcPr>
            <w:tcW w:w="3426" w:type="pct"/>
            <w:shd w:val="clear" w:color="auto" w:fill="DFE8F5"/>
          </w:tcPr>
          <w:p w14:paraId="6E871342" w14:textId="7246B710" w:rsidR="000A3F5C" w:rsidRPr="00A0516F" w:rsidRDefault="000A3F5C" w:rsidP="00547D78">
            <w:pPr>
              <w:pStyle w:val="Tabletextleft"/>
              <w:spacing w:after="0"/>
            </w:pPr>
          </w:p>
        </w:tc>
      </w:tr>
      <w:tr w:rsidR="000A3F5C" w:rsidRPr="00A0516F" w14:paraId="5625A605" w14:textId="77777777" w:rsidTr="00752EF0">
        <w:trPr>
          <w:trHeight w:val="3339"/>
        </w:trPr>
        <w:tc>
          <w:tcPr>
            <w:tcW w:w="1574" w:type="pct"/>
            <w:shd w:val="clear" w:color="auto" w:fill="DFE8F5"/>
          </w:tcPr>
          <w:p w14:paraId="3A42A0E7" w14:textId="05ABFA52" w:rsidR="000A3F5C" w:rsidRPr="00A0516F" w:rsidRDefault="000A3F5C" w:rsidP="00547D78">
            <w:pPr>
              <w:pStyle w:val="Tabletextleft"/>
              <w:spacing w:after="0"/>
            </w:pPr>
          </w:p>
        </w:tc>
        <w:tc>
          <w:tcPr>
            <w:tcW w:w="3426" w:type="pct"/>
            <w:shd w:val="clear" w:color="auto" w:fill="DFE8F5"/>
          </w:tcPr>
          <w:p w14:paraId="29239330" w14:textId="2E36C18D" w:rsidR="000A3F5C" w:rsidRPr="00A0516F" w:rsidRDefault="000A3F5C" w:rsidP="00547D78">
            <w:pPr>
              <w:pStyle w:val="Tabletextleft"/>
              <w:spacing w:after="0"/>
            </w:pPr>
          </w:p>
        </w:tc>
      </w:tr>
    </w:tbl>
    <w:p w14:paraId="1CE6BF51" w14:textId="77777777" w:rsidR="00486E8F" w:rsidRDefault="00486E8F" w:rsidP="009B6859">
      <w:pPr>
        <w:sectPr w:rsidR="00486E8F" w:rsidSect="009B6859">
          <w:pgSz w:w="16838" w:h="11906" w:orient="landscape"/>
          <w:pgMar w:top="1440" w:right="1440" w:bottom="1440" w:left="1440" w:header="709" w:footer="708" w:gutter="0"/>
          <w:cols w:space="708"/>
          <w:docGrid w:linePitch="360"/>
        </w:sectPr>
      </w:pPr>
    </w:p>
    <w:p w14:paraId="3BC2780B" w14:textId="7209C57C" w:rsidR="00F0643D" w:rsidRPr="003A5886" w:rsidRDefault="00F0643D" w:rsidP="00F0643D">
      <w:pPr>
        <w:rPr>
          <w:lang w:val="it-IT"/>
        </w:rPr>
      </w:pPr>
      <w:r>
        <w:lastRenderedPageBreak/>
        <w:t xml:space="preserve">This exercise is part of a Water-Energy-Food (WEF) Nexus </w:t>
      </w:r>
      <w:r w:rsidR="003A5886">
        <w:t>t</w:t>
      </w:r>
      <w:r>
        <w:t xml:space="preserve">raining </w:t>
      </w:r>
      <w:r w:rsidR="003A5886">
        <w:t>m</w:t>
      </w:r>
      <w:r>
        <w:t xml:space="preserve">aterial on </w:t>
      </w:r>
      <w:r w:rsidR="003A5886">
        <w:t>g</w:t>
      </w:r>
      <w:r>
        <w:t xml:space="preserve">ender equity and social inclusion, developed by the Alliance of Bioversity International and CIAT in collaboration with the GIZ Nexus Regional Dialogues Programme. </w:t>
      </w:r>
      <w:r w:rsidRPr="003A5886">
        <w:rPr>
          <w:lang w:val="it-IT"/>
        </w:rPr>
        <w:t xml:space="preserve">Recommended citation: </w:t>
      </w:r>
    </w:p>
    <w:p w14:paraId="3A29BA4B" w14:textId="77777777" w:rsidR="00F0643D" w:rsidRDefault="00F0643D" w:rsidP="009B6859">
      <w:r w:rsidRPr="003A5886">
        <w:rPr>
          <w:lang w:val="it-IT"/>
        </w:rPr>
        <w:t xml:space="preserve">Jalonen, R., Elias, M., Zaremba, H., Petesch, P., Estrada-Carmona, N., Tsvuura, S., Koirala, S. 2023. </w:t>
      </w:r>
      <w:r>
        <w:t xml:space="preserve">Gender equity and social inclusion in the water-energy-food-ecosystems (WEFE) nexus: Frameworks and tools for moving from resource-centric to people-centric WEFE nexus approaches. </w:t>
      </w:r>
      <w:r w:rsidRPr="009B6859">
        <w:rPr>
          <w:i/>
          <w:iCs/>
        </w:rPr>
        <w:t>Online learning module</w:t>
      </w:r>
      <w:r>
        <w:t>. Alliance of Bioversity International and International Center for Tropical Agriculture (CIAT), Rome, Italy</w:t>
      </w:r>
      <w:r w:rsidR="00486E8F">
        <w:t>.</w:t>
      </w:r>
    </w:p>
    <w:p w14:paraId="461E795A" w14:textId="77777777" w:rsidR="00486E8F" w:rsidRDefault="00486E8F" w:rsidP="009B6859"/>
    <w:p w14:paraId="3234075F" w14:textId="77777777" w:rsidR="00486E8F" w:rsidRDefault="00486E8F" w:rsidP="009B6859"/>
    <w:p w14:paraId="57CAD616" w14:textId="3F2EA50D" w:rsidR="004F18A4" w:rsidRPr="004F18A4" w:rsidRDefault="004F18A4" w:rsidP="00C65364">
      <w:pPr>
        <w:tabs>
          <w:tab w:val="left" w:pos="1182"/>
        </w:tabs>
      </w:pPr>
    </w:p>
    <w:sectPr w:rsidR="004F18A4" w:rsidRPr="004F18A4" w:rsidSect="00486E8F">
      <w:headerReference w:type="first" r:id="rId39"/>
      <w:footerReference w:type="first" r:id="rId40"/>
      <w:pgSz w:w="11906" w:h="16838"/>
      <w:pgMar w:top="1440" w:right="1440" w:bottom="1440" w:left="1440" w:header="709" w:footer="708"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558F53" w14:textId="77777777" w:rsidR="00C92519" w:rsidRDefault="00C92519" w:rsidP="00AA36AF">
      <w:pPr>
        <w:spacing w:after="0" w:line="240" w:lineRule="auto"/>
      </w:pPr>
      <w:r>
        <w:separator/>
      </w:r>
    </w:p>
  </w:endnote>
  <w:endnote w:type="continuationSeparator" w:id="0">
    <w:p w14:paraId="7D068AD7" w14:textId="77777777" w:rsidR="00C92519" w:rsidRDefault="00C92519" w:rsidP="00AA36AF">
      <w:pPr>
        <w:spacing w:after="0" w:line="240" w:lineRule="auto"/>
      </w:pPr>
      <w:r>
        <w:continuationSeparator/>
      </w:r>
    </w:p>
  </w:endnote>
  <w:endnote w:type="continuationNotice" w:id="1">
    <w:p w14:paraId="24927DC2" w14:textId="77777777" w:rsidR="00C92519" w:rsidRDefault="00C9251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6B79D3" w14:textId="146894DF" w:rsidR="008A3559" w:rsidRPr="00BA1AE2" w:rsidRDefault="00876899" w:rsidP="009B21F6">
    <w:pPr>
      <w:pStyle w:val="Footer"/>
      <w:jc w:val="center"/>
      <w:rPr>
        <w:noProof/>
        <w:color w:val="004C82"/>
      </w:rPr>
    </w:pPr>
    <w:r>
      <w:rPr>
        <w:noProof/>
      </w:rPr>
      <w:drawing>
        <wp:anchor distT="0" distB="0" distL="114300" distR="114300" simplePos="0" relativeHeight="251658261" behindDoc="0" locked="0" layoutInCell="1" allowOverlap="1" wp14:anchorId="0B23E437" wp14:editId="0B2E242F">
          <wp:simplePos x="0" y="0"/>
          <wp:positionH relativeFrom="page">
            <wp:posOffset>0</wp:posOffset>
          </wp:positionH>
          <wp:positionV relativeFrom="paragraph">
            <wp:posOffset>383432</wp:posOffset>
          </wp:positionV>
          <wp:extent cx="7585710" cy="249555"/>
          <wp:effectExtent l="0" t="0" r="0" b="0"/>
          <wp:wrapTopAndBottom/>
          <wp:docPr id="217" name="Picture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85710" cy="24955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99B342" w14:textId="44A035C6" w:rsidR="008A3559" w:rsidRDefault="003C28BC" w:rsidP="00DF53AD">
    <w:pPr>
      <w:pStyle w:val="Footer"/>
      <w:tabs>
        <w:tab w:val="clear" w:pos="4513"/>
        <w:tab w:val="clear" w:pos="9026"/>
        <w:tab w:val="left" w:pos="971"/>
      </w:tabs>
    </w:pPr>
    <w:r>
      <w:rPr>
        <w:noProof/>
      </w:rPr>
      <w:drawing>
        <wp:anchor distT="0" distB="0" distL="114300" distR="114300" simplePos="0" relativeHeight="251658246" behindDoc="0" locked="0" layoutInCell="1" allowOverlap="1" wp14:anchorId="58A48036" wp14:editId="60141475">
          <wp:simplePos x="0" y="0"/>
          <wp:positionH relativeFrom="page">
            <wp:posOffset>-15240</wp:posOffset>
          </wp:positionH>
          <wp:positionV relativeFrom="paragraph">
            <wp:posOffset>405765</wp:posOffset>
          </wp:positionV>
          <wp:extent cx="7585710" cy="249555"/>
          <wp:effectExtent l="0" t="0" r="0" b="0"/>
          <wp:wrapTopAndBottom/>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85710" cy="24955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004C82"/>
      </w:rPr>
      <w:id w:val="1950436626"/>
      <w:docPartObj>
        <w:docPartGallery w:val="Page Numbers (Bottom of Page)"/>
        <w:docPartUnique/>
      </w:docPartObj>
    </w:sdtPr>
    <w:sdtEndPr/>
    <w:sdtContent>
      <w:p w14:paraId="7A0023CE" w14:textId="125D9130" w:rsidR="00632607" w:rsidRPr="005D569C" w:rsidRDefault="00B06D43" w:rsidP="00632607">
        <w:pPr>
          <w:pStyle w:val="Footer"/>
          <w:jc w:val="center"/>
          <w:rPr>
            <w:color w:val="004C82"/>
          </w:rPr>
        </w:pPr>
        <w:r w:rsidRPr="005D569C">
          <w:rPr>
            <w:noProof/>
            <w:color w:val="004C82"/>
          </w:rPr>
          <mc:AlternateContent>
            <mc:Choice Requires="wps">
              <w:drawing>
                <wp:anchor distT="0" distB="0" distL="114300" distR="114300" simplePos="0" relativeHeight="251660309" behindDoc="0" locked="0" layoutInCell="1" allowOverlap="1" wp14:anchorId="2A978B52" wp14:editId="29FE43F8">
                  <wp:simplePos x="0" y="0"/>
                  <wp:positionH relativeFrom="column">
                    <wp:posOffset>2256790</wp:posOffset>
                  </wp:positionH>
                  <wp:positionV relativeFrom="paragraph">
                    <wp:posOffset>424815</wp:posOffset>
                  </wp:positionV>
                  <wp:extent cx="7553960" cy="198000"/>
                  <wp:effectExtent l="0" t="0" r="0" b="2540"/>
                  <wp:wrapNone/>
                  <wp:docPr id="561224277" name="Rectangle 561224277"/>
                  <wp:cNvGraphicFramePr/>
                  <a:graphic xmlns:a="http://schemas.openxmlformats.org/drawingml/2006/main">
                    <a:graphicData uri="http://schemas.microsoft.com/office/word/2010/wordprocessingShape">
                      <wps:wsp>
                        <wps:cNvSpPr/>
                        <wps:spPr>
                          <a:xfrm>
                            <a:off x="0" y="0"/>
                            <a:ext cx="7553960" cy="198000"/>
                          </a:xfrm>
                          <a:prstGeom prst="rect">
                            <a:avLst/>
                          </a:prstGeom>
                          <a:solidFill>
                            <a:schemeClr val="bg1">
                              <a:lumMod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D01870" id="Rectangle 561224277" o:spid="_x0000_s1026" style="position:absolute;margin-left:177.7pt;margin-top:33.45pt;width:594.8pt;height:15.6pt;z-index:25166030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" fillcolor="#7f7f7f [1612]" stroked="f" strokeweight="1pt"/>
              </w:pict>
            </mc:Fallback>
          </mc:AlternateContent>
        </w:r>
        <w:r w:rsidRPr="005D569C">
          <w:rPr>
            <w:noProof/>
            <w:color w:val="004C82"/>
          </w:rPr>
          <mc:AlternateContent>
            <mc:Choice Requires="wps">
              <w:drawing>
                <wp:anchor distT="0" distB="0" distL="114300" distR="114300" simplePos="0" relativeHeight="251658256" behindDoc="0" locked="0" layoutInCell="1" allowOverlap="1" wp14:anchorId="726A8853" wp14:editId="4B568750">
                  <wp:simplePos x="0" y="0"/>
                  <wp:positionH relativeFrom="column">
                    <wp:posOffset>-914400</wp:posOffset>
                  </wp:positionH>
                  <wp:positionV relativeFrom="paragraph">
                    <wp:posOffset>424815</wp:posOffset>
                  </wp:positionV>
                  <wp:extent cx="7553960" cy="198000"/>
                  <wp:effectExtent l="0" t="0" r="0" b="2540"/>
                  <wp:wrapNone/>
                  <wp:docPr id="230" name="Rectangle 230"/>
                  <wp:cNvGraphicFramePr/>
                  <a:graphic xmlns:a="http://schemas.openxmlformats.org/drawingml/2006/main">
                    <a:graphicData uri="http://schemas.microsoft.com/office/word/2010/wordprocessingShape">
                      <wps:wsp>
                        <wps:cNvSpPr/>
                        <wps:spPr>
                          <a:xfrm>
                            <a:off x="0" y="0"/>
                            <a:ext cx="7553960" cy="198000"/>
                          </a:xfrm>
                          <a:prstGeom prst="rect">
                            <a:avLst/>
                          </a:prstGeom>
                          <a:solidFill>
                            <a:schemeClr val="bg1">
                              <a:lumMod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C444E1F" id="Rectangle 230" o:spid="_x0000_s1026" style="position:absolute;margin-left:-1in;margin-top:33.45pt;width:594.8pt;height:15.6pt;z-index:251658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" fillcolor="#7f7f7f [1612]" stroked="f" strokeweight="1pt"/>
              </w:pict>
            </mc:Fallback>
          </mc:AlternateContent>
        </w:r>
        <w:r w:rsidR="00632607" w:rsidRPr="005D569C">
          <w:rPr>
            <w:color w:val="004C82"/>
          </w:rPr>
          <w:fldChar w:fldCharType="begin"/>
        </w:r>
        <w:r w:rsidR="00632607" w:rsidRPr="005D569C">
          <w:rPr>
            <w:color w:val="004C82"/>
          </w:rPr>
          <w:instrText xml:space="preserve"> PAGE   \* MERGEFORMAT </w:instrText>
        </w:r>
        <w:r w:rsidR="00632607" w:rsidRPr="005D569C">
          <w:rPr>
            <w:color w:val="004C82"/>
          </w:rPr>
          <w:fldChar w:fldCharType="separate"/>
        </w:r>
        <w:r w:rsidR="00632607">
          <w:rPr>
            <w:color w:val="004C82"/>
          </w:rPr>
          <w:t>4</w:t>
        </w:r>
        <w:r w:rsidR="00632607" w:rsidRPr="005D569C">
          <w:rPr>
            <w:color w:val="004C82"/>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3DFC30" w14:textId="1E1E604F" w:rsidR="0063360B" w:rsidRPr="00486E8F" w:rsidRDefault="009B55AC" w:rsidP="00486E8F">
    <w:pPr>
      <w:pStyle w:val="Footer"/>
      <w:jc w:val="center"/>
      <w:rPr>
        <w:color w:val="004C82"/>
      </w:rPr>
    </w:pPr>
    <w:sdt>
      <w:sdtPr>
        <w:rPr>
          <w:color w:val="004C82"/>
        </w:rPr>
        <w:id w:val="-1981297858"/>
        <w:docPartObj>
          <w:docPartGallery w:val="Page Numbers (Bottom of Page)"/>
          <w:docPartUnique/>
        </w:docPartObj>
      </w:sdtPr>
      <w:sdtEndPr/>
      <w:sdtContent>
        <w:r w:rsidR="00486E8F">
          <w:rPr>
            <w:color w:val="004C82"/>
          </w:rPr>
          <w:t>8</w:t>
        </w:r>
      </w:sdtContent>
    </w:sdt>
    <w:r w:rsidR="00486E8F" w:rsidRPr="005D569C">
      <w:rPr>
        <w:noProof/>
        <w:color w:val="004C82"/>
      </w:rPr>
      <mc:AlternateContent>
        <mc:Choice Requires="wps">
          <w:drawing>
            <wp:anchor distT="0" distB="0" distL="114300" distR="114300" simplePos="0" relativeHeight="251666453" behindDoc="0" locked="0" layoutInCell="1" allowOverlap="1" wp14:anchorId="66D413EB" wp14:editId="3B752F09">
              <wp:simplePos x="0" y="0"/>
              <wp:positionH relativeFrom="column">
                <wp:posOffset>-914400</wp:posOffset>
              </wp:positionH>
              <wp:positionV relativeFrom="paragraph">
                <wp:posOffset>424815</wp:posOffset>
              </wp:positionV>
              <wp:extent cx="7552800" cy="198000"/>
              <wp:effectExtent l="0" t="0" r="0" b="0"/>
              <wp:wrapNone/>
              <wp:docPr id="1134071062" name="Rectangle 1134071062"/>
              <wp:cNvGraphicFramePr/>
              <a:graphic xmlns:a="http://schemas.openxmlformats.org/drawingml/2006/main">
                <a:graphicData uri="http://schemas.microsoft.com/office/word/2010/wordprocessingShape">
                  <wps:wsp>
                    <wps:cNvSpPr/>
                    <wps:spPr>
                      <a:xfrm>
                        <a:off x="0" y="0"/>
                        <a:ext cx="7552800" cy="198000"/>
                      </a:xfrm>
                      <a:prstGeom prst="rect">
                        <a:avLst/>
                      </a:prstGeom>
                      <a:solidFill>
                        <a:schemeClr val="bg1">
                          <a:lumMod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FC48004" id="Rectangle 1134071062" o:spid="_x0000_s1026" style="position:absolute;margin-left:-1in;margin-top:33.45pt;width:594.7pt;height:15.6pt;z-index:25166645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" fillcolor="#7f7f7f [1612]" stroked="f" strokeweight="1p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BE6E19" w14:textId="77777777" w:rsidR="00C92519" w:rsidRDefault="00C92519" w:rsidP="00AA36AF">
      <w:pPr>
        <w:spacing w:after="0" w:line="240" w:lineRule="auto"/>
      </w:pPr>
      <w:r>
        <w:separator/>
      </w:r>
    </w:p>
  </w:footnote>
  <w:footnote w:type="continuationSeparator" w:id="0">
    <w:p w14:paraId="17F77499" w14:textId="77777777" w:rsidR="00C92519" w:rsidRDefault="00C92519" w:rsidP="00AA36AF">
      <w:pPr>
        <w:spacing w:after="0" w:line="240" w:lineRule="auto"/>
      </w:pPr>
      <w:r>
        <w:continuationSeparator/>
      </w:r>
    </w:p>
  </w:footnote>
  <w:footnote w:type="continuationNotice" w:id="1">
    <w:p w14:paraId="4EF72092" w14:textId="77777777" w:rsidR="00C92519" w:rsidRDefault="00C9251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59DDC2" w14:textId="5F591736" w:rsidR="00DC0D38" w:rsidRDefault="00933F6F">
    <w:pPr>
      <w:pStyle w:val="Header"/>
    </w:pPr>
    <w:r w:rsidRPr="00AB534D">
      <w:rPr>
        <w:noProof/>
      </w:rPr>
      <w:drawing>
        <wp:anchor distT="0" distB="0" distL="114300" distR="114300" simplePos="0" relativeHeight="251658259" behindDoc="0" locked="0" layoutInCell="1" allowOverlap="1" wp14:anchorId="38A07B9F" wp14:editId="6019E430">
          <wp:simplePos x="0" y="0"/>
          <wp:positionH relativeFrom="column">
            <wp:posOffset>3898265</wp:posOffset>
          </wp:positionH>
          <wp:positionV relativeFrom="paragraph">
            <wp:posOffset>-67091</wp:posOffset>
          </wp:positionV>
          <wp:extent cx="2220595" cy="867410"/>
          <wp:effectExtent l="0" t="0" r="8255" b="8890"/>
          <wp:wrapTopAndBottom/>
          <wp:docPr id="208" name="Picture 208"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Logo, company name&#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20595" cy="867410"/>
                  </a:xfrm>
                  <a:prstGeom prst="rect">
                    <a:avLst/>
                  </a:prstGeom>
                  <a:noFill/>
                  <a:ln>
                    <a:noFill/>
                  </a:ln>
                </pic:spPr>
              </pic:pic>
            </a:graphicData>
          </a:graphic>
          <wp14:sizeRelH relativeFrom="page">
            <wp14:pctWidth>0</wp14:pctWidth>
          </wp14:sizeRelH>
          <wp14:sizeRelV relativeFrom="page">
            <wp14:pctHeight>0</wp14:pctHeight>
          </wp14:sizeRelV>
        </wp:anchor>
      </w:drawing>
    </w:r>
    <w:r w:rsidRPr="00AB534D">
      <w:rPr>
        <w:noProof/>
      </w:rPr>
      <mc:AlternateContent>
        <mc:Choice Requires="wps">
          <w:drawing>
            <wp:anchor distT="0" distB="0" distL="114300" distR="114300" simplePos="0" relativeHeight="251658260" behindDoc="0" locked="0" layoutInCell="1" allowOverlap="1" wp14:anchorId="1DDA9E4B" wp14:editId="1BD0F30F">
              <wp:simplePos x="0" y="0"/>
              <wp:positionH relativeFrom="page">
                <wp:posOffset>-27940</wp:posOffset>
              </wp:positionH>
              <wp:positionV relativeFrom="paragraph">
                <wp:posOffset>1075471</wp:posOffset>
              </wp:positionV>
              <wp:extent cx="7587615" cy="0"/>
              <wp:effectExtent l="0" t="0" r="0" b="0"/>
              <wp:wrapNone/>
              <wp:docPr id="204" name="Straight Connector 204"/>
              <wp:cNvGraphicFramePr/>
              <a:graphic xmlns:a="http://schemas.openxmlformats.org/drawingml/2006/main">
                <a:graphicData uri="http://schemas.microsoft.com/office/word/2010/wordprocessingShape">
                  <wps:wsp>
                    <wps:cNvCnPr/>
                    <wps:spPr>
                      <a:xfrm>
                        <a:off x="0" y="0"/>
                        <a:ext cx="7587615" cy="0"/>
                      </a:xfrm>
                      <a:prstGeom prst="line">
                        <a:avLst/>
                      </a:prstGeom>
                      <a:ln w="19050">
                        <a:solidFill>
                          <a:schemeClr val="bg1">
                            <a:lumMod val="50000"/>
                          </a:schemeClr>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51354DE1" id="Straight Connector 204" o:spid="_x0000_s1026" style="position:absolute;z-index:251658260;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 from="-2.2pt,84.7pt" to="595.25pt,84.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" strokecolor="#7f7f7f [1612]" strokeweight="1.5pt">
              <v:stroke joinstyle="miter"/>
              <w10:wrap anchorx="page"/>
            </v:line>
          </w:pict>
        </mc:Fallback>
      </mc:AlternateContent>
    </w:r>
    <w:r w:rsidR="004247F4" w:rsidRPr="00AB534D">
      <w:rPr>
        <w:noProof/>
      </w:rPr>
      <w:drawing>
        <wp:anchor distT="0" distB="0" distL="114300" distR="114300" simplePos="0" relativeHeight="251658258" behindDoc="0" locked="0" layoutInCell="1" allowOverlap="1" wp14:anchorId="590C6B9A" wp14:editId="1F1593BE">
          <wp:simplePos x="0" y="0"/>
          <wp:positionH relativeFrom="margin">
            <wp:posOffset>-528320</wp:posOffset>
          </wp:positionH>
          <wp:positionV relativeFrom="paragraph">
            <wp:posOffset>-100111</wp:posOffset>
          </wp:positionV>
          <wp:extent cx="3188970" cy="989965"/>
          <wp:effectExtent l="0" t="0" r="0" b="635"/>
          <wp:wrapTopAndBottom/>
          <wp:docPr id="206" name="Picture 206"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Logo, company name&#10;&#10;Description automatically generated"/>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3188970" cy="98996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BE4601" w14:textId="79EE140C" w:rsidR="008A3559" w:rsidRDefault="00A92429">
    <w:pPr>
      <w:pStyle w:val="Header"/>
    </w:pPr>
    <w:r>
      <w:rPr>
        <w:noProof/>
      </w:rPr>
      <w:drawing>
        <wp:anchor distT="0" distB="0" distL="114300" distR="114300" simplePos="0" relativeHeight="251658243" behindDoc="0" locked="0" layoutInCell="1" allowOverlap="1" wp14:anchorId="7E88F71D" wp14:editId="3D84131C">
          <wp:simplePos x="0" y="0"/>
          <wp:positionH relativeFrom="margin">
            <wp:posOffset>-457200</wp:posOffset>
          </wp:positionH>
          <wp:positionV relativeFrom="paragraph">
            <wp:posOffset>-255051</wp:posOffset>
          </wp:positionV>
          <wp:extent cx="2838450" cy="989330"/>
          <wp:effectExtent l="0" t="0" r="0" b="1270"/>
          <wp:wrapTopAndBottom/>
          <wp:docPr id="198" name="Picture 198"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Logo, company name&#10;&#10;Description automatically generated"/>
                  <pic:cNvPicPr>
                    <a:picLocks noChangeAspect="1" noChangeArrowheads="1"/>
                  </pic:cNvPicPr>
                </pic:nvPicPr>
                <pic:blipFill rotWithShape="1">
                  <a:blip r:embed="rId1">
                    <a:extLst>
                      <a:ext uri="{28A0092B-C50C-407E-A947-70E740481C1C}">
                        <a14:useLocalDpi xmlns:a14="http://schemas.microsoft.com/office/drawing/2010/main" val="0"/>
                      </a:ext>
                    </a:extLst>
                  </a:blip>
                  <a:srcRect r="10991"/>
                  <a:stretch/>
                </pic:blipFill>
                <pic:spPr bwMode="auto">
                  <a:xfrm>
                    <a:off x="0" y="0"/>
                    <a:ext cx="2838450" cy="98933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D211E8">
      <w:rPr>
        <w:noProof/>
      </w:rPr>
      <w:drawing>
        <wp:anchor distT="0" distB="0" distL="114300" distR="114300" simplePos="0" relativeHeight="251658244" behindDoc="0" locked="0" layoutInCell="1" allowOverlap="1" wp14:anchorId="37220137" wp14:editId="7EC1217C">
          <wp:simplePos x="0" y="0"/>
          <wp:positionH relativeFrom="column">
            <wp:posOffset>3928745</wp:posOffset>
          </wp:positionH>
          <wp:positionV relativeFrom="paragraph">
            <wp:posOffset>-243907</wp:posOffset>
          </wp:positionV>
          <wp:extent cx="2220595" cy="867410"/>
          <wp:effectExtent l="0" t="0" r="8255" b="8890"/>
          <wp:wrapTopAndBottom/>
          <wp:docPr id="199" name="Picture 199"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Logo, company name&#10;&#10;Description automatically generated"/>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220595" cy="867410"/>
                  </a:xfrm>
                  <a:prstGeom prst="rect">
                    <a:avLst/>
                  </a:prstGeom>
                  <a:noFill/>
                  <a:ln>
                    <a:noFill/>
                  </a:ln>
                </pic:spPr>
              </pic:pic>
            </a:graphicData>
          </a:graphic>
          <wp14:sizeRelH relativeFrom="page">
            <wp14:pctWidth>0</wp14:pctWidth>
          </wp14:sizeRelH>
          <wp14:sizeRelV relativeFrom="page">
            <wp14:pctHeight>0</wp14:pctHeight>
          </wp14:sizeRelV>
        </wp:anchor>
      </w:drawing>
    </w:r>
    <w:r w:rsidR="003C28BC">
      <w:rPr>
        <w:noProof/>
      </w:rPr>
      <mc:AlternateContent>
        <mc:Choice Requires="wps">
          <w:drawing>
            <wp:anchor distT="0" distB="0" distL="114300" distR="114300" simplePos="0" relativeHeight="251658245" behindDoc="0" locked="0" layoutInCell="1" allowOverlap="1" wp14:anchorId="455C808B" wp14:editId="57A7D14D">
              <wp:simplePos x="0" y="0"/>
              <wp:positionH relativeFrom="page">
                <wp:posOffset>-15240</wp:posOffset>
              </wp:positionH>
              <wp:positionV relativeFrom="paragraph">
                <wp:posOffset>898525</wp:posOffset>
              </wp:positionV>
              <wp:extent cx="7587615" cy="0"/>
              <wp:effectExtent l="0" t="0" r="0" b="0"/>
              <wp:wrapNone/>
              <wp:docPr id="5" name="Straight Connector 5"/>
              <wp:cNvGraphicFramePr/>
              <a:graphic xmlns:a="http://schemas.openxmlformats.org/drawingml/2006/main">
                <a:graphicData uri="http://schemas.microsoft.com/office/word/2010/wordprocessingShape">
                  <wps:wsp>
                    <wps:cNvCnPr/>
                    <wps:spPr>
                      <a:xfrm>
                        <a:off x="0" y="0"/>
                        <a:ext cx="7587615" cy="0"/>
                      </a:xfrm>
                      <a:prstGeom prst="line">
                        <a:avLst/>
                      </a:prstGeom>
                      <a:ln w="19050">
                        <a:solidFill>
                          <a:schemeClr val="bg1">
                            <a:lumMod val="50000"/>
                          </a:schemeClr>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36A70C26" id="Straight Connector 5" o:spid="_x0000_s1026" style="position:absolute;z-index:251658245;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 from="-1.2pt,70.75pt" to="596.25pt,70.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" strokecolor="#7f7f7f [1612]" strokeweight="1.5pt">
              <v:stroke joinstyle="miter"/>
              <w10:wrap anchorx="page"/>
            </v:lin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1ED1D3" w14:textId="0FDE3D7C" w:rsidR="00E966DF" w:rsidRPr="00BC07F9" w:rsidRDefault="00E966DF" w:rsidP="00E966DF">
    <w:pPr>
      <w:pStyle w:val="Header"/>
      <w:jc w:val="center"/>
      <w:rPr>
        <w:color w:val="004C82"/>
      </w:rPr>
    </w:pPr>
    <w:r w:rsidRPr="00114353">
      <w:rPr>
        <w:b/>
        <w:bCs/>
        <w:noProof/>
      </w:rPr>
      <w:drawing>
        <wp:anchor distT="0" distB="0" distL="114300" distR="114300" simplePos="0" relativeHeight="251658240" behindDoc="0" locked="0" layoutInCell="1" allowOverlap="1" wp14:anchorId="43643CA8" wp14:editId="148A2DEE">
          <wp:simplePos x="0" y="0"/>
          <wp:positionH relativeFrom="page">
            <wp:align>left</wp:align>
          </wp:positionH>
          <wp:positionV relativeFrom="paragraph">
            <wp:posOffset>-440690</wp:posOffset>
          </wp:positionV>
          <wp:extent cx="10725150" cy="230505"/>
          <wp:effectExtent l="0" t="0" r="0" b="0"/>
          <wp:wrapTopAndBottom/>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725150" cy="230505"/>
                  </a:xfrm>
                  <a:prstGeom prst="rect">
                    <a:avLst/>
                  </a:prstGeom>
                  <a:noFill/>
                  <a:ln>
                    <a:noFill/>
                  </a:ln>
                </pic:spPr>
              </pic:pic>
            </a:graphicData>
          </a:graphic>
          <wp14:sizeRelH relativeFrom="page">
            <wp14:pctWidth>0</wp14:pctWidth>
          </wp14:sizeRelH>
          <wp14:sizeRelV relativeFrom="page">
            <wp14:pctHeight>0</wp14:pctHeight>
          </wp14:sizeRelV>
        </wp:anchor>
      </w:drawing>
    </w:r>
    <w:r w:rsidRPr="00114353">
      <w:rPr>
        <w:b/>
        <w:bCs/>
        <w:color w:val="004C82"/>
      </w:rPr>
      <w:t>Nexus</w:t>
    </w:r>
    <w:r>
      <w:rPr>
        <w:b/>
        <w:bCs/>
        <w:color w:val="004C82"/>
      </w:rPr>
      <w:t xml:space="preserve"> Regional Dialogues </w:t>
    </w:r>
    <w:proofErr w:type="spellStart"/>
    <w:r>
      <w:rPr>
        <w:b/>
        <w:bCs/>
        <w:color w:val="004C82"/>
      </w:rPr>
      <w:t>Programme</w:t>
    </w:r>
    <w:r w:rsidRPr="00114353">
      <w:rPr>
        <w:b/>
        <w:bCs/>
        <w:color w:val="F4971A"/>
      </w:rPr>
      <w:t>|</w:t>
    </w:r>
    <w:r w:rsidR="009B6859" w:rsidRPr="009B6859">
      <w:rPr>
        <w:color w:val="004C82"/>
      </w:rPr>
      <w:t>Interactive</w:t>
    </w:r>
    <w:proofErr w:type="spellEnd"/>
    <w:r w:rsidR="009B6859" w:rsidRPr="009B6859">
      <w:rPr>
        <w:color w:val="004C82"/>
      </w:rPr>
      <w:t xml:space="preserve"> session 2: Distribution of livelihood assets</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1B69D4" w14:textId="329C1361" w:rsidR="00AF58BF" w:rsidRPr="0082712C" w:rsidRDefault="00486E8F" w:rsidP="00486E8F">
    <w:pPr>
      <w:pStyle w:val="Header"/>
      <w:jc w:val="center"/>
      <w:rPr>
        <w:color w:val="004C82"/>
      </w:rPr>
    </w:pPr>
    <w:r w:rsidRPr="00114353">
      <w:rPr>
        <w:b/>
        <w:bCs/>
        <w:noProof/>
      </w:rPr>
      <w:drawing>
        <wp:anchor distT="0" distB="0" distL="114300" distR="114300" simplePos="0" relativeHeight="251662357" behindDoc="0" locked="0" layoutInCell="1" allowOverlap="1" wp14:anchorId="7F4AEBF0" wp14:editId="0D1C3F73">
          <wp:simplePos x="0" y="0"/>
          <wp:positionH relativeFrom="page">
            <wp:posOffset>-4445</wp:posOffset>
          </wp:positionH>
          <wp:positionV relativeFrom="paragraph">
            <wp:posOffset>-440055</wp:posOffset>
          </wp:positionV>
          <wp:extent cx="10724400" cy="230400"/>
          <wp:effectExtent l="0" t="0" r="0" b="0"/>
          <wp:wrapTopAndBottom/>
          <wp:docPr id="309018217" name="Picture 309018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724400" cy="2304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114353">
      <w:rPr>
        <w:b/>
        <w:bCs/>
        <w:color w:val="004C82"/>
      </w:rPr>
      <w:t>Nexus</w:t>
    </w:r>
    <w:r>
      <w:rPr>
        <w:b/>
        <w:bCs/>
        <w:color w:val="004C82"/>
      </w:rPr>
      <w:t xml:space="preserve"> Regional Dialogues </w:t>
    </w:r>
    <w:proofErr w:type="spellStart"/>
    <w:r>
      <w:rPr>
        <w:b/>
        <w:bCs/>
        <w:color w:val="004C82"/>
      </w:rPr>
      <w:t>Programme</w:t>
    </w:r>
    <w:r w:rsidRPr="00114353">
      <w:rPr>
        <w:b/>
        <w:bCs/>
        <w:color w:val="F4971A"/>
      </w:rPr>
      <w:t>|</w:t>
    </w:r>
    <w:r w:rsidRPr="009B6859">
      <w:rPr>
        <w:color w:val="004C82"/>
      </w:rPr>
      <w:t>Interactive</w:t>
    </w:r>
    <w:proofErr w:type="spellEnd"/>
    <w:r w:rsidRPr="009B6859">
      <w:rPr>
        <w:color w:val="004C82"/>
      </w:rPr>
      <w:t xml:space="preserve"> session 2: Distribution of livelihood asse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45183E"/>
    <w:multiLevelType w:val="hybridMultilevel"/>
    <w:tmpl w:val="6248E41C"/>
    <w:lvl w:ilvl="0" w:tplc="358CAC10">
      <w:start w:val="2011"/>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A20863"/>
    <w:multiLevelType w:val="hybridMultilevel"/>
    <w:tmpl w:val="89A26BE4"/>
    <w:lvl w:ilvl="0" w:tplc="0EE267CC">
      <w:start w:val="1"/>
      <w:numFmt w:val="bullet"/>
      <w:pStyle w:val="Bulletnormal"/>
      <w:lvlText w:val=""/>
      <w:lvlJc w:val="left"/>
      <w:pPr>
        <w:ind w:left="717" w:hanging="360"/>
      </w:pPr>
      <w:rPr>
        <w:rFonts w:ascii="Wingdings" w:hAnsi="Wingdings" w:hint="default"/>
        <w:color w:val="004C82"/>
        <w:sz w:val="24"/>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AD23B29"/>
    <w:multiLevelType w:val="hybridMultilevel"/>
    <w:tmpl w:val="BCD0F0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5F30204"/>
    <w:multiLevelType w:val="hybridMultilevel"/>
    <w:tmpl w:val="09926A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6850404"/>
    <w:multiLevelType w:val="hybridMultilevel"/>
    <w:tmpl w:val="6EE25BDA"/>
    <w:lvl w:ilvl="0" w:tplc="1270ACAC">
      <w:start w:val="1"/>
      <w:numFmt w:val="bullet"/>
      <w:lvlText w:val="•"/>
      <w:lvlJc w:val="left"/>
      <w:pPr>
        <w:tabs>
          <w:tab w:val="num" w:pos="720"/>
        </w:tabs>
        <w:ind w:left="720" w:hanging="360"/>
      </w:pPr>
      <w:rPr>
        <w:rFonts w:ascii="Arial" w:hAnsi="Arial" w:hint="default"/>
      </w:rPr>
    </w:lvl>
    <w:lvl w:ilvl="1" w:tplc="B8565F38" w:tentative="1">
      <w:start w:val="1"/>
      <w:numFmt w:val="bullet"/>
      <w:lvlText w:val="•"/>
      <w:lvlJc w:val="left"/>
      <w:pPr>
        <w:tabs>
          <w:tab w:val="num" w:pos="1440"/>
        </w:tabs>
        <w:ind w:left="1440" w:hanging="360"/>
      </w:pPr>
      <w:rPr>
        <w:rFonts w:ascii="Arial" w:hAnsi="Arial" w:hint="default"/>
      </w:rPr>
    </w:lvl>
    <w:lvl w:ilvl="2" w:tplc="3BB2A11A" w:tentative="1">
      <w:start w:val="1"/>
      <w:numFmt w:val="bullet"/>
      <w:lvlText w:val="•"/>
      <w:lvlJc w:val="left"/>
      <w:pPr>
        <w:tabs>
          <w:tab w:val="num" w:pos="2160"/>
        </w:tabs>
        <w:ind w:left="2160" w:hanging="360"/>
      </w:pPr>
      <w:rPr>
        <w:rFonts w:ascii="Arial" w:hAnsi="Arial" w:hint="default"/>
      </w:rPr>
    </w:lvl>
    <w:lvl w:ilvl="3" w:tplc="DD862012" w:tentative="1">
      <w:start w:val="1"/>
      <w:numFmt w:val="bullet"/>
      <w:lvlText w:val="•"/>
      <w:lvlJc w:val="left"/>
      <w:pPr>
        <w:tabs>
          <w:tab w:val="num" w:pos="2880"/>
        </w:tabs>
        <w:ind w:left="2880" w:hanging="360"/>
      </w:pPr>
      <w:rPr>
        <w:rFonts w:ascii="Arial" w:hAnsi="Arial" w:hint="default"/>
      </w:rPr>
    </w:lvl>
    <w:lvl w:ilvl="4" w:tplc="B07ABC98" w:tentative="1">
      <w:start w:val="1"/>
      <w:numFmt w:val="bullet"/>
      <w:lvlText w:val="•"/>
      <w:lvlJc w:val="left"/>
      <w:pPr>
        <w:tabs>
          <w:tab w:val="num" w:pos="3600"/>
        </w:tabs>
        <w:ind w:left="3600" w:hanging="360"/>
      </w:pPr>
      <w:rPr>
        <w:rFonts w:ascii="Arial" w:hAnsi="Arial" w:hint="default"/>
      </w:rPr>
    </w:lvl>
    <w:lvl w:ilvl="5" w:tplc="BCB6081E" w:tentative="1">
      <w:start w:val="1"/>
      <w:numFmt w:val="bullet"/>
      <w:lvlText w:val="•"/>
      <w:lvlJc w:val="left"/>
      <w:pPr>
        <w:tabs>
          <w:tab w:val="num" w:pos="4320"/>
        </w:tabs>
        <w:ind w:left="4320" w:hanging="360"/>
      </w:pPr>
      <w:rPr>
        <w:rFonts w:ascii="Arial" w:hAnsi="Arial" w:hint="default"/>
      </w:rPr>
    </w:lvl>
    <w:lvl w:ilvl="6" w:tplc="C16622AA" w:tentative="1">
      <w:start w:val="1"/>
      <w:numFmt w:val="bullet"/>
      <w:lvlText w:val="•"/>
      <w:lvlJc w:val="left"/>
      <w:pPr>
        <w:tabs>
          <w:tab w:val="num" w:pos="5040"/>
        </w:tabs>
        <w:ind w:left="5040" w:hanging="360"/>
      </w:pPr>
      <w:rPr>
        <w:rFonts w:ascii="Arial" w:hAnsi="Arial" w:hint="default"/>
      </w:rPr>
    </w:lvl>
    <w:lvl w:ilvl="7" w:tplc="174632F2" w:tentative="1">
      <w:start w:val="1"/>
      <w:numFmt w:val="bullet"/>
      <w:lvlText w:val="•"/>
      <w:lvlJc w:val="left"/>
      <w:pPr>
        <w:tabs>
          <w:tab w:val="num" w:pos="5760"/>
        </w:tabs>
        <w:ind w:left="5760" w:hanging="360"/>
      </w:pPr>
      <w:rPr>
        <w:rFonts w:ascii="Arial" w:hAnsi="Arial" w:hint="default"/>
      </w:rPr>
    </w:lvl>
    <w:lvl w:ilvl="8" w:tplc="F17828AA"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29986B40"/>
    <w:multiLevelType w:val="hybridMultilevel"/>
    <w:tmpl w:val="7D0003B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6" w15:restartNumberingAfterBreak="0">
    <w:nsid w:val="68890ACD"/>
    <w:multiLevelType w:val="hybridMultilevel"/>
    <w:tmpl w:val="1FA2FFDE"/>
    <w:lvl w:ilvl="0" w:tplc="F260FF0C">
      <w:numFmt w:val="bullet"/>
      <w:lvlText w:val="-"/>
      <w:lvlJc w:val="left"/>
      <w:pPr>
        <w:ind w:left="720" w:hanging="360"/>
      </w:pPr>
      <w:rPr>
        <w:rFonts w:ascii="Calibri" w:eastAsia="Times New Roman" w:hAnsi="Calibri" w:cs="Calibri"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73C52096"/>
    <w:multiLevelType w:val="hybridMultilevel"/>
    <w:tmpl w:val="20B65DD4"/>
    <w:lvl w:ilvl="0" w:tplc="10D629A6">
      <w:numFmt w:val="bullet"/>
      <w:lvlText w:val="–"/>
      <w:lvlJc w:val="left"/>
      <w:pPr>
        <w:ind w:left="720" w:hanging="360"/>
      </w:pPr>
      <w:rPr>
        <w:rFonts w:ascii="Calibri" w:eastAsiaTheme="maj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79406176"/>
    <w:multiLevelType w:val="hybridMultilevel"/>
    <w:tmpl w:val="577A5C54"/>
    <w:lvl w:ilvl="0" w:tplc="B0DEDD82">
      <w:start w:val="2011"/>
      <w:numFmt w:val="bullet"/>
      <w:lvlText w:val="-"/>
      <w:lvlJc w:val="left"/>
      <w:pPr>
        <w:ind w:left="720" w:hanging="360"/>
      </w:pPr>
      <w:rPr>
        <w:rFonts w:ascii="Calibri" w:eastAsia="Times New Roman"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5"/>
  </w:num>
  <w:num w:numId="3">
    <w:abstractNumId w:val="2"/>
  </w:num>
  <w:num w:numId="4">
    <w:abstractNumId w:val="1"/>
  </w:num>
  <w:num w:numId="5">
    <w:abstractNumId w:val="3"/>
  </w:num>
  <w:num w:numId="6">
    <w:abstractNumId w:val="7"/>
  </w:num>
  <w:num w:numId="7">
    <w:abstractNumId w:val="8"/>
  </w:num>
  <w:num w:numId="8">
    <w:abstractNumId w:val="0"/>
  </w:num>
  <w:num w:numId="9">
    <w:abstractNumId w:val="6"/>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isplayBackgroundShape/>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CyMLA0sjQwszAwMjBV0lEKTi0uzszPAykwrAUAVIjFbCwAAAA="/>
  </w:docVars>
  <w:rsids>
    <w:rsidRoot w:val="00AA36AF"/>
    <w:rsid w:val="00000ECC"/>
    <w:rsid w:val="000016FB"/>
    <w:rsid w:val="000100D5"/>
    <w:rsid w:val="00010D05"/>
    <w:rsid w:val="00014246"/>
    <w:rsid w:val="000156E5"/>
    <w:rsid w:val="0003090E"/>
    <w:rsid w:val="00032899"/>
    <w:rsid w:val="00033575"/>
    <w:rsid w:val="0004108E"/>
    <w:rsid w:val="00047B74"/>
    <w:rsid w:val="00055B47"/>
    <w:rsid w:val="0005764E"/>
    <w:rsid w:val="000602B9"/>
    <w:rsid w:val="00060AE7"/>
    <w:rsid w:val="00062C69"/>
    <w:rsid w:val="00071F65"/>
    <w:rsid w:val="00072915"/>
    <w:rsid w:val="000808AF"/>
    <w:rsid w:val="000819E4"/>
    <w:rsid w:val="00082F41"/>
    <w:rsid w:val="000916DF"/>
    <w:rsid w:val="000943CD"/>
    <w:rsid w:val="000A1798"/>
    <w:rsid w:val="000A2F73"/>
    <w:rsid w:val="000A3F5C"/>
    <w:rsid w:val="000B02CD"/>
    <w:rsid w:val="000B0696"/>
    <w:rsid w:val="000B129E"/>
    <w:rsid w:val="000C09AC"/>
    <w:rsid w:val="000C0BA2"/>
    <w:rsid w:val="000C1D84"/>
    <w:rsid w:val="000D68EE"/>
    <w:rsid w:val="000E4689"/>
    <w:rsid w:val="000E578F"/>
    <w:rsid w:val="000E7990"/>
    <w:rsid w:val="000F1D72"/>
    <w:rsid w:val="001014F9"/>
    <w:rsid w:val="00104D7C"/>
    <w:rsid w:val="00105945"/>
    <w:rsid w:val="00111F91"/>
    <w:rsid w:val="00114353"/>
    <w:rsid w:val="00123A03"/>
    <w:rsid w:val="00124706"/>
    <w:rsid w:val="001261E3"/>
    <w:rsid w:val="00145BCF"/>
    <w:rsid w:val="00154423"/>
    <w:rsid w:val="00154646"/>
    <w:rsid w:val="00163A77"/>
    <w:rsid w:val="001642FA"/>
    <w:rsid w:val="00171C28"/>
    <w:rsid w:val="00172528"/>
    <w:rsid w:val="00182F08"/>
    <w:rsid w:val="001861E0"/>
    <w:rsid w:val="001932B4"/>
    <w:rsid w:val="001B3697"/>
    <w:rsid w:val="001C1D91"/>
    <w:rsid w:val="001C4431"/>
    <w:rsid w:val="001C6E14"/>
    <w:rsid w:val="001D3B7E"/>
    <w:rsid w:val="001D4238"/>
    <w:rsid w:val="001E07B0"/>
    <w:rsid w:val="001E3F5F"/>
    <w:rsid w:val="001F0360"/>
    <w:rsid w:val="00200DA3"/>
    <w:rsid w:val="00202407"/>
    <w:rsid w:val="002114D3"/>
    <w:rsid w:val="0021393A"/>
    <w:rsid w:val="00217336"/>
    <w:rsid w:val="00217AE9"/>
    <w:rsid w:val="002213E6"/>
    <w:rsid w:val="00224152"/>
    <w:rsid w:val="00224317"/>
    <w:rsid w:val="00227D3E"/>
    <w:rsid w:val="00227F05"/>
    <w:rsid w:val="0023023D"/>
    <w:rsid w:val="0023322D"/>
    <w:rsid w:val="0023512B"/>
    <w:rsid w:val="00244DE7"/>
    <w:rsid w:val="00253B4F"/>
    <w:rsid w:val="002548C8"/>
    <w:rsid w:val="002575D6"/>
    <w:rsid w:val="00262F7E"/>
    <w:rsid w:val="00272329"/>
    <w:rsid w:val="00273601"/>
    <w:rsid w:val="00286A11"/>
    <w:rsid w:val="002874D0"/>
    <w:rsid w:val="00290231"/>
    <w:rsid w:val="00290A1B"/>
    <w:rsid w:val="0029285D"/>
    <w:rsid w:val="002A1AC1"/>
    <w:rsid w:val="002A4658"/>
    <w:rsid w:val="002A726E"/>
    <w:rsid w:val="002B34E4"/>
    <w:rsid w:val="002C0A7F"/>
    <w:rsid w:val="002C0B99"/>
    <w:rsid w:val="002C194A"/>
    <w:rsid w:val="002C6E48"/>
    <w:rsid w:val="002D035F"/>
    <w:rsid w:val="002D3C4A"/>
    <w:rsid w:val="002D4423"/>
    <w:rsid w:val="002F052A"/>
    <w:rsid w:val="002F594F"/>
    <w:rsid w:val="00302366"/>
    <w:rsid w:val="00323381"/>
    <w:rsid w:val="003257B3"/>
    <w:rsid w:val="00326B9C"/>
    <w:rsid w:val="00336534"/>
    <w:rsid w:val="003412E3"/>
    <w:rsid w:val="00344D74"/>
    <w:rsid w:val="003458A0"/>
    <w:rsid w:val="00347290"/>
    <w:rsid w:val="003558DC"/>
    <w:rsid w:val="00366633"/>
    <w:rsid w:val="003714BD"/>
    <w:rsid w:val="00373C07"/>
    <w:rsid w:val="00374BC1"/>
    <w:rsid w:val="00380E1C"/>
    <w:rsid w:val="00390AC4"/>
    <w:rsid w:val="003A3D2A"/>
    <w:rsid w:val="003A5886"/>
    <w:rsid w:val="003B1F14"/>
    <w:rsid w:val="003B2839"/>
    <w:rsid w:val="003B3BA7"/>
    <w:rsid w:val="003B57A2"/>
    <w:rsid w:val="003C28BC"/>
    <w:rsid w:val="003C2A4B"/>
    <w:rsid w:val="003D5EAB"/>
    <w:rsid w:val="003D71F5"/>
    <w:rsid w:val="003E5468"/>
    <w:rsid w:val="003E5700"/>
    <w:rsid w:val="003F0DC9"/>
    <w:rsid w:val="003F3580"/>
    <w:rsid w:val="003F4A1B"/>
    <w:rsid w:val="00400EA7"/>
    <w:rsid w:val="00401743"/>
    <w:rsid w:val="00401BE9"/>
    <w:rsid w:val="00407285"/>
    <w:rsid w:val="0041500C"/>
    <w:rsid w:val="00422501"/>
    <w:rsid w:val="004236AB"/>
    <w:rsid w:val="0042389B"/>
    <w:rsid w:val="004247F4"/>
    <w:rsid w:val="00425177"/>
    <w:rsid w:val="00425C54"/>
    <w:rsid w:val="00433C58"/>
    <w:rsid w:val="004368DD"/>
    <w:rsid w:val="00436A2E"/>
    <w:rsid w:val="00436E73"/>
    <w:rsid w:val="00437601"/>
    <w:rsid w:val="00442077"/>
    <w:rsid w:val="00442246"/>
    <w:rsid w:val="00446FFF"/>
    <w:rsid w:val="00450BEA"/>
    <w:rsid w:val="00457D5B"/>
    <w:rsid w:val="004626DD"/>
    <w:rsid w:val="0046476E"/>
    <w:rsid w:val="00465A73"/>
    <w:rsid w:val="00466298"/>
    <w:rsid w:val="0047194E"/>
    <w:rsid w:val="00473F9E"/>
    <w:rsid w:val="00475C24"/>
    <w:rsid w:val="00481C6E"/>
    <w:rsid w:val="0048629F"/>
    <w:rsid w:val="00486E8F"/>
    <w:rsid w:val="0048795C"/>
    <w:rsid w:val="00494DFD"/>
    <w:rsid w:val="004A3F4C"/>
    <w:rsid w:val="004A4459"/>
    <w:rsid w:val="004B33CE"/>
    <w:rsid w:val="004B432D"/>
    <w:rsid w:val="004B5FD7"/>
    <w:rsid w:val="004C0590"/>
    <w:rsid w:val="004C377B"/>
    <w:rsid w:val="004C7772"/>
    <w:rsid w:val="004D23C1"/>
    <w:rsid w:val="004D51FD"/>
    <w:rsid w:val="004D66C6"/>
    <w:rsid w:val="004E152F"/>
    <w:rsid w:val="004E162B"/>
    <w:rsid w:val="004E2BBF"/>
    <w:rsid w:val="004F18A4"/>
    <w:rsid w:val="004F1E96"/>
    <w:rsid w:val="004F5384"/>
    <w:rsid w:val="004F588C"/>
    <w:rsid w:val="004F7E91"/>
    <w:rsid w:val="005016B1"/>
    <w:rsid w:val="00504A55"/>
    <w:rsid w:val="00512C0C"/>
    <w:rsid w:val="00514089"/>
    <w:rsid w:val="0051543F"/>
    <w:rsid w:val="00516D9B"/>
    <w:rsid w:val="00517A3E"/>
    <w:rsid w:val="00520C94"/>
    <w:rsid w:val="0052380A"/>
    <w:rsid w:val="00524240"/>
    <w:rsid w:val="00526075"/>
    <w:rsid w:val="00531067"/>
    <w:rsid w:val="00542783"/>
    <w:rsid w:val="00542BB6"/>
    <w:rsid w:val="00546F47"/>
    <w:rsid w:val="005506C6"/>
    <w:rsid w:val="005602E6"/>
    <w:rsid w:val="0056528F"/>
    <w:rsid w:val="0056564D"/>
    <w:rsid w:val="005657C4"/>
    <w:rsid w:val="00565B68"/>
    <w:rsid w:val="00572BF5"/>
    <w:rsid w:val="0057326F"/>
    <w:rsid w:val="00580DD2"/>
    <w:rsid w:val="00593432"/>
    <w:rsid w:val="00596A79"/>
    <w:rsid w:val="0059788D"/>
    <w:rsid w:val="005A33F9"/>
    <w:rsid w:val="005B17FA"/>
    <w:rsid w:val="005B24B6"/>
    <w:rsid w:val="005B4A48"/>
    <w:rsid w:val="005B76E3"/>
    <w:rsid w:val="005C1E80"/>
    <w:rsid w:val="005C4C8C"/>
    <w:rsid w:val="005C713E"/>
    <w:rsid w:val="005D51CE"/>
    <w:rsid w:val="005D569C"/>
    <w:rsid w:val="005D7492"/>
    <w:rsid w:val="005E1DAA"/>
    <w:rsid w:val="005E1FD6"/>
    <w:rsid w:val="005E6CD4"/>
    <w:rsid w:val="005F1EF4"/>
    <w:rsid w:val="005F316F"/>
    <w:rsid w:val="005F34BB"/>
    <w:rsid w:val="005F3891"/>
    <w:rsid w:val="005F52C7"/>
    <w:rsid w:val="00601DE1"/>
    <w:rsid w:val="00602575"/>
    <w:rsid w:val="0060325D"/>
    <w:rsid w:val="00610D89"/>
    <w:rsid w:val="00616170"/>
    <w:rsid w:val="00617A3F"/>
    <w:rsid w:val="00630318"/>
    <w:rsid w:val="00630577"/>
    <w:rsid w:val="006307DF"/>
    <w:rsid w:val="00632607"/>
    <w:rsid w:val="00632DF4"/>
    <w:rsid w:val="0063339A"/>
    <w:rsid w:val="0063360B"/>
    <w:rsid w:val="00633B8B"/>
    <w:rsid w:val="00635D56"/>
    <w:rsid w:val="006410AC"/>
    <w:rsid w:val="00641F89"/>
    <w:rsid w:val="006431E7"/>
    <w:rsid w:val="00653AB6"/>
    <w:rsid w:val="00656397"/>
    <w:rsid w:val="00656716"/>
    <w:rsid w:val="00661E79"/>
    <w:rsid w:val="006634C3"/>
    <w:rsid w:val="00670E69"/>
    <w:rsid w:val="006726FB"/>
    <w:rsid w:val="0067526F"/>
    <w:rsid w:val="00682308"/>
    <w:rsid w:val="006862A5"/>
    <w:rsid w:val="00686A65"/>
    <w:rsid w:val="006875E1"/>
    <w:rsid w:val="00690663"/>
    <w:rsid w:val="006A0998"/>
    <w:rsid w:val="006A40C4"/>
    <w:rsid w:val="006C07AC"/>
    <w:rsid w:val="006C6C9D"/>
    <w:rsid w:val="006C7265"/>
    <w:rsid w:val="006D6B68"/>
    <w:rsid w:val="006D6BCC"/>
    <w:rsid w:val="006D7F1A"/>
    <w:rsid w:val="006F520F"/>
    <w:rsid w:val="006F53DA"/>
    <w:rsid w:val="006F6EE1"/>
    <w:rsid w:val="00700A7D"/>
    <w:rsid w:val="007012B9"/>
    <w:rsid w:val="00702DC6"/>
    <w:rsid w:val="00711CF9"/>
    <w:rsid w:val="00714D3B"/>
    <w:rsid w:val="00717608"/>
    <w:rsid w:val="00725B9E"/>
    <w:rsid w:val="00726415"/>
    <w:rsid w:val="00732C81"/>
    <w:rsid w:val="00734372"/>
    <w:rsid w:val="00736767"/>
    <w:rsid w:val="00746C5E"/>
    <w:rsid w:val="007475E8"/>
    <w:rsid w:val="00752EF0"/>
    <w:rsid w:val="00753418"/>
    <w:rsid w:val="007644A4"/>
    <w:rsid w:val="007665BB"/>
    <w:rsid w:val="00766902"/>
    <w:rsid w:val="00767AA8"/>
    <w:rsid w:val="007733D7"/>
    <w:rsid w:val="0077350C"/>
    <w:rsid w:val="007818E2"/>
    <w:rsid w:val="00787B69"/>
    <w:rsid w:val="007A212C"/>
    <w:rsid w:val="007A5219"/>
    <w:rsid w:val="007A59CA"/>
    <w:rsid w:val="007B1040"/>
    <w:rsid w:val="007B13B7"/>
    <w:rsid w:val="007B2CBA"/>
    <w:rsid w:val="007C1545"/>
    <w:rsid w:val="007C33EF"/>
    <w:rsid w:val="007C41FA"/>
    <w:rsid w:val="007C61DC"/>
    <w:rsid w:val="007C7F7B"/>
    <w:rsid w:val="007D3D0D"/>
    <w:rsid w:val="007D53D5"/>
    <w:rsid w:val="007D5938"/>
    <w:rsid w:val="007E0337"/>
    <w:rsid w:val="007E0EA5"/>
    <w:rsid w:val="007F0F0E"/>
    <w:rsid w:val="00800ACC"/>
    <w:rsid w:val="00805A76"/>
    <w:rsid w:val="00840B07"/>
    <w:rsid w:val="00842C94"/>
    <w:rsid w:val="0086081E"/>
    <w:rsid w:val="00860880"/>
    <w:rsid w:val="00870EFF"/>
    <w:rsid w:val="00873359"/>
    <w:rsid w:val="00876899"/>
    <w:rsid w:val="008827EF"/>
    <w:rsid w:val="00884830"/>
    <w:rsid w:val="00890BA2"/>
    <w:rsid w:val="00892539"/>
    <w:rsid w:val="00893A3F"/>
    <w:rsid w:val="008A3559"/>
    <w:rsid w:val="008A4008"/>
    <w:rsid w:val="008A5229"/>
    <w:rsid w:val="008A7493"/>
    <w:rsid w:val="008A7C39"/>
    <w:rsid w:val="008B0201"/>
    <w:rsid w:val="008B4558"/>
    <w:rsid w:val="008B7236"/>
    <w:rsid w:val="008C3478"/>
    <w:rsid w:val="008C617C"/>
    <w:rsid w:val="008D0B9A"/>
    <w:rsid w:val="008D2EBA"/>
    <w:rsid w:val="008D36DA"/>
    <w:rsid w:val="008D4795"/>
    <w:rsid w:val="008F19E7"/>
    <w:rsid w:val="00902BDE"/>
    <w:rsid w:val="009030C8"/>
    <w:rsid w:val="00904873"/>
    <w:rsid w:val="00904DFA"/>
    <w:rsid w:val="009106C7"/>
    <w:rsid w:val="00910934"/>
    <w:rsid w:val="00910F63"/>
    <w:rsid w:val="00915B75"/>
    <w:rsid w:val="00922038"/>
    <w:rsid w:val="00925251"/>
    <w:rsid w:val="00933F6F"/>
    <w:rsid w:val="00934B00"/>
    <w:rsid w:val="00934D5A"/>
    <w:rsid w:val="009351D9"/>
    <w:rsid w:val="00937E4B"/>
    <w:rsid w:val="00940980"/>
    <w:rsid w:val="00941DA5"/>
    <w:rsid w:val="00943FEB"/>
    <w:rsid w:val="00946557"/>
    <w:rsid w:val="00951E24"/>
    <w:rsid w:val="00953A12"/>
    <w:rsid w:val="00981AF8"/>
    <w:rsid w:val="0098211A"/>
    <w:rsid w:val="0098268A"/>
    <w:rsid w:val="00995128"/>
    <w:rsid w:val="00996ED1"/>
    <w:rsid w:val="009A7F26"/>
    <w:rsid w:val="009B21F6"/>
    <w:rsid w:val="009B269A"/>
    <w:rsid w:val="009B3A7A"/>
    <w:rsid w:val="009B6859"/>
    <w:rsid w:val="009C105E"/>
    <w:rsid w:val="009C61ED"/>
    <w:rsid w:val="009D1172"/>
    <w:rsid w:val="009D4CC8"/>
    <w:rsid w:val="009E1DEF"/>
    <w:rsid w:val="009E22C2"/>
    <w:rsid w:val="009F044E"/>
    <w:rsid w:val="009F09B4"/>
    <w:rsid w:val="00A04555"/>
    <w:rsid w:val="00A0516F"/>
    <w:rsid w:val="00A05C2F"/>
    <w:rsid w:val="00A17F86"/>
    <w:rsid w:val="00A259CC"/>
    <w:rsid w:val="00A27B53"/>
    <w:rsid w:val="00A27B9C"/>
    <w:rsid w:val="00A30015"/>
    <w:rsid w:val="00A37722"/>
    <w:rsid w:val="00A43511"/>
    <w:rsid w:val="00A455BA"/>
    <w:rsid w:val="00A45B36"/>
    <w:rsid w:val="00A51769"/>
    <w:rsid w:val="00A53017"/>
    <w:rsid w:val="00A561B6"/>
    <w:rsid w:val="00A66C2D"/>
    <w:rsid w:val="00A67DBE"/>
    <w:rsid w:val="00A75C39"/>
    <w:rsid w:val="00A77A23"/>
    <w:rsid w:val="00A84601"/>
    <w:rsid w:val="00A8579C"/>
    <w:rsid w:val="00A86D3A"/>
    <w:rsid w:val="00A92429"/>
    <w:rsid w:val="00A92AF9"/>
    <w:rsid w:val="00A95F83"/>
    <w:rsid w:val="00A963B7"/>
    <w:rsid w:val="00A9651E"/>
    <w:rsid w:val="00AA033C"/>
    <w:rsid w:val="00AA2B85"/>
    <w:rsid w:val="00AA36AF"/>
    <w:rsid w:val="00AA4DC4"/>
    <w:rsid w:val="00AB066A"/>
    <w:rsid w:val="00AB32EB"/>
    <w:rsid w:val="00AB463A"/>
    <w:rsid w:val="00AB534D"/>
    <w:rsid w:val="00AB70B4"/>
    <w:rsid w:val="00AC57E1"/>
    <w:rsid w:val="00AC65B2"/>
    <w:rsid w:val="00AD0F66"/>
    <w:rsid w:val="00AD417C"/>
    <w:rsid w:val="00AD7A6D"/>
    <w:rsid w:val="00AE049C"/>
    <w:rsid w:val="00AE13F3"/>
    <w:rsid w:val="00AE2D36"/>
    <w:rsid w:val="00AE71C1"/>
    <w:rsid w:val="00AF18F8"/>
    <w:rsid w:val="00AF3266"/>
    <w:rsid w:val="00AF576C"/>
    <w:rsid w:val="00AF58BF"/>
    <w:rsid w:val="00B03763"/>
    <w:rsid w:val="00B06D43"/>
    <w:rsid w:val="00B10D92"/>
    <w:rsid w:val="00B15A93"/>
    <w:rsid w:val="00B15C59"/>
    <w:rsid w:val="00B15FA6"/>
    <w:rsid w:val="00B2712B"/>
    <w:rsid w:val="00B2763A"/>
    <w:rsid w:val="00B35B9F"/>
    <w:rsid w:val="00B366D4"/>
    <w:rsid w:val="00B36EDA"/>
    <w:rsid w:val="00B40E24"/>
    <w:rsid w:val="00B4130D"/>
    <w:rsid w:val="00B47084"/>
    <w:rsid w:val="00B509AA"/>
    <w:rsid w:val="00B56B7A"/>
    <w:rsid w:val="00B57757"/>
    <w:rsid w:val="00B577EA"/>
    <w:rsid w:val="00B6336B"/>
    <w:rsid w:val="00B665B8"/>
    <w:rsid w:val="00B74823"/>
    <w:rsid w:val="00B805E0"/>
    <w:rsid w:val="00B80BA4"/>
    <w:rsid w:val="00B85CC7"/>
    <w:rsid w:val="00B93047"/>
    <w:rsid w:val="00B94B3B"/>
    <w:rsid w:val="00BA17D6"/>
    <w:rsid w:val="00BA1AE2"/>
    <w:rsid w:val="00BA3FC2"/>
    <w:rsid w:val="00BA51EE"/>
    <w:rsid w:val="00BA7FF8"/>
    <w:rsid w:val="00BB1D87"/>
    <w:rsid w:val="00BB4655"/>
    <w:rsid w:val="00BB6DBD"/>
    <w:rsid w:val="00BB75BB"/>
    <w:rsid w:val="00BC07F9"/>
    <w:rsid w:val="00BC2463"/>
    <w:rsid w:val="00BC6594"/>
    <w:rsid w:val="00BD636F"/>
    <w:rsid w:val="00BE02E5"/>
    <w:rsid w:val="00BE0701"/>
    <w:rsid w:val="00BE417E"/>
    <w:rsid w:val="00BE4D19"/>
    <w:rsid w:val="00BF30D0"/>
    <w:rsid w:val="00BF518E"/>
    <w:rsid w:val="00BF7552"/>
    <w:rsid w:val="00C027EE"/>
    <w:rsid w:val="00C05F9E"/>
    <w:rsid w:val="00C071E0"/>
    <w:rsid w:val="00C10223"/>
    <w:rsid w:val="00C12D5B"/>
    <w:rsid w:val="00C15D27"/>
    <w:rsid w:val="00C2384F"/>
    <w:rsid w:val="00C30123"/>
    <w:rsid w:val="00C31D4D"/>
    <w:rsid w:val="00C3680D"/>
    <w:rsid w:val="00C3723D"/>
    <w:rsid w:val="00C37A8A"/>
    <w:rsid w:val="00C46BC8"/>
    <w:rsid w:val="00C46E53"/>
    <w:rsid w:val="00C51379"/>
    <w:rsid w:val="00C628B1"/>
    <w:rsid w:val="00C64E25"/>
    <w:rsid w:val="00C65364"/>
    <w:rsid w:val="00C7028A"/>
    <w:rsid w:val="00C72830"/>
    <w:rsid w:val="00C76A0A"/>
    <w:rsid w:val="00C808D9"/>
    <w:rsid w:val="00C8155E"/>
    <w:rsid w:val="00C81BFA"/>
    <w:rsid w:val="00C83105"/>
    <w:rsid w:val="00C87AF9"/>
    <w:rsid w:val="00C90F4E"/>
    <w:rsid w:val="00C92519"/>
    <w:rsid w:val="00C934FF"/>
    <w:rsid w:val="00C941AC"/>
    <w:rsid w:val="00C94E4D"/>
    <w:rsid w:val="00C950CB"/>
    <w:rsid w:val="00CA23B7"/>
    <w:rsid w:val="00CA335B"/>
    <w:rsid w:val="00CA383B"/>
    <w:rsid w:val="00CB1AF4"/>
    <w:rsid w:val="00CC0023"/>
    <w:rsid w:val="00CC5552"/>
    <w:rsid w:val="00CC5C4F"/>
    <w:rsid w:val="00CC5C60"/>
    <w:rsid w:val="00CF1691"/>
    <w:rsid w:val="00CF4578"/>
    <w:rsid w:val="00CF5177"/>
    <w:rsid w:val="00CF5D4B"/>
    <w:rsid w:val="00D033D4"/>
    <w:rsid w:val="00D04DCA"/>
    <w:rsid w:val="00D05119"/>
    <w:rsid w:val="00D12A6F"/>
    <w:rsid w:val="00D15054"/>
    <w:rsid w:val="00D211E8"/>
    <w:rsid w:val="00D22307"/>
    <w:rsid w:val="00D22F4E"/>
    <w:rsid w:val="00D26E49"/>
    <w:rsid w:val="00D35C79"/>
    <w:rsid w:val="00D40A35"/>
    <w:rsid w:val="00D43BD7"/>
    <w:rsid w:val="00D45FD2"/>
    <w:rsid w:val="00D5176F"/>
    <w:rsid w:val="00D517D1"/>
    <w:rsid w:val="00D579B2"/>
    <w:rsid w:val="00D61699"/>
    <w:rsid w:val="00D62CF9"/>
    <w:rsid w:val="00D753DC"/>
    <w:rsid w:val="00D8180D"/>
    <w:rsid w:val="00D92932"/>
    <w:rsid w:val="00D94446"/>
    <w:rsid w:val="00D97733"/>
    <w:rsid w:val="00DA4791"/>
    <w:rsid w:val="00DB6425"/>
    <w:rsid w:val="00DC0D38"/>
    <w:rsid w:val="00DD7313"/>
    <w:rsid w:val="00DD7E4A"/>
    <w:rsid w:val="00DE610E"/>
    <w:rsid w:val="00DF3A74"/>
    <w:rsid w:val="00DF53AD"/>
    <w:rsid w:val="00DF6130"/>
    <w:rsid w:val="00E01C7D"/>
    <w:rsid w:val="00E22203"/>
    <w:rsid w:val="00E230E0"/>
    <w:rsid w:val="00E27A44"/>
    <w:rsid w:val="00E27B23"/>
    <w:rsid w:val="00E333C0"/>
    <w:rsid w:val="00E37A0B"/>
    <w:rsid w:val="00E40F5A"/>
    <w:rsid w:val="00E416C6"/>
    <w:rsid w:val="00E460B2"/>
    <w:rsid w:val="00E46B3B"/>
    <w:rsid w:val="00E47FA1"/>
    <w:rsid w:val="00E50C39"/>
    <w:rsid w:val="00E5210C"/>
    <w:rsid w:val="00E5581E"/>
    <w:rsid w:val="00E60335"/>
    <w:rsid w:val="00E671AA"/>
    <w:rsid w:val="00E70D7B"/>
    <w:rsid w:val="00E720D8"/>
    <w:rsid w:val="00E940F0"/>
    <w:rsid w:val="00E966DF"/>
    <w:rsid w:val="00EA147E"/>
    <w:rsid w:val="00EA14B9"/>
    <w:rsid w:val="00EA2B27"/>
    <w:rsid w:val="00EB1496"/>
    <w:rsid w:val="00EB355F"/>
    <w:rsid w:val="00EB40D3"/>
    <w:rsid w:val="00EB616C"/>
    <w:rsid w:val="00EC1299"/>
    <w:rsid w:val="00EC3C3D"/>
    <w:rsid w:val="00EC4C0A"/>
    <w:rsid w:val="00EC7095"/>
    <w:rsid w:val="00ED0A76"/>
    <w:rsid w:val="00ED1B25"/>
    <w:rsid w:val="00EE2B30"/>
    <w:rsid w:val="00EE2BDC"/>
    <w:rsid w:val="00EF1868"/>
    <w:rsid w:val="00EF3F8C"/>
    <w:rsid w:val="00F054C8"/>
    <w:rsid w:val="00F0643D"/>
    <w:rsid w:val="00F077C8"/>
    <w:rsid w:val="00F1062E"/>
    <w:rsid w:val="00F13BD7"/>
    <w:rsid w:val="00F15051"/>
    <w:rsid w:val="00F15A64"/>
    <w:rsid w:val="00F21BED"/>
    <w:rsid w:val="00F32BA6"/>
    <w:rsid w:val="00F32CC2"/>
    <w:rsid w:val="00F35883"/>
    <w:rsid w:val="00F47D8F"/>
    <w:rsid w:val="00F501F5"/>
    <w:rsid w:val="00F55460"/>
    <w:rsid w:val="00F56C99"/>
    <w:rsid w:val="00F7036A"/>
    <w:rsid w:val="00F709F3"/>
    <w:rsid w:val="00F7588C"/>
    <w:rsid w:val="00F77837"/>
    <w:rsid w:val="00F803B2"/>
    <w:rsid w:val="00F819BC"/>
    <w:rsid w:val="00F83170"/>
    <w:rsid w:val="00F86A0F"/>
    <w:rsid w:val="00F87C13"/>
    <w:rsid w:val="00F95955"/>
    <w:rsid w:val="00F95CF3"/>
    <w:rsid w:val="00FA7DB3"/>
    <w:rsid w:val="00FB39CF"/>
    <w:rsid w:val="00FB4BC4"/>
    <w:rsid w:val="00FB602F"/>
    <w:rsid w:val="00FC4263"/>
    <w:rsid w:val="00FC5E77"/>
    <w:rsid w:val="00FD1194"/>
    <w:rsid w:val="00FD25BE"/>
    <w:rsid w:val="00FD2994"/>
    <w:rsid w:val="00FD48ED"/>
    <w:rsid w:val="00FD6606"/>
    <w:rsid w:val="00FE1A72"/>
    <w:rsid w:val="00FE27F1"/>
    <w:rsid w:val="00FE3331"/>
    <w:rsid w:val="00FE7444"/>
    <w:rsid w:val="00FE7561"/>
    <w:rsid w:val="00FF7969"/>
    <w:rsid w:val="2219ED63"/>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EFFAF14"/>
  <w15:chartTrackingRefBased/>
  <w15:docId w15:val="{8A2E20B4-8F83-4D0F-986A-DF89DA2438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GB" w:eastAsia="en-US" w:bidi="ar-SA"/>
      </w:rPr>
    </w:rPrDefault>
    <w:pPrDefault>
      <w:pPr>
        <w:spacing w:after="12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86A11"/>
    <w:pPr>
      <w:spacing w:after="200" w:line="259" w:lineRule="auto"/>
    </w:pPr>
    <w:rPr>
      <w:sz w:val="22"/>
    </w:rPr>
  </w:style>
  <w:style w:type="paragraph" w:styleId="Heading1">
    <w:name w:val="heading 1"/>
    <w:basedOn w:val="Normal"/>
    <w:next w:val="Normal"/>
    <w:link w:val="Heading1Char"/>
    <w:uiPriority w:val="9"/>
    <w:qFormat/>
    <w:rsid w:val="00286A11"/>
    <w:pPr>
      <w:keepNext/>
      <w:keepLines/>
      <w:spacing w:after="240" w:line="240" w:lineRule="auto"/>
      <w:outlineLvl w:val="0"/>
    </w:pPr>
    <w:rPr>
      <w:rFonts w:ascii="Arial" w:eastAsiaTheme="majorEastAsia" w:hAnsi="Arial" w:cstheme="majorBidi"/>
      <w:b/>
      <w:color w:val="004C82"/>
      <w:sz w:val="36"/>
      <w:szCs w:val="32"/>
    </w:rPr>
  </w:style>
  <w:style w:type="paragraph" w:styleId="Heading2">
    <w:name w:val="heading 2"/>
    <w:basedOn w:val="Normal"/>
    <w:next w:val="Normal"/>
    <w:link w:val="Heading2Char"/>
    <w:uiPriority w:val="9"/>
    <w:unhideWhenUsed/>
    <w:qFormat/>
    <w:rsid w:val="00286A11"/>
    <w:pPr>
      <w:keepNext/>
      <w:keepLines/>
      <w:spacing w:after="240" w:line="240" w:lineRule="auto"/>
      <w:outlineLvl w:val="1"/>
    </w:pPr>
    <w:rPr>
      <w:rFonts w:ascii="Arial" w:eastAsiaTheme="majorEastAsia" w:hAnsi="Arial" w:cstheme="majorBidi"/>
      <w:color w:val="004C82"/>
      <w:sz w:val="32"/>
      <w:szCs w:val="28"/>
    </w:rPr>
  </w:style>
  <w:style w:type="paragraph" w:styleId="Heading3">
    <w:name w:val="heading 3"/>
    <w:basedOn w:val="Normal"/>
    <w:next w:val="Normal"/>
    <w:link w:val="Heading3Char"/>
    <w:uiPriority w:val="9"/>
    <w:unhideWhenUsed/>
    <w:qFormat/>
    <w:rsid w:val="00286A11"/>
    <w:pPr>
      <w:keepNext/>
      <w:keepLines/>
      <w:spacing w:after="240" w:line="240" w:lineRule="auto"/>
      <w:outlineLvl w:val="2"/>
    </w:pPr>
    <w:rPr>
      <w:rFonts w:ascii="Arial" w:eastAsiaTheme="majorEastAsia" w:hAnsi="Arial" w:cstheme="majorBidi"/>
      <w:color w:val="426697"/>
      <w:sz w:val="28"/>
      <w:szCs w:val="24"/>
    </w:rPr>
  </w:style>
  <w:style w:type="paragraph" w:styleId="Heading4">
    <w:name w:val="heading 4"/>
    <w:basedOn w:val="Normal"/>
    <w:next w:val="Normal"/>
    <w:link w:val="Heading4Char"/>
    <w:uiPriority w:val="9"/>
    <w:unhideWhenUsed/>
    <w:qFormat/>
    <w:rsid w:val="00286A11"/>
    <w:pPr>
      <w:keepNext/>
      <w:keepLines/>
      <w:spacing w:after="240"/>
      <w:outlineLvl w:val="3"/>
    </w:pPr>
    <w:rPr>
      <w:rFonts w:ascii="Arial" w:eastAsiaTheme="majorEastAsia" w:hAnsi="Arial" w:cstheme="majorBidi"/>
      <w:i/>
      <w:color w:val="426697"/>
      <w:sz w:val="28"/>
      <w:szCs w:val="22"/>
    </w:rPr>
  </w:style>
  <w:style w:type="paragraph" w:styleId="Heading5">
    <w:name w:val="heading 5"/>
    <w:basedOn w:val="Normal"/>
    <w:next w:val="Normal"/>
    <w:link w:val="Heading5Char"/>
    <w:uiPriority w:val="9"/>
    <w:unhideWhenUsed/>
    <w:rsid w:val="00C31D4D"/>
    <w:pPr>
      <w:keepNext/>
      <w:keepLines/>
      <w:spacing w:before="40" w:after="0"/>
      <w:outlineLvl w:val="4"/>
    </w:pPr>
    <w:rPr>
      <w:rFonts w:asciiTheme="majorHAnsi" w:eastAsiaTheme="majorEastAsia" w:hAnsiTheme="majorHAnsi" w:cstheme="majorBidi"/>
      <w:color w:val="44546A" w:themeColor="text2"/>
      <w:szCs w:val="22"/>
    </w:rPr>
  </w:style>
  <w:style w:type="paragraph" w:styleId="Heading6">
    <w:name w:val="heading 6"/>
    <w:basedOn w:val="Normal"/>
    <w:next w:val="Normal"/>
    <w:link w:val="Heading6Char"/>
    <w:uiPriority w:val="9"/>
    <w:unhideWhenUsed/>
    <w:rsid w:val="00C31D4D"/>
    <w:pPr>
      <w:keepNext/>
      <w:keepLines/>
      <w:spacing w:before="40" w:after="0"/>
      <w:outlineLvl w:val="5"/>
    </w:pPr>
    <w:rPr>
      <w:rFonts w:asciiTheme="majorHAnsi" w:eastAsiaTheme="majorEastAsia" w:hAnsiTheme="majorHAnsi" w:cstheme="majorBidi"/>
      <w:i/>
      <w:iCs/>
      <w:color w:val="44546A" w:themeColor="text2"/>
      <w:sz w:val="21"/>
      <w:szCs w:val="21"/>
    </w:rPr>
  </w:style>
  <w:style w:type="paragraph" w:styleId="Heading7">
    <w:name w:val="heading 7"/>
    <w:basedOn w:val="Normal"/>
    <w:next w:val="Normal"/>
    <w:link w:val="Heading7Char"/>
    <w:uiPriority w:val="9"/>
    <w:unhideWhenUsed/>
    <w:rsid w:val="00C31D4D"/>
    <w:pPr>
      <w:keepNext/>
      <w:keepLines/>
      <w:spacing w:before="40" w:after="0"/>
      <w:outlineLvl w:val="6"/>
    </w:pPr>
    <w:rPr>
      <w:rFonts w:asciiTheme="majorHAnsi" w:eastAsiaTheme="majorEastAsia" w:hAnsiTheme="majorHAnsi" w:cstheme="majorBidi"/>
      <w:i/>
      <w:iCs/>
      <w:color w:val="002541" w:themeColor="accent1" w:themeShade="80"/>
      <w:sz w:val="21"/>
      <w:szCs w:val="21"/>
    </w:rPr>
  </w:style>
  <w:style w:type="paragraph" w:styleId="Heading8">
    <w:name w:val="heading 8"/>
    <w:basedOn w:val="Normal"/>
    <w:next w:val="Normal"/>
    <w:link w:val="Heading8Char"/>
    <w:uiPriority w:val="9"/>
    <w:unhideWhenUsed/>
    <w:rsid w:val="00C31D4D"/>
    <w:pPr>
      <w:keepNext/>
      <w:keepLines/>
      <w:spacing w:before="40" w:after="0"/>
      <w:outlineLvl w:val="7"/>
    </w:pPr>
    <w:rPr>
      <w:rFonts w:asciiTheme="majorHAnsi" w:eastAsiaTheme="majorEastAsia" w:hAnsiTheme="majorHAnsi" w:cstheme="majorBidi"/>
      <w:b/>
      <w:bCs/>
      <w:color w:val="44546A" w:themeColor="text2"/>
    </w:rPr>
  </w:style>
  <w:style w:type="paragraph" w:styleId="Heading9">
    <w:name w:val="heading 9"/>
    <w:basedOn w:val="Normal"/>
    <w:next w:val="Normal"/>
    <w:link w:val="Heading9Char"/>
    <w:uiPriority w:val="9"/>
    <w:semiHidden/>
    <w:unhideWhenUsed/>
    <w:rsid w:val="00C31D4D"/>
    <w:pPr>
      <w:keepNext/>
      <w:keepLines/>
      <w:spacing w:before="40" w:after="0"/>
      <w:outlineLvl w:val="8"/>
    </w:pPr>
    <w:rPr>
      <w:rFonts w:asciiTheme="majorHAnsi" w:eastAsiaTheme="majorEastAsia" w:hAnsiTheme="majorHAnsi" w:cstheme="majorBidi"/>
      <w:b/>
      <w:bCs/>
      <w:i/>
      <w:iCs/>
      <w:color w:val="44546A"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86A11"/>
    <w:rPr>
      <w:rFonts w:ascii="Arial" w:eastAsiaTheme="majorEastAsia" w:hAnsi="Arial" w:cstheme="majorBidi"/>
      <w:b/>
      <w:color w:val="004C82"/>
      <w:sz w:val="36"/>
      <w:szCs w:val="32"/>
    </w:rPr>
  </w:style>
  <w:style w:type="character" w:customStyle="1" w:styleId="Heading2Char">
    <w:name w:val="Heading 2 Char"/>
    <w:basedOn w:val="DefaultParagraphFont"/>
    <w:link w:val="Heading2"/>
    <w:uiPriority w:val="9"/>
    <w:rsid w:val="00286A11"/>
    <w:rPr>
      <w:rFonts w:ascii="Arial" w:eastAsiaTheme="majorEastAsia" w:hAnsi="Arial" w:cstheme="majorBidi"/>
      <w:color w:val="004C82"/>
      <w:sz w:val="32"/>
      <w:szCs w:val="28"/>
    </w:rPr>
  </w:style>
  <w:style w:type="character" w:customStyle="1" w:styleId="Heading3Char">
    <w:name w:val="Heading 3 Char"/>
    <w:basedOn w:val="DefaultParagraphFont"/>
    <w:link w:val="Heading3"/>
    <w:uiPriority w:val="9"/>
    <w:rsid w:val="00286A11"/>
    <w:rPr>
      <w:rFonts w:ascii="Arial" w:eastAsiaTheme="majorEastAsia" w:hAnsi="Arial" w:cstheme="majorBidi"/>
      <w:color w:val="426697"/>
      <w:sz w:val="28"/>
      <w:szCs w:val="24"/>
    </w:rPr>
  </w:style>
  <w:style w:type="character" w:customStyle="1" w:styleId="Heading4Char">
    <w:name w:val="Heading 4 Char"/>
    <w:basedOn w:val="DefaultParagraphFont"/>
    <w:link w:val="Heading4"/>
    <w:uiPriority w:val="9"/>
    <w:rsid w:val="00286A11"/>
    <w:rPr>
      <w:rFonts w:ascii="Arial" w:eastAsiaTheme="majorEastAsia" w:hAnsi="Arial" w:cstheme="majorBidi"/>
      <w:i/>
      <w:color w:val="426697"/>
      <w:sz w:val="28"/>
      <w:szCs w:val="22"/>
    </w:rPr>
  </w:style>
  <w:style w:type="character" w:customStyle="1" w:styleId="Heading5Char">
    <w:name w:val="Heading 5 Char"/>
    <w:basedOn w:val="DefaultParagraphFont"/>
    <w:link w:val="Heading5"/>
    <w:uiPriority w:val="9"/>
    <w:rsid w:val="00C31D4D"/>
    <w:rPr>
      <w:rFonts w:asciiTheme="majorHAnsi" w:eastAsiaTheme="majorEastAsia" w:hAnsiTheme="majorHAnsi" w:cstheme="majorBidi"/>
      <w:color w:val="44546A" w:themeColor="text2"/>
      <w:sz w:val="22"/>
      <w:szCs w:val="22"/>
    </w:rPr>
  </w:style>
  <w:style w:type="character" w:customStyle="1" w:styleId="Heading6Char">
    <w:name w:val="Heading 6 Char"/>
    <w:basedOn w:val="DefaultParagraphFont"/>
    <w:link w:val="Heading6"/>
    <w:uiPriority w:val="9"/>
    <w:rsid w:val="00C31D4D"/>
    <w:rPr>
      <w:rFonts w:asciiTheme="majorHAnsi" w:eastAsiaTheme="majorEastAsia" w:hAnsiTheme="majorHAnsi" w:cstheme="majorBidi"/>
      <w:i/>
      <w:iCs/>
      <w:color w:val="44546A" w:themeColor="text2"/>
      <w:sz w:val="21"/>
      <w:szCs w:val="21"/>
    </w:rPr>
  </w:style>
  <w:style w:type="character" w:customStyle="1" w:styleId="Heading7Char">
    <w:name w:val="Heading 7 Char"/>
    <w:basedOn w:val="DefaultParagraphFont"/>
    <w:link w:val="Heading7"/>
    <w:uiPriority w:val="9"/>
    <w:rsid w:val="00C31D4D"/>
    <w:rPr>
      <w:rFonts w:asciiTheme="majorHAnsi" w:eastAsiaTheme="majorEastAsia" w:hAnsiTheme="majorHAnsi" w:cstheme="majorBidi"/>
      <w:i/>
      <w:iCs/>
      <w:color w:val="002541" w:themeColor="accent1" w:themeShade="80"/>
      <w:sz w:val="21"/>
      <w:szCs w:val="21"/>
    </w:rPr>
  </w:style>
  <w:style w:type="character" w:customStyle="1" w:styleId="Heading8Char">
    <w:name w:val="Heading 8 Char"/>
    <w:basedOn w:val="DefaultParagraphFont"/>
    <w:link w:val="Heading8"/>
    <w:uiPriority w:val="9"/>
    <w:rsid w:val="00C31D4D"/>
    <w:rPr>
      <w:rFonts w:asciiTheme="majorHAnsi" w:eastAsiaTheme="majorEastAsia" w:hAnsiTheme="majorHAnsi" w:cstheme="majorBidi"/>
      <w:b/>
      <w:bCs/>
      <w:color w:val="44546A" w:themeColor="text2"/>
    </w:rPr>
  </w:style>
  <w:style w:type="character" w:customStyle="1" w:styleId="Heading9Char">
    <w:name w:val="Heading 9 Char"/>
    <w:basedOn w:val="DefaultParagraphFont"/>
    <w:link w:val="Heading9"/>
    <w:uiPriority w:val="9"/>
    <w:semiHidden/>
    <w:rsid w:val="00C31D4D"/>
    <w:rPr>
      <w:rFonts w:asciiTheme="majorHAnsi" w:eastAsiaTheme="majorEastAsia" w:hAnsiTheme="majorHAnsi" w:cstheme="majorBidi"/>
      <w:b/>
      <w:bCs/>
      <w:i/>
      <w:iCs/>
      <w:color w:val="44546A" w:themeColor="text2"/>
    </w:rPr>
  </w:style>
  <w:style w:type="paragraph" w:styleId="Caption">
    <w:name w:val="caption"/>
    <w:basedOn w:val="Normal"/>
    <w:next w:val="Normal"/>
    <w:uiPriority w:val="35"/>
    <w:unhideWhenUsed/>
    <w:qFormat/>
    <w:rsid w:val="007D53D5"/>
    <w:pPr>
      <w:spacing w:line="240" w:lineRule="auto"/>
    </w:pPr>
    <w:rPr>
      <w:b/>
      <w:bCs/>
      <w:color w:val="004C82"/>
      <w:spacing w:val="6"/>
    </w:rPr>
  </w:style>
  <w:style w:type="paragraph" w:styleId="Title">
    <w:name w:val="Title"/>
    <w:basedOn w:val="Normal"/>
    <w:next w:val="Normal"/>
    <w:link w:val="TitleChar"/>
    <w:uiPriority w:val="10"/>
    <w:qFormat/>
    <w:rsid w:val="00E60335"/>
    <w:pPr>
      <w:spacing w:after="0" w:line="240" w:lineRule="auto"/>
      <w:contextualSpacing/>
    </w:pPr>
    <w:rPr>
      <w:rFonts w:ascii="Arial" w:eastAsiaTheme="majorEastAsia" w:hAnsi="Arial" w:cstheme="majorBidi"/>
      <w:color w:val="004C82"/>
      <w:spacing w:val="-10"/>
      <w:sz w:val="72"/>
      <w:szCs w:val="56"/>
    </w:rPr>
  </w:style>
  <w:style w:type="character" w:customStyle="1" w:styleId="TitleChar">
    <w:name w:val="Title Char"/>
    <w:basedOn w:val="DefaultParagraphFont"/>
    <w:link w:val="Title"/>
    <w:uiPriority w:val="10"/>
    <w:rsid w:val="00E60335"/>
    <w:rPr>
      <w:rFonts w:ascii="Arial" w:eastAsiaTheme="majorEastAsia" w:hAnsi="Arial" w:cstheme="majorBidi"/>
      <w:color w:val="004C82"/>
      <w:spacing w:val="-10"/>
      <w:sz w:val="72"/>
      <w:szCs w:val="56"/>
    </w:rPr>
  </w:style>
  <w:style w:type="paragraph" w:styleId="Subtitle">
    <w:name w:val="Subtitle"/>
    <w:basedOn w:val="Normal"/>
    <w:next w:val="Normal"/>
    <w:link w:val="SubtitleChar"/>
    <w:uiPriority w:val="11"/>
    <w:qFormat/>
    <w:rsid w:val="00910934"/>
    <w:pPr>
      <w:numPr>
        <w:ilvl w:val="1"/>
      </w:numPr>
      <w:spacing w:line="360" w:lineRule="auto"/>
    </w:pPr>
    <w:rPr>
      <w:rFonts w:ascii="Arial" w:eastAsiaTheme="majorEastAsia" w:hAnsi="Arial" w:cstheme="majorBidi"/>
      <w:color w:val="5A7821" w:themeColor="accent3" w:themeShade="BF"/>
      <w:sz w:val="28"/>
      <w:szCs w:val="24"/>
    </w:rPr>
  </w:style>
  <w:style w:type="character" w:customStyle="1" w:styleId="SubtitleChar">
    <w:name w:val="Subtitle Char"/>
    <w:basedOn w:val="DefaultParagraphFont"/>
    <w:link w:val="Subtitle"/>
    <w:uiPriority w:val="11"/>
    <w:rsid w:val="00910934"/>
    <w:rPr>
      <w:rFonts w:ascii="Arial" w:eastAsiaTheme="majorEastAsia" w:hAnsi="Arial" w:cstheme="majorBidi"/>
      <w:color w:val="5A7821" w:themeColor="accent3" w:themeShade="BF"/>
      <w:sz w:val="28"/>
      <w:szCs w:val="24"/>
    </w:rPr>
  </w:style>
  <w:style w:type="character" w:styleId="Strong">
    <w:name w:val="Strong"/>
    <w:basedOn w:val="DefaultParagraphFont"/>
    <w:uiPriority w:val="22"/>
    <w:rsid w:val="00C31D4D"/>
    <w:rPr>
      <w:b/>
      <w:bCs/>
    </w:rPr>
  </w:style>
  <w:style w:type="character" w:styleId="Emphasis">
    <w:name w:val="Emphasis"/>
    <w:aliases w:val="Fact Box Heading"/>
    <w:basedOn w:val="DefaultParagraphFont"/>
    <w:uiPriority w:val="20"/>
    <w:rsid w:val="00BF7552"/>
    <w:rPr>
      <w:rFonts w:ascii="Arial" w:hAnsi="Arial"/>
      <w:b/>
      <w:i w:val="0"/>
      <w:iCs/>
      <w:color w:val="FFFFFF" w:themeColor="background1"/>
      <w:sz w:val="28"/>
    </w:rPr>
  </w:style>
  <w:style w:type="paragraph" w:styleId="NoSpacing">
    <w:name w:val="No Spacing"/>
    <w:uiPriority w:val="1"/>
    <w:rsid w:val="00C31D4D"/>
    <w:pPr>
      <w:spacing w:after="0" w:line="240" w:lineRule="auto"/>
    </w:pPr>
  </w:style>
  <w:style w:type="paragraph" w:styleId="Quote">
    <w:name w:val="Quote"/>
    <w:basedOn w:val="Normal"/>
    <w:next w:val="Normal"/>
    <w:link w:val="QuoteChar"/>
    <w:uiPriority w:val="29"/>
    <w:qFormat/>
    <w:rsid w:val="00F13BD7"/>
    <w:pPr>
      <w:ind w:left="720" w:right="720"/>
      <w:jc w:val="center"/>
    </w:pPr>
    <w:rPr>
      <w:i/>
      <w:iCs/>
      <w:color w:val="004C82"/>
    </w:rPr>
  </w:style>
  <w:style w:type="character" w:customStyle="1" w:styleId="QuoteChar">
    <w:name w:val="Quote Char"/>
    <w:basedOn w:val="DefaultParagraphFont"/>
    <w:link w:val="Quote"/>
    <w:uiPriority w:val="29"/>
    <w:rsid w:val="00F13BD7"/>
    <w:rPr>
      <w:i/>
      <w:iCs/>
      <w:color w:val="004C82"/>
      <w:sz w:val="22"/>
    </w:rPr>
  </w:style>
  <w:style w:type="paragraph" w:styleId="IntenseQuote">
    <w:name w:val="Intense Quote"/>
    <w:basedOn w:val="Normal"/>
    <w:next w:val="Normal"/>
    <w:link w:val="IntenseQuoteChar"/>
    <w:uiPriority w:val="30"/>
    <w:qFormat/>
    <w:rsid w:val="00934B00"/>
    <w:pPr>
      <w:pBdr>
        <w:left w:val="single" w:sz="18" w:space="12" w:color="F4971A"/>
      </w:pBdr>
      <w:spacing w:before="100" w:beforeAutospacing="1" w:line="300" w:lineRule="auto"/>
      <w:ind w:left="1224" w:right="1224"/>
    </w:pPr>
    <w:rPr>
      <w:rFonts w:asciiTheme="majorHAnsi" w:eastAsiaTheme="majorEastAsia" w:hAnsiTheme="majorHAnsi" w:cstheme="majorBidi"/>
      <w:color w:val="004C82"/>
      <w:sz w:val="28"/>
      <w:szCs w:val="28"/>
    </w:rPr>
  </w:style>
  <w:style w:type="character" w:customStyle="1" w:styleId="IntenseQuoteChar">
    <w:name w:val="Intense Quote Char"/>
    <w:basedOn w:val="DefaultParagraphFont"/>
    <w:link w:val="IntenseQuote"/>
    <w:uiPriority w:val="30"/>
    <w:rsid w:val="00934B00"/>
    <w:rPr>
      <w:rFonts w:asciiTheme="majorHAnsi" w:eastAsiaTheme="majorEastAsia" w:hAnsiTheme="majorHAnsi" w:cstheme="majorBidi"/>
      <w:color w:val="004C82"/>
      <w:sz w:val="28"/>
      <w:szCs w:val="28"/>
    </w:rPr>
  </w:style>
  <w:style w:type="character" w:styleId="SubtleEmphasis">
    <w:name w:val="Subtle Emphasis"/>
    <w:basedOn w:val="DefaultParagraphFont"/>
    <w:uiPriority w:val="19"/>
    <w:rsid w:val="00C31D4D"/>
    <w:rPr>
      <w:i/>
      <w:iCs/>
      <w:color w:val="404040" w:themeColor="text1" w:themeTint="BF"/>
    </w:rPr>
  </w:style>
  <w:style w:type="character" w:styleId="IntenseEmphasis">
    <w:name w:val="Intense Emphasis"/>
    <w:basedOn w:val="DefaultParagraphFont"/>
    <w:uiPriority w:val="21"/>
    <w:rsid w:val="00C31D4D"/>
    <w:rPr>
      <w:b/>
      <w:bCs/>
      <w:i/>
      <w:iCs/>
    </w:rPr>
  </w:style>
  <w:style w:type="character" w:styleId="SubtleReference">
    <w:name w:val="Subtle Reference"/>
    <w:basedOn w:val="DefaultParagraphFont"/>
    <w:uiPriority w:val="31"/>
    <w:rsid w:val="00C31D4D"/>
    <w:rPr>
      <w:smallCaps/>
      <w:color w:val="404040" w:themeColor="text1" w:themeTint="BF"/>
      <w:u w:val="single" w:color="7F7F7F" w:themeColor="text1" w:themeTint="80"/>
    </w:rPr>
  </w:style>
  <w:style w:type="character" w:styleId="IntenseReference">
    <w:name w:val="Intense Reference"/>
    <w:basedOn w:val="DefaultParagraphFont"/>
    <w:uiPriority w:val="32"/>
    <w:rsid w:val="00C31D4D"/>
    <w:rPr>
      <w:b/>
      <w:bCs/>
      <w:smallCaps/>
      <w:spacing w:val="5"/>
      <w:u w:val="single"/>
    </w:rPr>
  </w:style>
  <w:style w:type="character" w:styleId="BookTitle">
    <w:name w:val="Book Title"/>
    <w:basedOn w:val="DefaultParagraphFont"/>
    <w:uiPriority w:val="33"/>
    <w:rsid w:val="00C31D4D"/>
    <w:rPr>
      <w:b/>
      <w:bCs/>
      <w:smallCaps/>
    </w:rPr>
  </w:style>
  <w:style w:type="paragraph" w:styleId="TOCHeading">
    <w:name w:val="TOC Heading"/>
    <w:basedOn w:val="Heading1"/>
    <w:next w:val="Normal"/>
    <w:uiPriority w:val="39"/>
    <w:unhideWhenUsed/>
    <w:qFormat/>
    <w:rsid w:val="00EC7095"/>
    <w:pPr>
      <w:pBdr>
        <w:bottom w:val="single" w:sz="4" w:space="1" w:color="auto"/>
      </w:pBdr>
      <w:outlineLvl w:val="9"/>
    </w:pPr>
  </w:style>
  <w:style w:type="paragraph" w:styleId="Header">
    <w:name w:val="header"/>
    <w:basedOn w:val="Normal"/>
    <w:link w:val="HeaderChar"/>
    <w:uiPriority w:val="99"/>
    <w:unhideWhenUsed/>
    <w:rsid w:val="00AA36AF"/>
    <w:pPr>
      <w:tabs>
        <w:tab w:val="center" w:pos="4513"/>
        <w:tab w:val="right" w:pos="9026"/>
      </w:tabs>
      <w:spacing w:after="0" w:line="240" w:lineRule="auto"/>
    </w:pPr>
  </w:style>
  <w:style w:type="character" w:customStyle="1" w:styleId="HeaderChar">
    <w:name w:val="Header Char"/>
    <w:basedOn w:val="DefaultParagraphFont"/>
    <w:link w:val="Header"/>
    <w:uiPriority w:val="99"/>
    <w:rsid w:val="00AA36AF"/>
  </w:style>
  <w:style w:type="paragraph" w:styleId="Footer">
    <w:name w:val="footer"/>
    <w:basedOn w:val="Normal"/>
    <w:link w:val="FooterChar"/>
    <w:uiPriority w:val="99"/>
    <w:unhideWhenUsed/>
    <w:rsid w:val="00AA36AF"/>
    <w:pPr>
      <w:tabs>
        <w:tab w:val="center" w:pos="4513"/>
        <w:tab w:val="right" w:pos="9026"/>
      </w:tabs>
      <w:spacing w:after="0" w:line="240" w:lineRule="auto"/>
    </w:pPr>
  </w:style>
  <w:style w:type="character" w:customStyle="1" w:styleId="FooterChar">
    <w:name w:val="Footer Char"/>
    <w:basedOn w:val="DefaultParagraphFont"/>
    <w:link w:val="Footer"/>
    <w:uiPriority w:val="99"/>
    <w:rsid w:val="00AA36AF"/>
  </w:style>
  <w:style w:type="paragraph" w:styleId="ListParagraph">
    <w:name w:val="List Paragraph"/>
    <w:basedOn w:val="Normal"/>
    <w:link w:val="ListParagraphChar"/>
    <w:uiPriority w:val="34"/>
    <w:qFormat/>
    <w:rsid w:val="00725B9E"/>
    <w:pPr>
      <w:spacing w:after="0" w:line="240" w:lineRule="auto"/>
      <w:ind w:left="720"/>
    </w:pPr>
    <w:rPr>
      <w:rFonts w:ascii="Calibri" w:hAnsi="Calibri" w:cs="Calibri"/>
      <w:szCs w:val="22"/>
    </w:rPr>
  </w:style>
  <w:style w:type="paragraph" w:customStyle="1" w:styleId="Bulletnormal">
    <w:name w:val="Bullet (normal)"/>
    <w:basedOn w:val="ListParagraph"/>
    <w:link w:val="BulletnormalChar"/>
    <w:qFormat/>
    <w:rsid w:val="00286A11"/>
    <w:pPr>
      <w:numPr>
        <w:numId w:val="4"/>
      </w:numPr>
      <w:spacing w:after="240" w:line="259" w:lineRule="auto"/>
      <w:ind w:left="714" w:hanging="357"/>
      <w:contextualSpacing/>
    </w:pPr>
    <w:rPr>
      <w:noProof/>
    </w:rPr>
  </w:style>
  <w:style w:type="character" w:customStyle="1" w:styleId="ListParagraphChar">
    <w:name w:val="List Paragraph Char"/>
    <w:basedOn w:val="DefaultParagraphFont"/>
    <w:link w:val="ListParagraph"/>
    <w:uiPriority w:val="34"/>
    <w:rsid w:val="004D66C6"/>
    <w:rPr>
      <w:rFonts w:ascii="Calibri" w:hAnsi="Calibri" w:cs="Calibri"/>
      <w:sz w:val="22"/>
      <w:szCs w:val="22"/>
    </w:rPr>
  </w:style>
  <w:style w:type="character" w:customStyle="1" w:styleId="BulletnormalChar">
    <w:name w:val="Bullet (normal) Char"/>
    <w:basedOn w:val="ListParagraphChar"/>
    <w:link w:val="Bulletnormal"/>
    <w:rsid w:val="00286A11"/>
    <w:rPr>
      <w:rFonts w:ascii="Calibri" w:hAnsi="Calibri" w:cs="Calibri"/>
      <w:noProof/>
      <w:sz w:val="22"/>
      <w:szCs w:val="22"/>
    </w:rPr>
  </w:style>
  <w:style w:type="character" w:styleId="CommentReference">
    <w:name w:val="annotation reference"/>
    <w:basedOn w:val="DefaultParagraphFont"/>
    <w:uiPriority w:val="99"/>
    <w:semiHidden/>
    <w:unhideWhenUsed/>
    <w:rsid w:val="004C7772"/>
    <w:rPr>
      <w:sz w:val="16"/>
      <w:szCs w:val="16"/>
    </w:rPr>
  </w:style>
  <w:style w:type="paragraph" w:styleId="CommentText">
    <w:name w:val="annotation text"/>
    <w:basedOn w:val="Normal"/>
    <w:link w:val="CommentTextChar"/>
    <w:uiPriority w:val="99"/>
    <w:unhideWhenUsed/>
    <w:rsid w:val="004C7772"/>
    <w:pPr>
      <w:spacing w:line="240" w:lineRule="auto"/>
    </w:pPr>
    <w:rPr>
      <w:sz w:val="20"/>
    </w:rPr>
  </w:style>
  <w:style w:type="character" w:customStyle="1" w:styleId="CommentTextChar">
    <w:name w:val="Comment Text Char"/>
    <w:basedOn w:val="DefaultParagraphFont"/>
    <w:link w:val="CommentText"/>
    <w:uiPriority w:val="99"/>
    <w:rsid w:val="004C7772"/>
  </w:style>
  <w:style w:type="paragraph" w:styleId="CommentSubject">
    <w:name w:val="annotation subject"/>
    <w:basedOn w:val="CommentText"/>
    <w:next w:val="CommentText"/>
    <w:link w:val="CommentSubjectChar"/>
    <w:uiPriority w:val="99"/>
    <w:semiHidden/>
    <w:unhideWhenUsed/>
    <w:rsid w:val="004C7772"/>
    <w:rPr>
      <w:b/>
      <w:bCs/>
    </w:rPr>
  </w:style>
  <w:style w:type="character" w:customStyle="1" w:styleId="CommentSubjectChar">
    <w:name w:val="Comment Subject Char"/>
    <w:basedOn w:val="CommentTextChar"/>
    <w:link w:val="CommentSubject"/>
    <w:uiPriority w:val="99"/>
    <w:semiHidden/>
    <w:rsid w:val="004C7772"/>
    <w:rPr>
      <w:b/>
      <w:bCs/>
    </w:rPr>
  </w:style>
  <w:style w:type="paragraph" w:styleId="TOC1">
    <w:name w:val="toc 1"/>
    <w:basedOn w:val="Heading1"/>
    <w:next w:val="Normal"/>
    <w:autoRedefine/>
    <w:uiPriority w:val="39"/>
    <w:unhideWhenUsed/>
    <w:rsid w:val="00B15C59"/>
    <w:pPr>
      <w:tabs>
        <w:tab w:val="right" w:leader="dot" w:pos="9016"/>
      </w:tabs>
      <w:spacing w:after="100"/>
    </w:pPr>
    <w:rPr>
      <w:noProof/>
      <w:sz w:val="24"/>
    </w:rPr>
  </w:style>
  <w:style w:type="paragraph" w:styleId="TOC2">
    <w:name w:val="toc 2"/>
    <w:basedOn w:val="Heading2"/>
    <w:next w:val="Normal"/>
    <w:autoRedefine/>
    <w:uiPriority w:val="39"/>
    <w:unhideWhenUsed/>
    <w:rsid w:val="00B15C59"/>
    <w:pPr>
      <w:tabs>
        <w:tab w:val="right" w:leader="dot" w:pos="9016"/>
      </w:tabs>
      <w:spacing w:after="100"/>
      <w:ind w:left="220"/>
    </w:pPr>
    <w:rPr>
      <w:noProof/>
      <w:sz w:val="24"/>
    </w:rPr>
  </w:style>
  <w:style w:type="paragraph" w:styleId="TOC3">
    <w:name w:val="toc 3"/>
    <w:basedOn w:val="Heading3"/>
    <w:next w:val="Normal"/>
    <w:autoRedefine/>
    <w:uiPriority w:val="39"/>
    <w:unhideWhenUsed/>
    <w:rsid w:val="00B15C59"/>
    <w:pPr>
      <w:tabs>
        <w:tab w:val="right" w:leader="dot" w:pos="9016"/>
      </w:tabs>
      <w:spacing w:after="100"/>
      <w:ind w:left="440"/>
    </w:pPr>
    <w:rPr>
      <w:noProof/>
      <w:sz w:val="24"/>
    </w:rPr>
  </w:style>
  <w:style w:type="character" w:styleId="Hyperlink">
    <w:name w:val="Hyperlink"/>
    <w:basedOn w:val="DefaultParagraphFont"/>
    <w:uiPriority w:val="99"/>
    <w:unhideWhenUsed/>
    <w:rsid w:val="005C713E"/>
    <w:rPr>
      <w:color w:val="0563C1" w:themeColor="hyperlink"/>
      <w:u w:val="single"/>
    </w:rPr>
  </w:style>
  <w:style w:type="paragraph" w:customStyle="1" w:styleId="HighlightsBoxHeading">
    <w:name w:val="Highlights Box Heading"/>
    <w:basedOn w:val="Normal"/>
    <w:link w:val="HighlightsBoxHeadingChar"/>
    <w:qFormat/>
    <w:rsid w:val="00BF7552"/>
    <w:rPr>
      <w:rFonts w:ascii="Arial" w:hAnsi="Arial"/>
      <w:b/>
      <w:noProof/>
      <w:color w:val="004C82"/>
      <w:sz w:val="28"/>
    </w:rPr>
  </w:style>
  <w:style w:type="table" w:styleId="TableGrid">
    <w:name w:val="Table Grid"/>
    <w:aliases w:val="Tabellengitternetz"/>
    <w:basedOn w:val="TableNormal"/>
    <w:uiPriority w:val="39"/>
    <w:rsid w:val="0063057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ighlightsBoxHeadingChar">
    <w:name w:val="Highlights Box Heading Char"/>
    <w:basedOn w:val="DefaultParagraphFont"/>
    <w:link w:val="HighlightsBoxHeading"/>
    <w:rsid w:val="00BF7552"/>
    <w:rPr>
      <w:rFonts w:ascii="Arial" w:hAnsi="Arial"/>
      <w:b/>
      <w:noProof/>
      <w:color w:val="004C82"/>
      <w:sz w:val="28"/>
    </w:rPr>
  </w:style>
  <w:style w:type="paragraph" w:styleId="TOC9">
    <w:name w:val="toc 9"/>
    <w:basedOn w:val="Normal"/>
    <w:next w:val="Normal"/>
    <w:autoRedefine/>
    <w:uiPriority w:val="39"/>
    <w:unhideWhenUsed/>
    <w:rsid w:val="00E22203"/>
    <w:pPr>
      <w:spacing w:after="100"/>
      <w:ind w:left="1760"/>
    </w:pPr>
  </w:style>
  <w:style w:type="paragraph" w:customStyle="1" w:styleId="Tablecolumnheadingcentred">
    <w:name w:val="Table column heading centred"/>
    <w:basedOn w:val="Normal"/>
    <w:qFormat/>
    <w:rsid w:val="00A0516F"/>
    <w:pPr>
      <w:spacing w:before="120" w:after="120" w:line="264" w:lineRule="auto"/>
      <w:jc w:val="center"/>
    </w:pPr>
    <w:rPr>
      <w:b/>
      <w:bCs/>
    </w:rPr>
  </w:style>
  <w:style w:type="paragraph" w:customStyle="1" w:styleId="Tabletextcentred">
    <w:name w:val="Table text centred"/>
    <w:basedOn w:val="Normal"/>
    <w:qFormat/>
    <w:rsid w:val="00A0516F"/>
    <w:pPr>
      <w:spacing w:after="120" w:line="264" w:lineRule="auto"/>
      <w:jc w:val="center"/>
    </w:pPr>
  </w:style>
  <w:style w:type="paragraph" w:customStyle="1" w:styleId="Tabletextleft">
    <w:name w:val="Table text left"/>
    <w:basedOn w:val="Tabletextcentred"/>
    <w:qFormat/>
    <w:rsid w:val="00A0516F"/>
    <w:pPr>
      <w:jc w:val="left"/>
    </w:pPr>
  </w:style>
  <w:style w:type="paragraph" w:customStyle="1" w:styleId="Tablecolumnheadingleft">
    <w:name w:val="Table column heading left"/>
    <w:basedOn w:val="Tablecolumnheadingcentred"/>
    <w:qFormat/>
    <w:rsid w:val="00A0516F"/>
    <w:pPr>
      <w:jc w:val="left"/>
    </w:pPr>
  </w:style>
  <w:style w:type="character" w:styleId="UnresolvedMention">
    <w:name w:val="Unresolved Mention"/>
    <w:basedOn w:val="DefaultParagraphFont"/>
    <w:uiPriority w:val="99"/>
    <w:semiHidden/>
    <w:unhideWhenUsed/>
    <w:rsid w:val="00EF3F8C"/>
    <w:rPr>
      <w:color w:val="605E5C"/>
      <w:shd w:val="clear" w:color="auto" w:fill="E1DFDD"/>
    </w:rPr>
  </w:style>
  <w:style w:type="paragraph" w:styleId="TOC4">
    <w:name w:val="toc 4"/>
    <w:basedOn w:val="Normal"/>
    <w:next w:val="Normal"/>
    <w:autoRedefine/>
    <w:uiPriority w:val="39"/>
    <w:unhideWhenUsed/>
    <w:rsid w:val="005E6CD4"/>
    <w:pPr>
      <w:spacing w:after="100"/>
      <w:ind w:left="660"/>
    </w:pPr>
    <w:rPr>
      <w:rFonts w:eastAsiaTheme="minorEastAsia"/>
      <w:szCs w:val="22"/>
      <w:lang w:eastAsia="en-GB"/>
    </w:rPr>
  </w:style>
  <w:style w:type="paragraph" w:styleId="TOC5">
    <w:name w:val="toc 5"/>
    <w:basedOn w:val="Normal"/>
    <w:next w:val="Normal"/>
    <w:autoRedefine/>
    <w:uiPriority w:val="39"/>
    <w:unhideWhenUsed/>
    <w:rsid w:val="005E6CD4"/>
    <w:pPr>
      <w:spacing w:after="100"/>
      <w:ind w:left="880"/>
    </w:pPr>
    <w:rPr>
      <w:rFonts w:eastAsiaTheme="minorEastAsia"/>
      <w:szCs w:val="22"/>
      <w:lang w:eastAsia="en-GB"/>
    </w:rPr>
  </w:style>
  <w:style w:type="paragraph" w:styleId="TOC6">
    <w:name w:val="toc 6"/>
    <w:basedOn w:val="Normal"/>
    <w:next w:val="Normal"/>
    <w:autoRedefine/>
    <w:uiPriority w:val="39"/>
    <w:unhideWhenUsed/>
    <w:rsid w:val="005E6CD4"/>
    <w:pPr>
      <w:spacing w:after="100"/>
      <w:ind w:left="1100"/>
    </w:pPr>
    <w:rPr>
      <w:rFonts w:eastAsiaTheme="minorEastAsia"/>
      <w:szCs w:val="22"/>
      <w:lang w:eastAsia="en-GB"/>
    </w:rPr>
  </w:style>
  <w:style w:type="paragraph" w:styleId="TOC7">
    <w:name w:val="toc 7"/>
    <w:basedOn w:val="Normal"/>
    <w:next w:val="Normal"/>
    <w:autoRedefine/>
    <w:uiPriority w:val="39"/>
    <w:unhideWhenUsed/>
    <w:rsid w:val="005E6CD4"/>
    <w:pPr>
      <w:spacing w:after="100"/>
      <w:ind w:left="1320"/>
    </w:pPr>
    <w:rPr>
      <w:rFonts w:eastAsiaTheme="minorEastAsia"/>
      <w:szCs w:val="22"/>
      <w:lang w:eastAsia="en-GB"/>
    </w:rPr>
  </w:style>
  <w:style w:type="paragraph" w:styleId="TOC8">
    <w:name w:val="toc 8"/>
    <w:basedOn w:val="Normal"/>
    <w:next w:val="Normal"/>
    <w:autoRedefine/>
    <w:uiPriority w:val="39"/>
    <w:unhideWhenUsed/>
    <w:rsid w:val="005E6CD4"/>
    <w:pPr>
      <w:spacing w:after="100"/>
      <w:ind w:left="1540"/>
    </w:pPr>
    <w:rPr>
      <w:rFonts w:eastAsiaTheme="minorEastAsia"/>
      <w:szCs w:val="22"/>
      <w:lang w:eastAsia="en-GB"/>
    </w:rPr>
  </w:style>
  <w:style w:type="paragraph" w:styleId="TableofFigures">
    <w:name w:val="table of figures"/>
    <w:basedOn w:val="Normal"/>
    <w:next w:val="Normal"/>
    <w:uiPriority w:val="99"/>
    <w:unhideWhenUsed/>
    <w:rsid w:val="002213E6"/>
    <w:pPr>
      <w:spacing w:after="0"/>
    </w:pPr>
    <w:rPr>
      <w:rFonts w:ascii="Arial" w:hAnsi="Arial"/>
      <w:color w:val="004C82"/>
      <w:sz w:val="24"/>
    </w:rPr>
  </w:style>
  <w:style w:type="paragraph" w:styleId="FootnoteText">
    <w:name w:val="footnote text"/>
    <w:basedOn w:val="Normal"/>
    <w:link w:val="FootnoteTextChar"/>
    <w:uiPriority w:val="99"/>
    <w:semiHidden/>
    <w:unhideWhenUsed/>
    <w:rsid w:val="00000ECC"/>
    <w:pPr>
      <w:spacing w:after="0" w:line="240" w:lineRule="auto"/>
    </w:pPr>
    <w:rPr>
      <w:sz w:val="20"/>
    </w:rPr>
  </w:style>
  <w:style w:type="character" w:customStyle="1" w:styleId="FootnoteTextChar">
    <w:name w:val="Footnote Text Char"/>
    <w:basedOn w:val="DefaultParagraphFont"/>
    <w:link w:val="FootnoteText"/>
    <w:uiPriority w:val="99"/>
    <w:semiHidden/>
    <w:rsid w:val="00000ECC"/>
  </w:style>
  <w:style w:type="character" w:styleId="FootnoteReference">
    <w:name w:val="footnote reference"/>
    <w:basedOn w:val="DefaultParagraphFont"/>
    <w:uiPriority w:val="99"/>
    <w:semiHidden/>
    <w:unhideWhenUsed/>
    <w:rsid w:val="00000ECC"/>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3687216">
      <w:bodyDiv w:val="1"/>
      <w:marLeft w:val="0"/>
      <w:marRight w:val="0"/>
      <w:marTop w:val="0"/>
      <w:marBottom w:val="0"/>
      <w:divBdr>
        <w:top w:val="none" w:sz="0" w:space="0" w:color="auto"/>
        <w:left w:val="none" w:sz="0" w:space="0" w:color="auto"/>
        <w:bottom w:val="none" w:sz="0" w:space="0" w:color="auto"/>
        <w:right w:val="none" w:sz="0" w:space="0" w:color="auto"/>
      </w:divBdr>
    </w:div>
    <w:div w:id="946305270">
      <w:bodyDiv w:val="1"/>
      <w:marLeft w:val="0"/>
      <w:marRight w:val="0"/>
      <w:marTop w:val="0"/>
      <w:marBottom w:val="0"/>
      <w:divBdr>
        <w:top w:val="none" w:sz="0" w:space="0" w:color="auto"/>
        <w:left w:val="none" w:sz="0" w:space="0" w:color="auto"/>
        <w:bottom w:val="none" w:sz="0" w:space="0" w:color="auto"/>
        <w:right w:val="none" w:sz="0" w:space="0" w:color="auto"/>
      </w:divBdr>
    </w:div>
    <w:div w:id="12579037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footer" Target="footer3.xml"/><Relationship Id="rId39"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header" Target="header1.xml"/><Relationship Id="rId34" Type="http://schemas.openxmlformats.org/officeDocument/2006/relationships/image" Target="media/image21.svg"/><Relationship Id="rId42"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header" Target="header3.xml"/><Relationship Id="rId33" Type="http://schemas.openxmlformats.org/officeDocument/2006/relationships/image" Target="media/image20.png"/><Relationship Id="rId38" Type="http://schemas.openxmlformats.org/officeDocument/2006/relationships/image" Target="media/image25.svg"/><Relationship Id="rId2" Type="http://schemas.openxmlformats.org/officeDocument/2006/relationships/customXml" Target="../customXml/item2.xml"/><Relationship Id="rId16" Type="http://schemas.openxmlformats.org/officeDocument/2006/relationships/image" Target="media/image5.emf"/><Relationship Id="rId20" Type="http://schemas.openxmlformats.org/officeDocument/2006/relationships/image" Target="media/image9.emf"/><Relationship Id="rId29" Type="http://schemas.openxmlformats.org/officeDocument/2006/relationships/image" Target="media/image16.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2.xml"/><Relationship Id="rId32" Type="http://schemas.openxmlformats.org/officeDocument/2006/relationships/image" Target="media/image19.svg"/><Relationship Id="rId37" Type="http://schemas.openxmlformats.org/officeDocument/2006/relationships/image" Target="media/image24.png"/><Relationship Id="rId40" Type="http://schemas.openxmlformats.org/officeDocument/2006/relationships/footer" Target="footer4.xml"/><Relationship Id="rId5" Type="http://schemas.openxmlformats.org/officeDocument/2006/relationships/customXml" Target="../customXml/item5.xml"/><Relationship Id="rId15" Type="http://schemas.openxmlformats.org/officeDocument/2006/relationships/image" Target="media/image4.png"/><Relationship Id="rId23" Type="http://schemas.openxmlformats.org/officeDocument/2006/relationships/header" Target="header2.xml"/><Relationship Id="rId28" Type="http://schemas.openxmlformats.org/officeDocument/2006/relationships/image" Target="media/image15.svg"/><Relationship Id="rId36" Type="http://schemas.openxmlformats.org/officeDocument/2006/relationships/image" Target="media/image23.svg"/><Relationship Id="rId10" Type="http://schemas.openxmlformats.org/officeDocument/2006/relationships/footnotes" Target="footnotes.xml"/><Relationship Id="rId19" Type="http://schemas.openxmlformats.org/officeDocument/2006/relationships/image" Target="media/image8.png"/><Relationship Id="rId31" Type="http://schemas.openxmlformats.org/officeDocument/2006/relationships/image" Target="media/image18.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footer" Target="footer1.xml"/><Relationship Id="rId27" Type="http://schemas.openxmlformats.org/officeDocument/2006/relationships/image" Target="media/image14.png"/><Relationship Id="rId30" Type="http://schemas.openxmlformats.org/officeDocument/2006/relationships/image" Target="media/image17.svg"/><Relationship Id="rId35" Type="http://schemas.openxmlformats.org/officeDocument/2006/relationships/image" Target="media/image22.png"/></Relationships>
</file>

<file path=word/_rels/footer1.xml.rels><?xml version="1.0" encoding="UTF-8" standalone="yes"?>
<Relationships xmlns="http://schemas.openxmlformats.org/package/2006/relationships"><Relationship Id="rId1" Type="http://schemas.openxmlformats.org/officeDocument/2006/relationships/image" Target="media/image12.png"/></Relationships>
</file>

<file path=word/_rels/footer2.xml.rels><?xml version="1.0" encoding="UTF-8" standalone="yes"?>
<Relationships xmlns="http://schemas.openxmlformats.org/package/2006/relationships"><Relationship Id="rId1" Type="http://schemas.openxmlformats.org/officeDocument/2006/relationships/image" Target="media/image12.png"/></Relationships>
</file>

<file path=word/_rels/header1.xml.rels><?xml version="1.0" encoding="UTF-8" standalone="yes"?>
<Relationships xmlns="http://schemas.openxmlformats.org/package/2006/relationships"><Relationship Id="rId2" Type="http://schemas.openxmlformats.org/officeDocument/2006/relationships/image" Target="media/image11.png"/><Relationship Id="rId1" Type="http://schemas.openxmlformats.org/officeDocument/2006/relationships/image" Target="media/image10.png"/></Relationships>
</file>

<file path=word/_rels/header2.xml.rels><?xml version="1.0" encoding="UTF-8" standalone="yes"?>
<Relationships xmlns="http://schemas.openxmlformats.org/package/2006/relationships"><Relationship Id="rId2" Type="http://schemas.openxmlformats.org/officeDocument/2006/relationships/image" Target="media/image10.png"/><Relationship Id="rId1" Type="http://schemas.openxmlformats.org/officeDocument/2006/relationships/image" Target="media/image11.png"/></Relationships>
</file>

<file path=word/_rels/header3.xml.rels><?xml version="1.0" encoding="UTF-8" standalone="yes"?>
<Relationships xmlns="http://schemas.openxmlformats.org/package/2006/relationships"><Relationship Id="rId1" Type="http://schemas.openxmlformats.org/officeDocument/2006/relationships/image" Target="media/image13.png"/></Relationships>
</file>

<file path=word/_rels/header4.xml.rels><?xml version="1.0" encoding="UTF-8" standalone="yes"?>
<Relationships xmlns="http://schemas.openxmlformats.org/package/2006/relationships"><Relationship Id="rId1" Type="http://schemas.openxmlformats.org/officeDocument/2006/relationships/image" Target="media/image13.png"/></Relationships>
</file>

<file path=word/theme/theme1.xml><?xml version="1.0" encoding="utf-8"?>
<a:theme xmlns:a="http://schemas.openxmlformats.org/drawingml/2006/main" name="Office Theme">
  <a:themeElements>
    <a:clrScheme name="Nexus">
      <a:dk1>
        <a:sysClr val="windowText" lastClr="000000"/>
      </a:dk1>
      <a:lt1>
        <a:sysClr val="window" lastClr="FFFFFF"/>
      </a:lt1>
      <a:dk2>
        <a:srgbClr val="44546A"/>
      </a:dk2>
      <a:lt2>
        <a:srgbClr val="E7E6E6"/>
      </a:lt2>
      <a:accent1>
        <a:srgbClr val="004C82"/>
      </a:accent1>
      <a:accent2>
        <a:srgbClr val="F4971A"/>
      </a:accent2>
      <a:accent3>
        <a:srgbClr val="79A12C"/>
      </a:accent3>
      <a:accent4>
        <a:srgbClr val="FFC000"/>
      </a:accent4>
      <a:accent5>
        <a:srgbClr val="B8CDE9"/>
      </a:accent5>
      <a:accent6>
        <a:srgbClr val="B9CC6A"/>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1143128A551F1C4CBFF7CAFCF3CC6CF4" ma:contentTypeVersion="18" ma:contentTypeDescription="Ein neues Dokument erstellen." ma:contentTypeScope="" ma:versionID="bfae3a220be069536cb9eab573339852">
  <xsd:schema xmlns:xsd="http://www.w3.org/2001/XMLSchema" xmlns:xs="http://www.w3.org/2001/XMLSchema" xmlns:p="http://schemas.microsoft.com/office/2006/metadata/properties" xmlns:ns2="cf63e47e-96be-43a7-9c4e-0a5012f8609c" xmlns:ns3="c223a77a-1bdc-44bd-8349-8f51de15cd10" xmlns:ns4="484c8c59-755d-4516-b8d2-1621b38262b4" targetNamespace="http://schemas.microsoft.com/office/2006/metadata/properties" ma:root="true" ma:fieldsID="0648ca16b2e296f4568a5a6d9bbb677b" ns2:_="" ns3:_="" ns4:_="">
    <xsd:import namespace="cf63e47e-96be-43a7-9c4e-0a5012f8609c"/>
    <xsd:import namespace="c223a77a-1bdc-44bd-8349-8f51de15cd10"/>
    <xsd:import namespace="484c8c59-755d-4516-b8d2-1621b38262b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3:_dlc_DocId" minOccurs="0"/>
                <xsd:element ref="ns3:_dlc_DocIdUrl" minOccurs="0"/>
                <xsd:element ref="ns3:_dlc_DocIdPersistId" minOccurs="0"/>
                <xsd:element ref="ns2:MediaServiceLocation" minOccurs="0"/>
                <xsd:element ref="ns2:MediaLengthInSecond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f63e47e-96be-43a7-9c4e-0a5012f8609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22" nillable="true" ma:displayName="Location" ma:internalName="MediaServiceLocation" ma:readOnly="true">
      <xsd:simpleType>
        <xsd:restriction base="dms:Text"/>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Bildmarkierungen" ma:readOnly="false" ma:fieldId="{5cf76f15-5ced-4ddc-b409-7134ff3c332f}" ma:taxonomyMulti="true" ma:sspId="0aed264e-563a-469a-8ebe-271e849ec10c"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223a77a-1bdc-44bd-8349-8f51de15cd10" elementFormDefault="qualified">
    <xsd:import namespace="http://schemas.microsoft.com/office/2006/documentManagement/types"/>
    <xsd:import namespace="http://schemas.microsoft.com/office/infopath/2007/PartnerControls"/>
    <xsd:element name="SharedWithUsers" ma:index="17"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Freigegeben für - Details" ma:internalName="SharedWithDetails" ma:readOnly="true">
      <xsd:simpleType>
        <xsd:restriction base="dms:Note">
          <xsd:maxLength value="255"/>
        </xsd:restriction>
      </xsd:simpleType>
    </xsd:element>
    <xsd:element name="_dlc_DocId" ma:index="19" nillable="true" ma:displayName="Document ID Value" ma:description="The value of the document ID assigned to this item." ma:internalName="_dlc_DocId" ma:readOnly="true">
      <xsd:simpleType>
        <xsd:restriction base="dms:Text"/>
      </xsd:simpleType>
    </xsd:element>
    <xsd:element name="_dlc_DocIdUrl" ma:index="20" nillable="true" ma:displayName="Dokument-ID" ma:description="Permanenter Hyperlink zu diesem Dok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1"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484c8c59-755d-4516-b8d2-1621b38262b4"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e2ed7d0d-cb9c-4162-80c7-ac0440346501}" ma:internalName="TaxCatchAll" ma:showField="CatchAllData" ma:web="c223a77a-1bdc-44bd-8349-8f51de15cd1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dlc_DocId xmlns="c223a77a-1bdc-44bd-8349-8f51de15cd10">SRFTFS2Y63PY-545973155-46489</_dlc_DocId>
    <_dlc_DocIdUrl xmlns="c223a77a-1bdc-44bd-8349-8f51de15cd10">
      <Url>https://gizonline.sharepoint.com/sites/WaterPolicy-InnovationforResilienceWaPo-RE/_layouts/15/DocIdRedir.aspx?ID=SRFTFS2Y63PY-545973155-46489</Url>
      <Description>SRFTFS2Y63PY-545973155-46489</Description>
    </_dlc_DocIdUrl>
    <TaxCatchAll xmlns="484c8c59-755d-4516-b8d2-1621b38262b4" xsi:nil="true"/>
    <lcf76f155ced4ddcb4097134ff3c332f xmlns="cf63e47e-96be-43a7-9c4e-0a5012f8609c">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2D817E38-AD97-4B1C-AAAF-4BBC2B91B6E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f63e47e-96be-43a7-9c4e-0a5012f8609c"/>
    <ds:schemaRef ds:uri="c223a77a-1bdc-44bd-8349-8f51de15cd10"/>
    <ds:schemaRef ds:uri="484c8c59-755d-4516-b8d2-1621b38262b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3950A62-3D1B-4D37-B491-7ACF518DE33C}">
  <ds:schemaRefs>
    <ds:schemaRef ds:uri="cf63e47e-96be-43a7-9c4e-0a5012f8609c"/>
    <ds:schemaRef ds:uri="http://purl.org/dc/terms/"/>
    <ds:schemaRef ds:uri="http://schemas.openxmlformats.org/package/2006/metadata/core-properties"/>
    <ds:schemaRef ds:uri="http://schemas.microsoft.com/office/2006/documentManagement/types"/>
    <ds:schemaRef ds:uri="484c8c59-755d-4516-b8d2-1621b38262b4"/>
    <ds:schemaRef ds:uri="http://purl.org/dc/elements/1.1/"/>
    <ds:schemaRef ds:uri="http://schemas.microsoft.com/office/2006/metadata/properties"/>
    <ds:schemaRef ds:uri="http://schemas.microsoft.com/office/infopath/2007/PartnerControls"/>
    <ds:schemaRef ds:uri="c223a77a-1bdc-44bd-8349-8f51de15cd10"/>
    <ds:schemaRef ds:uri="http://www.w3.org/XML/1998/namespace"/>
    <ds:schemaRef ds:uri="http://purl.org/dc/dcmitype/"/>
  </ds:schemaRefs>
</ds:datastoreItem>
</file>

<file path=customXml/itemProps3.xml><?xml version="1.0" encoding="utf-8"?>
<ds:datastoreItem xmlns:ds="http://schemas.openxmlformats.org/officeDocument/2006/customXml" ds:itemID="{089FC0F3-B5F0-4B75-86B4-5FD6A42BDABD}">
  <ds:schemaRefs>
    <ds:schemaRef ds:uri="http://schemas.microsoft.com/sharepoint/v3/contenttype/forms"/>
  </ds:schemaRefs>
</ds:datastoreItem>
</file>

<file path=customXml/itemProps4.xml><?xml version="1.0" encoding="utf-8"?>
<ds:datastoreItem xmlns:ds="http://schemas.openxmlformats.org/officeDocument/2006/customXml" ds:itemID="{0F9AB9CB-C907-4C02-AE58-A759A0F5FF33}">
  <ds:schemaRefs>
    <ds:schemaRef ds:uri="http://schemas.microsoft.com/sharepoint/events"/>
  </ds:schemaRefs>
</ds:datastoreItem>
</file>

<file path=customXml/itemProps5.xml><?xml version="1.0" encoding="utf-8"?>
<ds:datastoreItem xmlns:ds="http://schemas.openxmlformats.org/officeDocument/2006/customXml" ds:itemID="{4C086FE6-F7CB-4B7D-9752-5913836B31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790</Words>
  <Characters>4699</Characters>
  <Application>Microsoft Office Word</Application>
  <DocSecurity>0</DocSecurity>
  <Lines>174</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ecilia Vey</dc:creator>
  <cp:keywords/>
  <dc:description/>
  <cp:lastModifiedBy>Vey, Cecilia GIZ</cp:lastModifiedBy>
  <cp:revision>2</cp:revision>
  <cp:lastPrinted>2021-07-30T16:01:00Z</cp:lastPrinted>
  <dcterms:created xsi:type="dcterms:W3CDTF">2023-11-14T07:07:00Z</dcterms:created>
  <dcterms:modified xsi:type="dcterms:W3CDTF">2023-11-14T07: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143128A551F1C4CBFF7CAFCF3CC6CF4</vt:lpwstr>
  </property>
  <property fmtid="{D5CDD505-2E9C-101B-9397-08002B2CF9AE}" pid="3" name="_dlc_DocIdItemGuid">
    <vt:lpwstr>7423223b-90b7-486c-a044-0fae1feed2eb</vt:lpwstr>
  </property>
  <property fmtid="{D5CDD505-2E9C-101B-9397-08002B2CF9AE}" pid="4" name="MediaServiceImageTags">
    <vt:lpwstr/>
  </property>
</Properties>
</file>